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115EE" w14:textId="77777777" w:rsidR="00E42708" w:rsidRDefault="00C805C2" w:rsidP="00A86120">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591680" behindDoc="1" locked="0" layoutInCell="1" allowOverlap="1" wp14:anchorId="0429AEE4" wp14:editId="2111645B">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3768B">
        <w:rPr>
          <w:rFonts w:cs="Arial"/>
          <w:b/>
          <w:noProof/>
          <w:color w:val="595959" w:themeColor="text1" w:themeTint="A6"/>
          <w:sz w:val="48"/>
          <w:szCs w:val="32"/>
        </w:rPr>
        <w:t>MARKETING SWOT ANALYSIS EXAMPLE</w:t>
      </w:r>
    </w:p>
    <w:p w14:paraId="5D56E07B" w14:textId="6668B553" w:rsidR="00B44E07" w:rsidRPr="003958CD" w:rsidRDefault="00A86120" w:rsidP="00E42708">
      <w:pPr>
        <w:spacing w:after="0" w:line="240" w:lineRule="auto"/>
        <w:rPr>
          <w:rFonts w:cs="Arial"/>
          <w:bCs/>
          <w:noProof/>
          <w:color w:val="595959" w:themeColor="text1" w:themeTint="A6"/>
          <w:sz w:val="15"/>
          <w:szCs w:val="15"/>
        </w:rPr>
      </w:pPr>
      <w:r>
        <w:rPr>
          <w:rFonts w:cs="Arial"/>
          <w:b/>
          <w:noProof/>
          <w:color w:val="595959" w:themeColor="text1" w:themeTint="A6"/>
          <w:sz w:val="48"/>
          <w:szCs w:val="32"/>
        </w:rPr>
        <w:t xml:space="preserve"> </w:t>
      </w:r>
    </w:p>
    <w:bookmarkStart w:id="5" w:name="_Hlk536359931"/>
    <w:p w14:paraId="7C0927D5" w14:textId="1F86816E" w:rsidR="00B639C7" w:rsidRDefault="00E42708" w:rsidP="00A86120">
      <w:pPr>
        <w:spacing w:after="0" w:line="240" w:lineRule="auto"/>
        <w:rPr>
          <w:rFonts w:cs="Arial"/>
          <w:b/>
          <w:noProof/>
          <w:color w:val="595959" w:themeColor="text1" w:themeTint="A6"/>
          <w:sz w:val="48"/>
          <w:szCs w:val="32"/>
        </w:rPr>
      </w:pPr>
      <w:r w:rsidRPr="00A86120">
        <w:rPr>
          <w:noProof/>
          <w:sz w:val="18"/>
          <w:szCs w:val="21"/>
        </w:rPr>
        <mc:AlternateContent>
          <mc:Choice Requires="wps">
            <w:drawing>
              <wp:anchor distT="0" distB="0" distL="114300" distR="114300" simplePos="0" relativeHeight="251684864" behindDoc="1" locked="0" layoutInCell="1" allowOverlap="1" wp14:anchorId="1A2843F8" wp14:editId="64BD1250">
                <wp:simplePos x="0" y="0"/>
                <wp:positionH relativeFrom="column">
                  <wp:posOffset>-796</wp:posOffset>
                </wp:positionH>
                <wp:positionV relativeFrom="paragraph">
                  <wp:posOffset>64770</wp:posOffset>
                </wp:positionV>
                <wp:extent cx="9271635" cy="2662177"/>
                <wp:effectExtent l="0" t="0" r="0" b="5080"/>
                <wp:wrapNone/>
                <wp:docPr id="530231196" name="Rectangle 530231196"/>
                <wp:cNvGraphicFramePr/>
                <a:graphic xmlns:a="http://schemas.openxmlformats.org/drawingml/2006/main">
                  <a:graphicData uri="http://schemas.microsoft.com/office/word/2010/wordprocessingShape">
                    <wps:wsp>
                      <wps:cNvSpPr/>
                      <wps:spPr>
                        <a:xfrm>
                          <a:off x="0" y="0"/>
                          <a:ext cx="9271635" cy="2662177"/>
                        </a:xfrm>
                        <a:prstGeom prst="rect">
                          <a:avLst/>
                        </a:prstGeom>
                        <a:solidFill>
                          <a:srgbClr val="E4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2E3BD" id="Rectangle 530231196" o:spid="_x0000_s1026" style="position:absolute;margin-left:-.05pt;margin-top:5.1pt;width:730.05pt;height:209.6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" fillcolor="#e4efef" stroked="f" strokeweight="1pt"/>
            </w:pict>
          </mc:Fallback>
        </mc:AlternateContent>
      </w:r>
      <w:r w:rsidR="0073768B">
        <w:rPr>
          <w:noProof/>
          <w:sz w:val="18"/>
          <w:szCs w:val="21"/>
        </w:rPr>
        <mc:AlternateContent>
          <mc:Choice Requires="wpg">
            <w:drawing>
              <wp:anchor distT="0" distB="0" distL="114300" distR="114300" simplePos="0" relativeHeight="251696128" behindDoc="0" locked="0" layoutInCell="1" allowOverlap="1" wp14:anchorId="0CB8878A" wp14:editId="568D0E13">
                <wp:simplePos x="0" y="0"/>
                <wp:positionH relativeFrom="column">
                  <wp:posOffset>6735670</wp:posOffset>
                </wp:positionH>
                <wp:positionV relativeFrom="paragraph">
                  <wp:posOffset>122643</wp:posOffset>
                </wp:positionV>
                <wp:extent cx="2480246" cy="2493133"/>
                <wp:effectExtent l="0" t="0" r="0" b="0"/>
                <wp:wrapNone/>
                <wp:docPr id="971262549" name="Group 49"/>
                <wp:cNvGraphicFramePr/>
                <a:graphic xmlns:a="http://schemas.openxmlformats.org/drawingml/2006/main">
                  <a:graphicData uri="http://schemas.microsoft.com/office/word/2010/wordprocessingGroup">
                    <wpg:wgp>
                      <wpg:cNvGrpSpPr/>
                      <wpg:grpSpPr>
                        <a:xfrm>
                          <a:off x="0" y="0"/>
                          <a:ext cx="2480246" cy="2493133"/>
                          <a:chOff x="0" y="0"/>
                          <a:chExt cx="1554480" cy="1562735"/>
                        </a:xfrm>
                        <a:effectLst/>
                      </wpg:grpSpPr>
                      <wpg:grpSp>
                        <wpg:cNvPr id="1108697842" name="Group 1"/>
                        <wpg:cNvGrpSpPr/>
                        <wpg:grpSpPr>
                          <a:xfrm>
                            <a:off x="0" y="0"/>
                            <a:ext cx="1554480" cy="1562735"/>
                            <a:chOff x="0" y="-9085"/>
                            <a:chExt cx="1679486" cy="1676997"/>
                          </a:xfrm>
                        </wpg:grpSpPr>
                        <wps:wsp>
                          <wps:cNvPr id="337519325" name="Rectangle 337519325"/>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891721" name="Rectangle 1308891721"/>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710766" name="Rectangle 124710766"/>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555461" name="Rectangle 1989555461"/>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5607337"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2006499"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2130032"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73485"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4A536" id="Group 49" o:spid="_x0000_s1026" style="position:absolute;margin-left:530.35pt;margin-top:9.65pt;width:195.3pt;height:196.3pt;z-index:251696128;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">
                  <v:rect id="Rectangle 337519325"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" fillcolor="#ffd966 [1943]" stroked="f" strokeweight="1pt"/>
                  <v:rect id="Rectangle 1308891721"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" fillcolor="#d0ce66" stroked="f" strokeweight="1pt"/>
                  <v:rect id="Rectangle 124710766"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" fillcolor="#ffe599 [1303]" stroked="f" strokeweight="1pt"/>
                  <v:rect id="Rectangle 1989555461"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73768B">
        <w:rPr>
          <w:noProof/>
        </w:rPr>
        <mc:AlternateContent>
          <mc:Choice Requires="wpg">
            <w:drawing>
              <wp:anchor distT="0" distB="0" distL="114300" distR="114300" simplePos="0" relativeHeight="251742719" behindDoc="0" locked="0" layoutInCell="1" allowOverlap="1" wp14:anchorId="71AA4476" wp14:editId="7C61C7C4">
                <wp:simplePos x="0" y="0"/>
                <wp:positionH relativeFrom="column">
                  <wp:posOffset>139845</wp:posOffset>
                </wp:positionH>
                <wp:positionV relativeFrom="paragraph">
                  <wp:posOffset>172085</wp:posOffset>
                </wp:positionV>
                <wp:extent cx="2094293" cy="274320"/>
                <wp:effectExtent l="0" t="0" r="1270" b="5080"/>
                <wp:wrapNone/>
                <wp:docPr id="1" name="Graphic 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094293" cy="274320"/>
                          <a:chOff x="0" y="0"/>
                          <a:chExt cx="1960529" cy="256799"/>
                        </a:xfrm>
                        <a:solidFill>
                          <a:srgbClr val="231F20"/>
                        </a:solidFill>
                      </wpg:grpSpPr>
                      <wps:wsp>
                        <wps:cNvPr id="71993776" name="Freeform 71993776"/>
                        <wps:cNvSpPr/>
                        <wps:spPr>
                          <a:xfrm>
                            <a:off x="0"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7"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4978461" name="Freeform 804978461"/>
                        <wps:cNvSpPr/>
                        <wps:spPr>
                          <a:xfrm>
                            <a:off x="170909" y="42949"/>
                            <a:ext cx="127957" cy="149427"/>
                          </a:xfrm>
                          <a:custGeom>
                            <a:avLst/>
                            <a:gdLst>
                              <a:gd name="connsiteX0" fmla="*/ 0 w 127957"/>
                              <a:gd name="connsiteY0" fmla="*/ 149427 h 149427"/>
                              <a:gd name="connsiteX1" fmla="*/ 0 w 127957"/>
                              <a:gd name="connsiteY1" fmla="*/ 0 h 149427"/>
                              <a:gd name="connsiteX2" fmla="*/ 42951 w 127957"/>
                              <a:gd name="connsiteY2" fmla="*/ 0 h 149427"/>
                              <a:gd name="connsiteX3" fmla="*/ 42951 w 127957"/>
                              <a:gd name="connsiteY3" fmla="*/ 21475 h 149427"/>
                              <a:gd name="connsiteX4" fmla="*/ 49215 w 127957"/>
                              <a:gd name="connsiteY4" fmla="*/ 5369 h 149427"/>
                              <a:gd name="connsiteX5" fmla="*/ 63532 w 127957"/>
                              <a:gd name="connsiteY5" fmla="*/ 0 h 149427"/>
                              <a:gd name="connsiteX6" fmla="*/ 85007 w 127957"/>
                              <a:gd name="connsiteY6" fmla="*/ 0 h 149427"/>
                              <a:gd name="connsiteX7" fmla="*/ 115431 w 127957"/>
                              <a:gd name="connsiteY7" fmla="*/ 12527 h 149427"/>
                              <a:gd name="connsiteX8" fmla="*/ 127958 w 127957"/>
                              <a:gd name="connsiteY8" fmla="*/ 42949 h 149427"/>
                              <a:gd name="connsiteX9" fmla="*/ 127958 w 127957"/>
                              <a:gd name="connsiteY9" fmla="*/ 149427 h 149427"/>
                              <a:gd name="connsiteX10" fmla="*/ 85007 w 127957"/>
                              <a:gd name="connsiteY10" fmla="*/ 149427 h 149427"/>
                              <a:gd name="connsiteX11" fmla="*/ 85007 w 127957"/>
                              <a:gd name="connsiteY11" fmla="*/ 42949 h 149427"/>
                              <a:gd name="connsiteX12" fmla="*/ 78743 w 127957"/>
                              <a:gd name="connsiteY12" fmla="*/ 27738 h 149427"/>
                              <a:gd name="connsiteX13" fmla="*/ 63532 w 127957"/>
                              <a:gd name="connsiteY13" fmla="*/ 21475 h 149427"/>
                              <a:gd name="connsiteX14" fmla="*/ 48320 w 127957"/>
                              <a:gd name="connsiteY14" fmla="*/ 27738 h 149427"/>
                              <a:gd name="connsiteX15" fmla="*/ 42056 w 127957"/>
                              <a:gd name="connsiteY15" fmla="*/ 42949 h 149427"/>
                              <a:gd name="connsiteX16" fmla="*/ 42056 w 127957"/>
                              <a:gd name="connsiteY16" fmla="*/ 149427 h 149427"/>
                              <a:gd name="connsiteX17" fmla="*/ 0 w 127957"/>
                              <a:gd name="connsiteY17" fmla="*/ 149427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7957" h="149427">
                                <a:moveTo>
                                  <a:pt x="0" y="149427"/>
                                </a:moveTo>
                                <a:lnTo>
                                  <a:pt x="0" y="0"/>
                                </a:lnTo>
                                <a:lnTo>
                                  <a:pt x="42951" y="0"/>
                                </a:lnTo>
                                <a:lnTo>
                                  <a:pt x="42951" y="21475"/>
                                </a:lnTo>
                                <a:cubicBezTo>
                                  <a:pt x="43846" y="14316"/>
                                  <a:pt x="45635" y="8948"/>
                                  <a:pt x="49215" y="5369"/>
                                </a:cubicBezTo>
                                <a:cubicBezTo>
                                  <a:pt x="52794" y="1790"/>
                                  <a:pt x="57268" y="0"/>
                                  <a:pt x="63532" y="0"/>
                                </a:cubicBezTo>
                                <a:lnTo>
                                  <a:pt x="85007" y="0"/>
                                </a:lnTo>
                                <a:cubicBezTo>
                                  <a:pt x="96640" y="0"/>
                                  <a:pt x="106483" y="4474"/>
                                  <a:pt x="115431" y="12527"/>
                                </a:cubicBezTo>
                                <a:cubicBezTo>
                                  <a:pt x="123484" y="20580"/>
                                  <a:pt x="127958" y="31317"/>
                                  <a:pt x="127958" y="42949"/>
                                </a:cubicBezTo>
                                <a:lnTo>
                                  <a:pt x="127958" y="149427"/>
                                </a:lnTo>
                                <a:lnTo>
                                  <a:pt x="85007" y="149427"/>
                                </a:lnTo>
                                <a:lnTo>
                                  <a:pt x="85007" y="42949"/>
                                </a:lnTo>
                                <a:cubicBezTo>
                                  <a:pt x="85007" y="37581"/>
                                  <a:pt x="83217" y="32212"/>
                                  <a:pt x="78743" y="27738"/>
                                </a:cubicBezTo>
                                <a:cubicBezTo>
                                  <a:pt x="74269" y="23264"/>
                                  <a:pt x="69795" y="21475"/>
                                  <a:pt x="63532" y="21475"/>
                                </a:cubicBezTo>
                                <a:cubicBezTo>
                                  <a:pt x="58163" y="21475"/>
                                  <a:pt x="52794" y="23264"/>
                                  <a:pt x="48320" y="27738"/>
                                </a:cubicBezTo>
                                <a:cubicBezTo>
                                  <a:pt x="43846" y="32212"/>
                                  <a:pt x="42056" y="36686"/>
                                  <a:pt x="42056" y="42949"/>
                                </a:cubicBezTo>
                                <a:lnTo>
                                  <a:pt x="42056" y="149427"/>
                                </a:lnTo>
                                <a:lnTo>
                                  <a:pt x="0" y="149427"/>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5450473" name="Freeform 1375450473"/>
                        <wps:cNvSpPr/>
                        <wps:spPr>
                          <a:xfrm>
                            <a:off x="341818"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8171482" name="Freeform 408171482"/>
                        <wps:cNvSpPr/>
                        <wps:spPr>
                          <a:xfrm>
                            <a:off x="512727"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3297719" name="Freeform 723297719"/>
                        <wps:cNvSpPr/>
                        <wps:spPr>
                          <a:xfrm>
                            <a:off x="598629" y="42949"/>
                            <a:ext cx="128852" cy="213850"/>
                          </a:xfrm>
                          <a:custGeom>
                            <a:avLst/>
                            <a:gdLst>
                              <a:gd name="connsiteX0" fmla="*/ 21476 w 128852"/>
                              <a:gd name="connsiteY0" fmla="*/ 170902 h 213850"/>
                              <a:gd name="connsiteX1" fmla="*/ 42951 w 128852"/>
                              <a:gd name="connsiteY1" fmla="*/ 192376 h 213850"/>
                              <a:gd name="connsiteX2" fmla="*/ 64426 w 128852"/>
                              <a:gd name="connsiteY2" fmla="*/ 192376 h 213850"/>
                              <a:gd name="connsiteX3" fmla="*/ 79638 w 128852"/>
                              <a:gd name="connsiteY3" fmla="*/ 186113 h 213850"/>
                              <a:gd name="connsiteX4" fmla="*/ 85902 w 128852"/>
                              <a:gd name="connsiteY4" fmla="*/ 170902 h 213850"/>
                              <a:gd name="connsiteX5" fmla="*/ 85902 w 128852"/>
                              <a:gd name="connsiteY5" fmla="*/ 127953 h 213850"/>
                              <a:gd name="connsiteX6" fmla="*/ 64426 w 128852"/>
                              <a:gd name="connsiteY6" fmla="*/ 149427 h 213850"/>
                              <a:gd name="connsiteX7" fmla="*/ 42951 w 128852"/>
                              <a:gd name="connsiteY7" fmla="*/ 149427 h 213850"/>
                              <a:gd name="connsiteX8" fmla="*/ 12527 w 128852"/>
                              <a:gd name="connsiteY8" fmla="*/ 136900 h 213850"/>
                              <a:gd name="connsiteX9" fmla="*/ 0 w 128852"/>
                              <a:gd name="connsiteY9" fmla="*/ 106478 h 213850"/>
                              <a:gd name="connsiteX10" fmla="*/ 0 w 128852"/>
                              <a:gd name="connsiteY10" fmla="*/ 0 h 213850"/>
                              <a:gd name="connsiteX11" fmla="*/ 42951 w 128852"/>
                              <a:gd name="connsiteY11" fmla="*/ 0 h 213850"/>
                              <a:gd name="connsiteX12" fmla="*/ 42951 w 128852"/>
                              <a:gd name="connsiteY12" fmla="*/ 106478 h 213850"/>
                              <a:gd name="connsiteX13" fmla="*/ 49215 w 128852"/>
                              <a:gd name="connsiteY13" fmla="*/ 121689 h 213850"/>
                              <a:gd name="connsiteX14" fmla="*/ 64426 w 128852"/>
                              <a:gd name="connsiteY14" fmla="*/ 127953 h 213850"/>
                              <a:gd name="connsiteX15" fmla="*/ 79638 w 128852"/>
                              <a:gd name="connsiteY15" fmla="*/ 121689 h 213850"/>
                              <a:gd name="connsiteX16" fmla="*/ 85902 w 128852"/>
                              <a:gd name="connsiteY16" fmla="*/ 106478 h 213850"/>
                              <a:gd name="connsiteX17" fmla="*/ 85902 w 128852"/>
                              <a:gd name="connsiteY17" fmla="*/ 0 h 213850"/>
                              <a:gd name="connsiteX18" fmla="*/ 128853 w 128852"/>
                              <a:gd name="connsiteY18" fmla="*/ 0 h 213850"/>
                              <a:gd name="connsiteX19" fmla="*/ 128853 w 128852"/>
                              <a:gd name="connsiteY19" fmla="*/ 170902 h 213850"/>
                              <a:gd name="connsiteX20" fmla="*/ 116325 w 128852"/>
                              <a:gd name="connsiteY20" fmla="*/ 201324 h 213850"/>
                              <a:gd name="connsiteX21" fmla="*/ 85902 w 128852"/>
                              <a:gd name="connsiteY21" fmla="*/ 213851 h 213850"/>
                              <a:gd name="connsiteX22" fmla="*/ 42951 w 128852"/>
                              <a:gd name="connsiteY22" fmla="*/ 213851 h 213850"/>
                              <a:gd name="connsiteX23" fmla="*/ 0 w 128852"/>
                              <a:gd name="connsiteY23" fmla="*/ 170902 h 213850"/>
                              <a:gd name="connsiteX24" fmla="*/ 21476 w 128852"/>
                              <a:gd name="connsiteY24" fmla="*/ 170902 h 213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28852" h="213850">
                                <a:moveTo>
                                  <a:pt x="21476" y="170902"/>
                                </a:moveTo>
                                <a:cubicBezTo>
                                  <a:pt x="22370" y="185218"/>
                                  <a:pt x="29529" y="192376"/>
                                  <a:pt x="42951" y="192376"/>
                                </a:cubicBezTo>
                                <a:lnTo>
                                  <a:pt x="64426" y="192376"/>
                                </a:lnTo>
                                <a:cubicBezTo>
                                  <a:pt x="70690" y="192376"/>
                                  <a:pt x="75164" y="190587"/>
                                  <a:pt x="79638" y="186113"/>
                                </a:cubicBezTo>
                                <a:cubicBezTo>
                                  <a:pt x="84112" y="181639"/>
                                  <a:pt x="85902" y="177165"/>
                                  <a:pt x="85902" y="170902"/>
                                </a:cubicBezTo>
                                <a:lnTo>
                                  <a:pt x="85902" y="127953"/>
                                </a:lnTo>
                                <a:cubicBezTo>
                                  <a:pt x="84112" y="142269"/>
                                  <a:pt x="76954" y="149427"/>
                                  <a:pt x="64426" y="149427"/>
                                </a:cubicBezTo>
                                <a:lnTo>
                                  <a:pt x="42951" y="149427"/>
                                </a:lnTo>
                                <a:cubicBezTo>
                                  <a:pt x="31318" y="149427"/>
                                  <a:pt x="21476" y="144953"/>
                                  <a:pt x="12527" y="136900"/>
                                </a:cubicBezTo>
                                <a:cubicBezTo>
                                  <a:pt x="4474" y="128847"/>
                                  <a:pt x="0" y="118110"/>
                                  <a:pt x="0" y="106478"/>
                                </a:cubicBezTo>
                                <a:lnTo>
                                  <a:pt x="0" y="0"/>
                                </a:lnTo>
                                <a:lnTo>
                                  <a:pt x="42951" y="0"/>
                                </a:lnTo>
                                <a:lnTo>
                                  <a:pt x="42951" y="106478"/>
                                </a:lnTo>
                                <a:cubicBezTo>
                                  <a:pt x="42951" y="111847"/>
                                  <a:pt x="44741" y="117215"/>
                                  <a:pt x="49215" y="121689"/>
                                </a:cubicBezTo>
                                <a:cubicBezTo>
                                  <a:pt x="53689" y="126163"/>
                                  <a:pt x="58163" y="127953"/>
                                  <a:pt x="64426" y="127953"/>
                                </a:cubicBezTo>
                                <a:cubicBezTo>
                                  <a:pt x="70690" y="127953"/>
                                  <a:pt x="75164" y="126163"/>
                                  <a:pt x="79638" y="121689"/>
                                </a:cubicBezTo>
                                <a:cubicBezTo>
                                  <a:pt x="84112" y="117215"/>
                                  <a:pt x="85902" y="112741"/>
                                  <a:pt x="85902" y="106478"/>
                                </a:cubicBezTo>
                                <a:lnTo>
                                  <a:pt x="85902" y="0"/>
                                </a:lnTo>
                                <a:lnTo>
                                  <a:pt x="128853" y="0"/>
                                </a:lnTo>
                                <a:lnTo>
                                  <a:pt x="128853" y="170902"/>
                                </a:lnTo>
                                <a:cubicBezTo>
                                  <a:pt x="128853" y="182534"/>
                                  <a:pt x="124379" y="192376"/>
                                  <a:pt x="116325" y="201324"/>
                                </a:cubicBezTo>
                                <a:cubicBezTo>
                                  <a:pt x="108272" y="209377"/>
                                  <a:pt x="97534" y="213851"/>
                                  <a:pt x="85902" y="213851"/>
                                </a:cubicBezTo>
                                <a:lnTo>
                                  <a:pt x="42951" y="213851"/>
                                </a:lnTo>
                                <a:cubicBezTo>
                                  <a:pt x="17896" y="213851"/>
                                  <a:pt x="3579" y="199534"/>
                                  <a:pt x="0" y="170902"/>
                                </a:cubicBezTo>
                                <a:lnTo>
                                  <a:pt x="21476" y="170902"/>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9719430" name="Freeform 1339719430"/>
                        <wps:cNvSpPr/>
                        <wps:spPr>
                          <a:xfrm>
                            <a:off x="767748" y="42949"/>
                            <a:ext cx="108272" cy="149427"/>
                          </a:xfrm>
                          <a:custGeom>
                            <a:avLst/>
                            <a:gdLst>
                              <a:gd name="connsiteX0" fmla="*/ 108272 w 108272"/>
                              <a:gd name="connsiteY0" fmla="*/ 42949 h 149427"/>
                              <a:gd name="connsiteX1" fmla="*/ 86796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7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6" y="42949"/>
                                </a:lnTo>
                                <a:cubicBezTo>
                                  <a:pt x="85007" y="28633"/>
                                  <a:pt x="77848"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5" y="74266"/>
                                  <a:pt x="102008" y="82319"/>
                                  <a:pt x="104693" y="87688"/>
                                </a:cubicBezTo>
                                <a:cubicBezTo>
                                  <a:pt x="107377" y="93951"/>
                                  <a:pt x="108272" y="100215"/>
                                  <a:pt x="108272" y="106478"/>
                                </a:cubicBezTo>
                                <a:cubicBezTo>
                                  <a:pt x="108272" y="118110"/>
                                  <a:pt x="103798" y="127953"/>
                                  <a:pt x="95745" y="136900"/>
                                </a:cubicBezTo>
                                <a:cubicBezTo>
                                  <a:pt x="87691"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6" y="75161"/>
                                  <a:pt x="6264" y="67108"/>
                                  <a:pt x="3579" y="61740"/>
                                </a:cubicBezTo>
                                <a:cubicBezTo>
                                  <a:pt x="895" y="55476"/>
                                  <a:pt x="0" y="49213"/>
                                  <a:pt x="0" y="42949"/>
                                </a:cubicBezTo>
                                <a:cubicBezTo>
                                  <a:pt x="0" y="31317"/>
                                  <a:pt x="4474" y="21475"/>
                                  <a:pt x="12527" y="12527"/>
                                </a:cubicBezTo>
                                <a:cubicBezTo>
                                  <a:pt x="20581" y="4474"/>
                                  <a:pt x="31318" y="0"/>
                                  <a:pt x="42951" y="0"/>
                                </a:cubicBezTo>
                                <a:lnTo>
                                  <a:pt x="64426" y="0"/>
                                </a:lnTo>
                                <a:cubicBezTo>
                                  <a:pt x="92165" y="0"/>
                                  <a:pt x="106482"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1843778" name="Freeform 441843778"/>
                        <wps:cNvSpPr/>
                        <wps:spPr>
                          <a:xfrm>
                            <a:off x="918971" y="0"/>
                            <a:ext cx="42950" cy="192376"/>
                          </a:xfrm>
                          <a:custGeom>
                            <a:avLst/>
                            <a:gdLst>
                              <a:gd name="connsiteX0" fmla="*/ 0 w 42950"/>
                              <a:gd name="connsiteY0" fmla="*/ 21474 h 192376"/>
                              <a:gd name="connsiteX1" fmla="*/ 0 w 42950"/>
                              <a:gd name="connsiteY1" fmla="*/ 0 h 192376"/>
                              <a:gd name="connsiteX2" fmla="*/ 42951 w 42950"/>
                              <a:gd name="connsiteY2" fmla="*/ 0 h 192376"/>
                              <a:gd name="connsiteX3" fmla="*/ 42951 w 42950"/>
                              <a:gd name="connsiteY3" fmla="*/ 21474 h 192376"/>
                              <a:gd name="connsiteX4" fmla="*/ 0 w 42950"/>
                              <a:gd name="connsiteY4" fmla="*/ 21474 h 192376"/>
                              <a:gd name="connsiteX5" fmla="*/ 0 w 42950"/>
                              <a:gd name="connsiteY5" fmla="*/ 192376 h 192376"/>
                              <a:gd name="connsiteX6" fmla="*/ 0 w 42950"/>
                              <a:gd name="connsiteY6" fmla="*/ 42949 h 192376"/>
                              <a:gd name="connsiteX7" fmla="*/ 42951 w 42950"/>
                              <a:gd name="connsiteY7" fmla="*/ 42949 h 192376"/>
                              <a:gd name="connsiteX8" fmla="*/ 42951 w 42950"/>
                              <a:gd name="connsiteY8" fmla="*/ 192376 h 192376"/>
                              <a:gd name="connsiteX9" fmla="*/ 0 w 42950"/>
                              <a:gd name="connsiteY9" fmla="*/ 192376 h 1923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950" h="192376">
                                <a:moveTo>
                                  <a:pt x="0" y="21474"/>
                                </a:moveTo>
                                <a:lnTo>
                                  <a:pt x="0" y="0"/>
                                </a:lnTo>
                                <a:lnTo>
                                  <a:pt x="42951" y="0"/>
                                </a:lnTo>
                                <a:lnTo>
                                  <a:pt x="42951" y="21474"/>
                                </a:lnTo>
                                <a:lnTo>
                                  <a:pt x="0" y="21474"/>
                                </a:lnTo>
                                <a:close/>
                                <a:moveTo>
                                  <a:pt x="0" y="192376"/>
                                </a:moveTo>
                                <a:lnTo>
                                  <a:pt x="0" y="42949"/>
                                </a:lnTo>
                                <a:lnTo>
                                  <a:pt x="42951" y="42949"/>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0507766" name="Freeform 2120507766"/>
                        <wps:cNvSpPr/>
                        <wps:spPr>
                          <a:xfrm>
                            <a:off x="100218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3061" y="0"/>
                                  <a:pt x="107377"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6859863" name="Freeform 2026859863"/>
                        <wps:cNvSpPr/>
                        <wps:spPr>
                          <a:xfrm>
                            <a:off x="1256314" y="42055"/>
                            <a:ext cx="127957" cy="214745"/>
                          </a:xfrm>
                          <a:custGeom>
                            <a:avLst/>
                            <a:gdLst>
                              <a:gd name="connsiteX0" fmla="*/ 127958 w 127957"/>
                              <a:gd name="connsiteY0" fmla="*/ 895 h 214745"/>
                              <a:gd name="connsiteX1" fmla="*/ 127958 w 127957"/>
                              <a:gd name="connsiteY1" fmla="*/ 171796 h 214745"/>
                              <a:gd name="connsiteX2" fmla="*/ 115430 w 127957"/>
                              <a:gd name="connsiteY2" fmla="*/ 202218 h 214745"/>
                              <a:gd name="connsiteX3" fmla="*/ 85902 w 127957"/>
                              <a:gd name="connsiteY3" fmla="*/ 214745 h 214745"/>
                              <a:gd name="connsiteX4" fmla="*/ 42951 w 127957"/>
                              <a:gd name="connsiteY4" fmla="*/ 214745 h 214745"/>
                              <a:gd name="connsiteX5" fmla="*/ 0 w 127957"/>
                              <a:gd name="connsiteY5" fmla="*/ 171796 h 214745"/>
                              <a:gd name="connsiteX6" fmla="*/ 21475 w 127957"/>
                              <a:gd name="connsiteY6" fmla="*/ 171796 h 214745"/>
                              <a:gd name="connsiteX7" fmla="*/ 42951 w 127957"/>
                              <a:gd name="connsiteY7" fmla="*/ 193271 h 214745"/>
                              <a:gd name="connsiteX8" fmla="*/ 64426 w 127957"/>
                              <a:gd name="connsiteY8" fmla="*/ 193271 h 214745"/>
                              <a:gd name="connsiteX9" fmla="*/ 79638 w 127957"/>
                              <a:gd name="connsiteY9" fmla="*/ 187007 h 214745"/>
                              <a:gd name="connsiteX10" fmla="*/ 85902 w 127957"/>
                              <a:gd name="connsiteY10" fmla="*/ 171796 h 214745"/>
                              <a:gd name="connsiteX11" fmla="*/ 85902 w 127957"/>
                              <a:gd name="connsiteY11" fmla="*/ 128847 h 214745"/>
                              <a:gd name="connsiteX12" fmla="*/ 64426 w 127957"/>
                              <a:gd name="connsiteY12" fmla="*/ 150322 h 214745"/>
                              <a:gd name="connsiteX13" fmla="*/ 42951 w 127957"/>
                              <a:gd name="connsiteY13" fmla="*/ 150322 h 214745"/>
                              <a:gd name="connsiteX14" fmla="*/ 12527 w 127957"/>
                              <a:gd name="connsiteY14" fmla="*/ 137795 h 214745"/>
                              <a:gd name="connsiteX15" fmla="*/ 0 w 127957"/>
                              <a:gd name="connsiteY15" fmla="*/ 107373 h 214745"/>
                              <a:gd name="connsiteX16" fmla="*/ 0 w 127957"/>
                              <a:gd name="connsiteY16" fmla="*/ 42949 h 214745"/>
                              <a:gd name="connsiteX17" fmla="*/ 12527 w 127957"/>
                              <a:gd name="connsiteY17" fmla="*/ 12527 h 214745"/>
                              <a:gd name="connsiteX18" fmla="*/ 42951 w 127957"/>
                              <a:gd name="connsiteY18" fmla="*/ 0 h 214745"/>
                              <a:gd name="connsiteX19" fmla="*/ 127958 w 127957"/>
                              <a:gd name="connsiteY19" fmla="*/ 0 h 214745"/>
                              <a:gd name="connsiteX20" fmla="*/ 85007 w 127957"/>
                              <a:gd name="connsiteY20" fmla="*/ 22369 h 214745"/>
                              <a:gd name="connsiteX21" fmla="*/ 63531 w 127957"/>
                              <a:gd name="connsiteY21" fmla="*/ 22369 h 214745"/>
                              <a:gd name="connsiteX22" fmla="*/ 48320 w 127957"/>
                              <a:gd name="connsiteY22" fmla="*/ 28633 h 214745"/>
                              <a:gd name="connsiteX23" fmla="*/ 42056 w 127957"/>
                              <a:gd name="connsiteY23" fmla="*/ 43844 h 214745"/>
                              <a:gd name="connsiteX24" fmla="*/ 42056 w 127957"/>
                              <a:gd name="connsiteY24" fmla="*/ 108267 h 214745"/>
                              <a:gd name="connsiteX25" fmla="*/ 48320 w 127957"/>
                              <a:gd name="connsiteY25" fmla="*/ 123479 h 214745"/>
                              <a:gd name="connsiteX26" fmla="*/ 63531 w 127957"/>
                              <a:gd name="connsiteY26" fmla="*/ 129742 h 214745"/>
                              <a:gd name="connsiteX27" fmla="*/ 78743 w 127957"/>
                              <a:gd name="connsiteY27" fmla="*/ 123479 h 214745"/>
                              <a:gd name="connsiteX28" fmla="*/ 85007 w 127957"/>
                              <a:gd name="connsiteY28" fmla="*/ 108267 h 214745"/>
                              <a:gd name="connsiteX29" fmla="*/ 85007 w 127957"/>
                              <a:gd name="connsiteY29" fmla="*/ 22369 h 214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7957" h="214745">
                                <a:moveTo>
                                  <a:pt x="127958" y="895"/>
                                </a:moveTo>
                                <a:lnTo>
                                  <a:pt x="127958" y="171796"/>
                                </a:lnTo>
                                <a:cubicBezTo>
                                  <a:pt x="127958" y="183428"/>
                                  <a:pt x="123484" y="193271"/>
                                  <a:pt x="115430" y="202218"/>
                                </a:cubicBezTo>
                                <a:cubicBezTo>
                                  <a:pt x="107377" y="211166"/>
                                  <a:pt x="96639" y="214745"/>
                                  <a:pt x="85902" y="214745"/>
                                </a:cubicBezTo>
                                <a:lnTo>
                                  <a:pt x="42951" y="214745"/>
                                </a:lnTo>
                                <a:cubicBezTo>
                                  <a:pt x="17896" y="214745"/>
                                  <a:pt x="3579" y="200429"/>
                                  <a:pt x="0" y="171796"/>
                                </a:cubicBezTo>
                                <a:lnTo>
                                  <a:pt x="21475" y="171796"/>
                                </a:lnTo>
                                <a:cubicBezTo>
                                  <a:pt x="22370" y="186113"/>
                                  <a:pt x="29529" y="193271"/>
                                  <a:pt x="42951" y="193271"/>
                                </a:cubicBezTo>
                                <a:lnTo>
                                  <a:pt x="64426" y="193271"/>
                                </a:lnTo>
                                <a:cubicBezTo>
                                  <a:pt x="70690" y="193271"/>
                                  <a:pt x="75164" y="191481"/>
                                  <a:pt x="79638" y="187007"/>
                                </a:cubicBezTo>
                                <a:cubicBezTo>
                                  <a:pt x="84112" y="182534"/>
                                  <a:pt x="85902" y="178060"/>
                                  <a:pt x="85902" y="171796"/>
                                </a:cubicBezTo>
                                <a:lnTo>
                                  <a:pt x="85902" y="128847"/>
                                </a:lnTo>
                                <a:cubicBezTo>
                                  <a:pt x="84112" y="143164"/>
                                  <a:pt x="76953" y="150322"/>
                                  <a:pt x="64426" y="150322"/>
                                </a:cubicBezTo>
                                <a:lnTo>
                                  <a:pt x="42951" y="150322"/>
                                </a:lnTo>
                                <a:cubicBezTo>
                                  <a:pt x="31318" y="150322"/>
                                  <a:pt x="21475" y="145848"/>
                                  <a:pt x="12527" y="137795"/>
                                </a:cubicBezTo>
                                <a:cubicBezTo>
                                  <a:pt x="4474" y="129742"/>
                                  <a:pt x="0" y="119005"/>
                                  <a:pt x="0" y="107373"/>
                                </a:cubicBezTo>
                                <a:lnTo>
                                  <a:pt x="0" y="42949"/>
                                </a:lnTo>
                                <a:cubicBezTo>
                                  <a:pt x="0" y="31317"/>
                                  <a:pt x="4474" y="21474"/>
                                  <a:pt x="12527" y="12527"/>
                                </a:cubicBezTo>
                                <a:cubicBezTo>
                                  <a:pt x="20581" y="4474"/>
                                  <a:pt x="31318" y="0"/>
                                  <a:pt x="42951" y="0"/>
                                </a:cubicBezTo>
                                <a:lnTo>
                                  <a:pt x="127958" y="0"/>
                                </a:lnTo>
                                <a:close/>
                                <a:moveTo>
                                  <a:pt x="85007" y="22369"/>
                                </a:moveTo>
                                <a:lnTo>
                                  <a:pt x="63531" y="22369"/>
                                </a:lnTo>
                                <a:cubicBezTo>
                                  <a:pt x="58163" y="22369"/>
                                  <a:pt x="52794" y="24159"/>
                                  <a:pt x="48320" y="28633"/>
                                </a:cubicBezTo>
                                <a:cubicBezTo>
                                  <a:pt x="43846" y="33106"/>
                                  <a:pt x="42056" y="37580"/>
                                  <a:pt x="42056" y="43844"/>
                                </a:cubicBezTo>
                                <a:lnTo>
                                  <a:pt x="42056" y="108267"/>
                                </a:lnTo>
                                <a:cubicBezTo>
                                  <a:pt x="42056" y="113636"/>
                                  <a:pt x="43846" y="119005"/>
                                  <a:pt x="48320" y="123479"/>
                                </a:cubicBezTo>
                                <a:cubicBezTo>
                                  <a:pt x="52794" y="127952"/>
                                  <a:pt x="57268" y="129742"/>
                                  <a:pt x="63531" y="129742"/>
                                </a:cubicBezTo>
                                <a:cubicBezTo>
                                  <a:pt x="69795" y="129742"/>
                                  <a:pt x="74269" y="127952"/>
                                  <a:pt x="78743" y="123479"/>
                                </a:cubicBezTo>
                                <a:cubicBezTo>
                                  <a:pt x="83217" y="119005"/>
                                  <a:pt x="85007" y="114531"/>
                                  <a:pt x="85007" y="108267"/>
                                </a:cubicBezTo>
                                <a:lnTo>
                                  <a:pt x="85007" y="22369"/>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3938601" name="Freeform 1483938601"/>
                        <wps:cNvSpPr/>
                        <wps:spPr>
                          <a:xfrm>
                            <a:off x="1426328" y="42949"/>
                            <a:ext cx="128852" cy="150321"/>
                          </a:xfrm>
                          <a:custGeom>
                            <a:avLst/>
                            <a:gdLst>
                              <a:gd name="connsiteX0" fmla="*/ 42951 w 128852"/>
                              <a:gd name="connsiteY0" fmla="*/ 0 h 150321"/>
                              <a:gd name="connsiteX1" fmla="*/ 85902 w 128852"/>
                              <a:gd name="connsiteY1" fmla="*/ 0 h 150321"/>
                              <a:gd name="connsiteX2" fmla="*/ 116325 w 128852"/>
                              <a:gd name="connsiteY2" fmla="*/ 12527 h 150321"/>
                              <a:gd name="connsiteX3" fmla="*/ 128853 w 128852"/>
                              <a:gd name="connsiteY3" fmla="*/ 42949 h 150321"/>
                              <a:gd name="connsiteX4" fmla="*/ 128853 w 128852"/>
                              <a:gd name="connsiteY4" fmla="*/ 107373 h 150321"/>
                              <a:gd name="connsiteX5" fmla="*/ 116325 w 128852"/>
                              <a:gd name="connsiteY5" fmla="*/ 137795 h 150321"/>
                              <a:gd name="connsiteX6" fmla="*/ 85902 w 128852"/>
                              <a:gd name="connsiteY6" fmla="*/ 150322 h 150321"/>
                              <a:gd name="connsiteX7" fmla="*/ 42951 w 128852"/>
                              <a:gd name="connsiteY7" fmla="*/ 150322 h 150321"/>
                              <a:gd name="connsiteX8" fmla="*/ 12527 w 128852"/>
                              <a:gd name="connsiteY8" fmla="*/ 137795 h 150321"/>
                              <a:gd name="connsiteX9" fmla="*/ 0 w 128852"/>
                              <a:gd name="connsiteY9" fmla="*/ 107373 h 150321"/>
                              <a:gd name="connsiteX10" fmla="*/ 0 w 128852"/>
                              <a:gd name="connsiteY10" fmla="*/ 42949 h 150321"/>
                              <a:gd name="connsiteX11" fmla="*/ 12527 w 128852"/>
                              <a:gd name="connsiteY11" fmla="*/ 12527 h 150321"/>
                              <a:gd name="connsiteX12" fmla="*/ 42951 w 128852"/>
                              <a:gd name="connsiteY12" fmla="*/ 0 h 150321"/>
                              <a:gd name="connsiteX13" fmla="*/ 42951 w 128852"/>
                              <a:gd name="connsiteY13" fmla="*/ 42949 h 150321"/>
                              <a:gd name="connsiteX14" fmla="*/ 42951 w 128852"/>
                              <a:gd name="connsiteY14" fmla="*/ 107373 h 150321"/>
                              <a:gd name="connsiteX15" fmla="*/ 49215 w 128852"/>
                              <a:gd name="connsiteY15" fmla="*/ 122584 h 150321"/>
                              <a:gd name="connsiteX16" fmla="*/ 64426 w 128852"/>
                              <a:gd name="connsiteY16" fmla="*/ 128847 h 150321"/>
                              <a:gd name="connsiteX17" fmla="*/ 79638 w 128852"/>
                              <a:gd name="connsiteY17" fmla="*/ 122584 h 150321"/>
                              <a:gd name="connsiteX18" fmla="*/ 85902 w 128852"/>
                              <a:gd name="connsiteY18" fmla="*/ 107373 h 150321"/>
                              <a:gd name="connsiteX19" fmla="*/ 85902 w 128852"/>
                              <a:gd name="connsiteY19" fmla="*/ 42949 h 150321"/>
                              <a:gd name="connsiteX20" fmla="*/ 79638 w 128852"/>
                              <a:gd name="connsiteY20" fmla="*/ 27738 h 150321"/>
                              <a:gd name="connsiteX21" fmla="*/ 64426 w 128852"/>
                              <a:gd name="connsiteY21" fmla="*/ 21475 h 150321"/>
                              <a:gd name="connsiteX22" fmla="*/ 49215 w 128852"/>
                              <a:gd name="connsiteY22" fmla="*/ 27738 h 150321"/>
                              <a:gd name="connsiteX23" fmla="*/ 42951 w 128852"/>
                              <a:gd name="connsiteY23" fmla="*/ 42949 h 150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852" h="150321">
                                <a:moveTo>
                                  <a:pt x="42951" y="0"/>
                                </a:moveTo>
                                <a:lnTo>
                                  <a:pt x="85902" y="0"/>
                                </a:lnTo>
                                <a:cubicBezTo>
                                  <a:pt x="97534" y="0"/>
                                  <a:pt x="107377" y="4474"/>
                                  <a:pt x="116325" y="12527"/>
                                </a:cubicBezTo>
                                <a:cubicBezTo>
                                  <a:pt x="124379" y="20580"/>
                                  <a:pt x="128853" y="31317"/>
                                  <a:pt x="128853" y="42949"/>
                                </a:cubicBezTo>
                                <a:lnTo>
                                  <a:pt x="128853" y="107373"/>
                                </a:lnTo>
                                <a:cubicBezTo>
                                  <a:pt x="128853" y="119005"/>
                                  <a:pt x="124379" y="128847"/>
                                  <a:pt x="116325" y="137795"/>
                                </a:cubicBezTo>
                                <a:cubicBezTo>
                                  <a:pt x="108272" y="146743"/>
                                  <a:pt x="97534" y="150322"/>
                                  <a:pt x="85902" y="150322"/>
                                </a:cubicBezTo>
                                <a:lnTo>
                                  <a:pt x="42951" y="150322"/>
                                </a:lnTo>
                                <a:cubicBezTo>
                                  <a:pt x="31318" y="150322"/>
                                  <a:pt x="21475" y="145848"/>
                                  <a:pt x="12527" y="137795"/>
                                </a:cubicBezTo>
                                <a:cubicBezTo>
                                  <a:pt x="4474" y="129742"/>
                                  <a:pt x="0" y="119005"/>
                                  <a:pt x="0" y="107373"/>
                                </a:cubicBezTo>
                                <a:lnTo>
                                  <a:pt x="0" y="42949"/>
                                </a:lnTo>
                                <a:cubicBezTo>
                                  <a:pt x="0" y="31317"/>
                                  <a:pt x="4474" y="21475"/>
                                  <a:pt x="12527" y="12527"/>
                                </a:cubicBezTo>
                                <a:cubicBezTo>
                                  <a:pt x="21475" y="4474"/>
                                  <a:pt x="31318" y="0"/>
                                  <a:pt x="42951" y="0"/>
                                </a:cubicBezTo>
                                <a:close/>
                                <a:moveTo>
                                  <a:pt x="42951" y="42949"/>
                                </a:moveTo>
                                <a:lnTo>
                                  <a:pt x="42951" y="107373"/>
                                </a:lnTo>
                                <a:cubicBezTo>
                                  <a:pt x="42951" y="112741"/>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42949"/>
                                </a:lnTo>
                                <a:cubicBezTo>
                                  <a:pt x="85902" y="37581"/>
                                  <a:pt x="84112" y="32212"/>
                                  <a:pt x="79638" y="27738"/>
                                </a:cubicBezTo>
                                <a:cubicBezTo>
                                  <a:pt x="75164" y="23264"/>
                                  <a:pt x="70690" y="21475"/>
                                  <a:pt x="64426" y="21475"/>
                                </a:cubicBezTo>
                                <a:cubicBezTo>
                                  <a:pt x="59057" y="21475"/>
                                  <a:pt x="53689" y="23264"/>
                                  <a:pt x="49215" y="27738"/>
                                </a:cubicBezTo>
                                <a:cubicBezTo>
                                  <a:pt x="44741" y="32212"/>
                                  <a:pt x="42951" y="36686"/>
                                  <a:pt x="42951"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074560" name="Freeform 333074560"/>
                        <wps:cNvSpPr/>
                        <wps:spPr>
                          <a:xfrm>
                            <a:off x="1597237"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6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8 w 128852"/>
                              <a:gd name="connsiteY16" fmla="*/ 136900 h 149427"/>
                              <a:gd name="connsiteX17" fmla="*/ 0 w 128852"/>
                              <a:gd name="connsiteY17" fmla="*/ 106478 h 149427"/>
                              <a:gd name="connsiteX18" fmla="*/ 12528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6" y="42949"/>
                                </a:cubicBezTo>
                                <a:lnTo>
                                  <a:pt x="0" y="42949"/>
                                </a:lnTo>
                                <a:cubicBezTo>
                                  <a:pt x="3579" y="14316"/>
                                  <a:pt x="17896" y="0"/>
                                  <a:pt x="42951" y="0"/>
                                </a:cubicBezTo>
                                <a:lnTo>
                                  <a:pt x="85902" y="0"/>
                                </a:lnTo>
                                <a:cubicBezTo>
                                  <a:pt x="97535"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6" y="144953"/>
                                  <a:pt x="12528" y="136900"/>
                                </a:cubicBezTo>
                                <a:cubicBezTo>
                                  <a:pt x="4474" y="128847"/>
                                  <a:pt x="0" y="118110"/>
                                  <a:pt x="0" y="106478"/>
                                </a:cubicBezTo>
                                <a:cubicBezTo>
                                  <a:pt x="0" y="94846"/>
                                  <a:pt x="4474" y="85003"/>
                                  <a:pt x="12528"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9898669" name="Freeform 419898669"/>
                        <wps:cNvSpPr/>
                        <wps:spPr>
                          <a:xfrm>
                            <a:off x="1769041"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819008" name="Freeform 395819008"/>
                        <wps:cNvSpPr/>
                        <wps:spPr>
                          <a:xfrm>
                            <a:off x="185225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2166" y="0"/>
                                  <a:pt x="106483"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B7122" id="Graphic 46" o:spid="_x0000_s1026" style="position:absolute;margin-left:11pt;margin-top:13.55pt;width:164.9pt;height:21.6pt;z-index:251742719;mso-width-relative:margin;mso-height-relative:margin" coordsize="19605,2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">
                <o:lock v:ext="edit" aspectratio="t"/>
                <v:shape id="Freeform 71993776" o:spid="_x0000_s1027" style="position:absolute;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7,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804978461" o:spid="_x0000_s1028" style="position:absolute;left:1709;top:429;width:1279;height:1494;visibility:visible;mso-wrap-style:square;v-text-anchor:middle" coordsize="127957,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" path="m,149427l,,42951,r,21475c43846,14316,45635,8948,49215,5369,52794,1790,57268,,63532,l85007,v11633,,21476,4474,30424,12527c123484,20580,127958,31317,127958,42949r,106478l85007,149427r,-106478c85007,37581,83217,32212,78743,27738,74269,23264,69795,21475,63532,21475v-5369,,-10738,1789,-15212,6263c43846,32212,42056,36686,42056,42949r,106478l,149427xe" fillcolor="#231f20" stroked="f" strokeweight=".24817mm">
                  <v:stroke joinstyle="miter"/>
                  <v:path arrowok="t" o:connecttype="custom" o:connectlocs="0,149427;0,0;42951,0;42951,21475;49215,5369;63532,0;85007,0;115431,12527;127958,42949;127958,149427;85007,149427;85007,42949;78743,27738;63532,21475;48320,27738;42056,42949;42056,149427;0,149427" o:connectangles="0,0,0,0,0,0,0,0,0,0,0,0,0,0,0,0,0,0"/>
                </v:shape>
                <v:shape id="Freeform 1375450473" o:spid="_x0000_s1029" style="position:absolute;left:3418;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408171482" o:spid="_x0000_s1030" style="position:absolute;left:5127;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" path="m,192376l,,42951,r,192376l,192376xe" fillcolor="#231f20" stroked="f" strokeweight=".24817mm">
                  <v:stroke joinstyle="miter"/>
                  <v:path arrowok="t" o:connecttype="custom" o:connectlocs="0,192376;0,0;42951,0;42951,192376;0,192376" o:connectangles="0,0,0,0,0"/>
                </v:shape>
                <v:shape id="Freeform 723297719" o:spid="_x0000_s1031" style="position:absolute;left:5986;top:429;width:1288;height:2138;visibility:visible;mso-wrap-style:square;v-text-anchor:middle" coordsize="128852,21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" path="m21476,170902v894,14316,8053,21474,21475,21474l64426,192376v6264,,10738,-1789,15212,-6263c84112,181639,85902,177165,85902,170902r,-42949c84112,142269,76954,149427,64426,149427r-21475,c31318,149427,21476,144953,12527,136900,4474,128847,,118110,,106478l,,42951,r,106478c42951,111847,44741,117215,49215,121689v4474,4474,8948,6264,15211,6264c70690,127953,75164,126163,79638,121689v4474,-4474,6264,-8948,6264,-15211l85902,r42951,l128853,170902v,11632,-4474,21474,-12528,30422c108272,209377,97534,213851,85902,213851r-42951,c17896,213851,3579,199534,,170902r21476,xe" fillcolor="#231f20" stroked="f" strokeweight=".24817mm">
                  <v:stroke joinstyle="miter"/>
                  <v:path arrowok="t" o:connecttype="custom" o:connectlocs="21476,170902;42951,192376;64426,192376;79638,186113;85902,170902;85902,127953;64426,149427;42951,149427;12527,136900;0,106478;0,0;42951,0;42951,106478;49215,121689;64426,127953;79638,121689;85902,106478;85902,0;128853,0;128853,170902;116325,201324;85902,213851;42951,213851;0,170902;21476,170902" o:connectangles="0,0,0,0,0,0,0,0,0,0,0,0,0,0,0,0,0,0,0,0,0,0,0,0,0"/>
                </v:shape>
                <v:shape id="Freeform 1339719430" o:spid="_x0000_s1032" style="position:absolute;left:7677;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" path="m108272,42949r-21476,c85007,28633,77848,21475,66216,21475v-7158,,-13422,1789,-17001,4474c45635,28633,43846,33107,43846,39370v,6263,10737,15211,31318,25949c92165,74266,102008,82319,104693,87688v2684,6263,3579,12527,3579,18790c108272,118110,103798,127953,95745,136900v-8054,8053,-18791,12527,-30424,12527l43846,149427c15212,149427,895,135111,895,106478r21475,c24160,120794,30424,127953,42056,127953v8053,,13422,-1790,17002,-4474c62637,120794,64426,116320,64426,110057v,-6263,-10737,-14316,-31318,-25948c16106,75161,6264,67108,3579,61740,895,55476,,49213,,42949,,31317,4474,21475,12527,12527,20581,4474,31318,,42951,l64426,v27739,,42056,14316,43846,42949xe" fillcolor="#231f20" stroked="f" strokeweight=".24817mm">
                  <v:stroke joinstyle="miter"/>
                  <v:path arrowok="t" o:connecttype="custom" o:connectlocs="108272,42949;86796,42949;66216,21475;49215,25949;43846,39370;75164,65319;104693,87688;108272,106478;95745,136900;65321,149427;43846,149427;895,106478;22370,106478;42056,127953;59058,123479;64426,110057;33108,84109;3579,61740;0,42949;12527,12527;42951,0;64426,0;108272,42949" o:connectangles="0,0,0,0,0,0,0,0,0,0,0,0,0,0,0,0,0,0,0,0,0,0,0"/>
                </v:shape>
                <v:shape id="Freeform 441843778" o:spid="_x0000_s1033" style="position:absolute;left:9189;width:430;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" path="m,21474l,,42951,r,21474l,21474xm,192376l,42949r42951,l42951,192376,,192376xe" fillcolor="#231f20" stroked="f" strokeweight=".24817mm">
                  <v:stroke joinstyle="miter"/>
                  <v:path arrowok="t" o:connecttype="custom" o:connectlocs="0,21474;0,0;42951,0;42951,21474;0,21474;0,192376;0,42949;42951,42949;42951,192376;0,192376" o:connectangles="0,0,0,0,0,0,0,0,0,0"/>
                </v:shape>
                <v:shape id="Freeform 2120507766" o:spid="_x0000_s1034" style="position:absolute;left:10021;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8635,,42951,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shape id="Freeform 2026859863" o:spid="_x0000_s1035" style="position:absolute;left:12563;top:420;width:1279;height:2148;visibility:visible;mso-wrap-style:square;v-text-anchor:middle" coordsize="127957,214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" path="m127958,895r,170901c127958,183428,123484,193271,115430,202218v-8053,8948,-18791,12527,-29528,12527l42951,214745c17896,214745,3579,200429,,171796r21475,c22370,186113,29529,193271,42951,193271r21475,c70690,193271,75164,191481,79638,187007v4474,-4473,6264,-8947,6264,-15211l85902,128847v-1790,14317,-8949,21475,-21476,21475l42951,150322v-11633,,-21476,-4474,-30424,-12527c4474,129742,,119005,,107373l,42949c,31317,4474,21474,12527,12527,20581,4474,31318,,42951,r85007,l127958,895xm85007,22369r-21476,c58163,22369,52794,24159,48320,28633v-4474,4473,-6264,8947,-6264,15211l42056,108267v,5369,1790,10738,6264,15212c52794,127952,57268,129742,63531,129742v6264,,10738,-1790,15212,-6263c83217,119005,85007,114531,85007,108267r,-85898xe" fillcolor="#231f20" stroked="f" strokeweight=".24817mm">
                  <v:stroke joinstyle="miter"/>
                  <v:path arrowok="t" o:connecttype="custom" o:connectlocs="127958,895;127958,171796;115430,202218;85902,214745;42951,214745;0,171796;21475,171796;42951,193271;64426,193271;79638,187007;85902,171796;85902,128847;64426,150322;42951,150322;12527,137795;0,107373;0,42949;12527,12527;42951,0;127958,0;85007,22369;63531,22369;48320,28633;42056,43844;42056,108267;48320,123479;63531,129742;78743,123479;85007,108267;85007,22369" o:connectangles="0,0,0,0,0,0,0,0,0,0,0,0,0,0,0,0,0,0,0,0,0,0,0,0,0,0,0,0,0,0"/>
                </v:shape>
                <v:shape id="Freeform 1483938601" o:spid="_x0000_s1036" style="position:absolute;left:14263;top:429;width:1288;height:1503;visibility:visible;mso-wrap-style:square;v-text-anchor:middle" coordsize="128852,150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" path="m42951,l85902,v11632,,21475,4474,30423,12527c124379,20580,128853,31317,128853,42949r,64424c128853,119005,124379,128847,116325,137795v-8053,8948,-18791,12527,-30423,12527l42951,150322v-11633,,-21476,-4474,-30424,-12527c4474,129742,,119005,,107373l,42949c,31317,4474,21475,12527,12527,21475,4474,31318,,42951,xm42951,42949r,64424c42951,112741,44741,118110,49215,122584v4474,4474,8948,6263,15211,6263c70690,128847,75164,127058,79638,122584v4474,-4474,6264,-8948,6264,-15211l85902,42949v,-5368,-1790,-10737,-6264,-15211c75164,23264,70690,21475,64426,21475v-5369,,-10737,1789,-15211,6263c44741,32212,42951,36686,42951,42949xe" fillcolor="#231f20" stroked="f" strokeweight=".24817mm">
                  <v:stroke joinstyle="miter"/>
                  <v:path arrowok="t" o:connecttype="custom" o:connectlocs="42951,0;85902,0;116325,12527;128853,42949;128853,107373;116325,137795;85902,150322;42951,150322;12527,137795;0,107373;0,42949;12527,12527;42951,0;42951,42949;42951,107373;49215,122584;64426,128847;79638,122584;85902,107373;85902,42949;79638,27738;64426,21475;49215,27738;42951,42949" o:connectangles="0,0,0,0,0,0,0,0,0,0,0,0,0,0,0,0,0,0,0,0,0,0,0,0"/>
                </v:shape>
                <v:shape id="Freeform 333074560" o:spid="_x0000_s1037" style="position:absolute;left:15972;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" path="m85902,64424r,-21475c85902,37581,84112,32212,79638,27738,75164,23264,70690,21475,64426,21475r-21475,c30424,21475,23265,28633,21476,42949l,42949c3579,14316,17896,,42951,l85902,v11633,,21475,4474,30423,12527c124379,20580,128853,31317,128853,42949r,106478l85902,149427r,-21474c84112,142269,76954,149427,64426,149427r-21475,c31318,149427,21476,144953,12528,136900,4474,128847,,118110,,106478,,94846,4474,85003,12528,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6,42949;0,42949;42951,0;85902,0;116325,12527;128853,42949;128853,149427;85902,149427;85902,127953;64426,149427;42951,149427;12528,136900;0,106478;12528,76056;42951,63529;85902,63529;85902,85898;64426,85898;49215,92162;42951,107373;49215,122584;64426,128847;79638,122584;85902,107373;85902,85898" o:connectangles="0,0,0,0,0,0,0,0,0,0,0,0,0,0,0,0,0,0,0,0,0,0,0,0,0,0,0,0,0,0"/>
                </v:shape>
                <v:shape id="Freeform 419898669" o:spid="_x0000_s1038" style="position:absolute;left:17690;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" path="m,192376l,,42951,r,192376l,192376xe" fillcolor="#231f20" stroked="f" strokeweight=".24817mm">
                  <v:stroke joinstyle="miter"/>
                  <v:path arrowok="t" o:connecttype="custom" o:connectlocs="0,192376;0,0;42951,0;42951,192376;0,192376" o:connectangles="0,0,0,0,0"/>
                </v:shape>
                <v:shape id="Freeform 395819008" o:spid="_x0000_s1039" style="position:absolute;left:18522;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7740,,42057,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group>
            </w:pict>
          </mc:Fallback>
        </mc:AlternateContent>
      </w:r>
    </w:p>
    <w:p w14:paraId="7AD99932" w14:textId="19A902C9" w:rsidR="00B639C7" w:rsidRDefault="00406BA1" w:rsidP="00A86120">
      <w:pPr>
        <w:spacing w:after="0" w:line="240" w:lineRule="auto"/>
        <w:rPr>
          <w:rFonts w:cs="Arial"/>
          <w:b/>
          <w:noProof/>
          <w:color w:val="595959" w:themeColor="text1" w:themeTint="A6"/>
          <w:sz w:val="48"/>
          <w:szCs w:val="32"/>
        </w:rPr>
        <w:sectPr w:rsidR="00B639C7" w:rsidSect="003958CD">
          <w:headerReference w:type="default" r:id="rId10"/>
          <w:pgSz w:w="15840" w:h="12240" w:orient="landscape"/>
          <w:pgMar w:top="441" w:right="576" w:bottom="576" w:left="621" w:header="0" w:footer="0" w:gutter="0"/>
          <w:cols w:space="720"/>
          <w:titlePg/>
          <w:docGrid w:linePitch="360"/>
        </w:sectPr>
      </w:pPr>
      <w:r w:rsidRPr="00A86120">
        <w:rPr>
          <w:noProof/>
          <w:sz w:val="18"/>
          <w:szCs w:val="21"/>
        </w:rPr>
        <mc:AlternateContent>
          <mc:Choice Requires="wps">
            <w:drawing>
              <wp:anchor distT="0" distB="0" distL="114300" distR="114300" simplePos="0" relativeHeight="251685888" behindDoc="1" locked="0" layoutInCell="1" allowOverlap="1" wp14:anchorId="23F08D67" wp14:editId="2B40230A">
                <wp:simplePos x="0" y="0"/>
                <wp:positionH relativeFrom="column">
                  <wp:posOffset>10160</wp:posOffset>
                </wp:positionH>
                <wp:positionV relativeFrom="paragraph">
                  <wp:posOffset>106535</wp:posOffset>
                </wp:positionV>
                <wp:extent cx="6238240" cy="2268220"/>
                <wp:effectExtent l="0" t="0" r="0" b="0"/>
                <wp:wrapNone/>
                <wp:docPr id="1481445879" name="Rectangle 1481445879"/>
                <wp:cNvGraphicFramePr/>
                <a:graphic xmlns:a="http://schemas.openxmlformats.org/drawingml/2006/main">
                  <a:graphicData uri="http://schemas.microsoft.com/office/word/2010/wordprocessingShape">
                    <wps:wsp>
                      <wps:cNvSpPr/>
                      <wps:spPr>
                        <a:xfrm>
                          <a:off x="0" y="0"/>
                          <a:ext cx="6238240" cy="22682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9D8A2D" w14:textId="77777777" w:rsidR="0073768B" w:rsidRPr="00E42708" w:rsidRDefault="0073768B" w:rsidP="00E42708">
                            <w:pPr>
                              <w:spacing w:after="100" w:line="276" w:lineRule="auto"/>
                              <w:rPr>
                                <w:color w:val="000000" w:themeColor="text1"/>
                              </w:rPr>
                            </w:pPr>
                            <w:r w:rsidRPr="00E42708">
                              <w:rPr>
                                <w:b/>
                                <w:bCs/>
                                <w:color w:val="000000" w:themeColor="text1"/>
                              </w:rPr>
                              <w:t>Understand the Market Landscape:</w:t>
                            </w:r>
                            <w:r w:rsidRPr="00E42708">
                              <w:rPr>
                                <w:color w:val="000000" w:themeColor="text1"/>
                              </w:rPr>
                              <w:t xml:space="preserve"> Gain insights into where Positive Charge stands in the EV-charging market and how it can capitalize on its strengths while addressing weaknesses.</w:t>
                            </w:r>
                          </w:p>
                          <w:p w14:paraId="18CABDB6" w14:textId="77777777" w:rsidR="0073768B" w:rsidRPr="00E42708" w:rsidRDefault="0073768B" w:rsidP="00E42708">
                            <w:pPr>
                              <w:spacing w:after="100" w:line="276" w:lineRule="auto"/>
                              <w:rPr>
                                <w:color w:val="000000" w:themeColor="text1"/>
                              </w:rPr>
                            </w:pPr>
                            <w:r w:rsidRPr="00E42708">
                              <w:rPr>
                                <w:b/>
                                <w:bCs/>
                                <w:color w:val="000000" w:themeColor="text1"/>
                              </w:rPr>
                              <w:t>Identify Growth Opportunities:</w:t>
                            </w:r>
                            <w:r w:rsidRPr="00E42708">
                              <w:rPr>
                                <w:color w:val="000000" w:themeColor="text1"/>
                              </w:rPr>
                              <w:t xml:space="preserve"> Highlight areas in the market or emerging trends that Positive Charge can leverage to expand its customer base and revenue.</w:t>
                            </w:r>
                          </w:p>
                          <w:p w14:paraId="34DCAF08" w14:textId="77777777" w:rsidR="0073768B" w:rsidRPr="00E42708" w:rsidRDefault="0073768B" w:rsidP="00E42708">
                            <w:pPr>
                              <w:spacing w:after="100" w:line="276" w:lineRule="auto"/>
                              <w:rPr>
                                <w:color w:val="000000" w:themeColor="text1"/>
                              </w:rPr>
                            </w:pPr>
                            <w:r w:rsidRPr="00E42708">
                              <w:rPr>
                                <w:b/>
                                <w:bCs/>
                                <w:color w:val="000000" w:themeColor="text1"/>
                              </w:rPr>
                              <w:t>Mitigate Risks:</w:t>
                            </w:r>
                            <w:r w:rsidRPr="00E42708">
                              <w:rPr>
                                <w:color w:val="000000" w:themeColor="text1"/>
                              </w:rPr>
                              <w:t xml:space="preserve"> Recognize potential threats early on, allowing the company to prepare and adapt strategies to minimize their impact.</w:t>
                            </w:r>
                          </w:p>
                          <w:p w14:paraId="11339D6D" w14:textId="77777777" w:rsidR="0073768B" w:rsidRPr="00E42708" w:rsidRDefault="0073768B" w:rsidP="00E42708">
                            <w:pPr>
                              <w:spacing w:after="100" w:line="276" w:lineRule="auto"/>
                              <w:rPr>
                                <w:color w:val="000000" w:themeColor="text1"/>
                              </w:rPr>
                            </w:pPr>
                            <w:r w:rsidRPr="00E42708">
                              <w:rPr>
                                <w:b/>
                                <w:bCs/>
                                <w:color w:val="000000" w:themeColor="text1"/>
                              </w:rPr>
                              <w:t>Align Internal Capabilities:</w:t>
                            </w:r>
                            <w:r w:rsidRPr="00E42708">
                              <w:rPr>
                                <w:color w:val="000000" w:themeColor="text1"/>
                              </w:rPr>
                              <w:t xml:space="preserve"> Ensure that the company's strengths align with its strategic goals, and invest in addressing critical weaknesses that might hinder growth.</w:t>
                            </w:r>
                          </w:p>
                          <w:p w14:paraId="70B95B79" w14:textId="345F36D0" w:rsidR="00B639C7" w:rsidRPr="00E42708" w:rsidRDefault="0073768B" w:rsidP="00E42708">
                            <w:pPr>
                              <w:spacing w:after="100" w:line="276" w:lineRule="auto"/>
                              <w:rPr>
                                <w:color w:val="000000" w:themeColor="text1"/>
                              </w:rPr>
                            </w:pPr>
                            <w:r w:rsidRPr="00E42708">
                              <w:rPr>
                                <w:b/>
                                <w:bCs/>
                                <w:color w:val="000000" w:themeColor="text1"/>
                              </w:rPr>
                              <w:t>Drive Strategic Decision Making:</w:t>
                            </w:r>
                            <w:r w:rsidRPr="00E42708">
                              <w:rPr>
                                <w:color w:val="000000" w:themeColor="text1"/>
                              </w:rPr>
                              <w:t xml:space="preserve"> Utilize the findings from the SWOT analysis to inform key business decisions, guiding the company toward sustainable success.</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08D67" id="Rectangle 1481445879" o:spid="_x0000_s1026" style="position:absolute;margin-left:.8pt;margin-top:8.4pt;width:491.2pt;height:17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" filled="f" stroked="f" strokeweight="1pt">
                <v:textbox inset="10.8pt">
                  <w:txbxContent>
                    <w:p w14:paraId="4A9D8A2D" w14:textId="77777777" w:rsidR="0073768B" w:rsidRPr="00E42708" w:rsidRDefault="0073768B" w:rsidP="00E42708">
                      <w:pPr>
                        <w:spacing w:after="100" w:line="276" w:lineRule="auto"/>
                        <w:rPr>
                          <w:color w:val="000000" w:themeColor="text1"/>
                        </w:rPr>
                      </w:pPr>
                      <w:r w:rsidRPr="00E42708">
                        <w:rPr>
                          <w:b/>
                          <w:bCs/>
                          <w:color w:val="000000" w:themeColor="text1"/>
                        </w:rPr>
                        <w:t>Understand the Market Landscape:</w:t>
                      </w:r>
                      <w:r w:rsidRPr="00E42708">
                        <w:rPr>
                          <w:color w:val="000000" w:themeColor="text1"/>
                        </w:rPr>
                        <w:t xml:space="preserve"> Gain insights into where Positive Charge stands in the EV-charging market and how it can capitalize on its strengths while addressing weaknesses.</w:t>
                      </w:r>
                    </w:p>
                    <w:p w14:paraId="18CABDB6" w14:textId="77777777" w:rsidR="0073768B" w:rsidRPr="00E42708" w:rsidRDefault="0073768B" w:rsidP="00E42708">
                      <w:pPr>
                        <w:spacing w:after="100" w:line="276" w:lineRule="auto"/>
                        <w:rPr>
                          <w:color w:val="000000" w:themeColor="text1"/>
                        </w:rPr>
                      </w:pPr>
                      <w:r w:rsidRPr="00E42708">
                        <w:rPr>
                          <w:b/>
                          <w:bCs/>
                          <w:color w:val="000000" w:themeColor="text1"/>
                        </w:rPr>
                        <w:t>Identify Growth Opportunities:</w:t>
                      </w:r>
                      <w:r w:rsidRPr="00E42708">
                        <w:rPr>
                          <w:color w:val="000000" w:themeColor="text1"/>
                        </w:rPr>
                        <w:t xml:space="preserve"> Highlight areas in the market or emerging trends that Positive Charge can leverage to expand its customer base and revenue.</w:t>
                      </w:r>
                    </w:p>
                    <w:p w14:paraId="34DCAF08" w14:textId="77777777" w:rsidR="0073768B" w:rsidRPr="00E42708" w:rsidRDefault="0073768B" w:rsidP="00E42708">
                      <w:pPr>
                        <w:spacing w:after="100" w:line="276" w:lineRule="auto"/>
                        <w:rPr>
                          <w:color w:val="000000" w:themeColor="text1"/>
                        </w:rPr>
                      </w:pPr>
                      <w:r w:rsidRPr="00E42708">
                        <w:rPr>
                          <w:b/>
                          <w:bCs/>
                          <w:color w:val="000000" w:themeColor="text1"/>
                        </w:rPr>
                        <w:t>Mitigate Risks:</w:t>
                      </w:r>
                      <w:r w:rsidRPr="00E42708">
                        <w:rPr>
                          <w:color w:val="000000" w:themeColor="text1"/>
                        </w:rPr>
                        <w:t xml:space="preserve"> Recognize potential threats early on, allowing the company to prepare and adapt strategies to minimize their impact.</w:t>
                      </w:r>
                    </w:p>
                    <w:p w14:paraId="11339D6D" w14:textId="77777777" w:rsidR="0073768B" w:rsidRPr="00E42708" w:rsidRDefault="0073768B" w:rsidP="00E42708">
                      <w:pPr>
                        <w:spacing w:after="100" w:line="276" w:lineRule="auto"/>
                        <w:rPr>
                          <w:color w:val="000000" w:themeColor="text1"/>
                        </w:rPr>
                      </w:pPr>
                      <w:r w:rsidRPr="00E42708">
                        <w:rPr>
                          <w:b/>
                          <w:bCs/>
                          <w:color w:val="000000" w:themeColor="text1"/>
                        </w:rPr>
                        <w:t>Align Internal Capabilities:</w:t>
                      </w:r>
                      <w:r w:rsidRPr="00E42708">
                        <w:rPr>
                          <w:color w:val="000000" w:themeColor="text1"/>
                        </w:rPr>
                        <w:t xml:space="preserve"> Ensure that the company's strengths align with its strategic goals, and invest in addressing critical weaknesses that might hinder growth.</w:t>
                      </w:r>
                    </w:p>
                    <w:p w14:paraId="70B95B79" w14:textId="345F36D0" w:rsidR="00B639C7" w:rsidRPr="00E42708" w:rsidRDefault="0073768B" w:rsidP="00E42708">
                      <w:pPr>
                        <w:spacing w:after="100" w:line="276" w:lineRule="auto"/>
                        <w:rPr>
                          <w:color w:val="000000" w:themeColor="text1"/>
                        </w:rPr>
                      </w:pPr>
                      <w:r w:rsidRPr="00E42708">
                        <w:rPr>
                          <w:b/>
                          <w:bCs/>
                          <w:color w:val="000000" w:themeColor="text1"/>
                        </w:rPr>
                        <w:t>Drive Strategic Decision Making:</w:t>
                      </w:r>
                      <w:r w:rsidRPr="00E42708">
                        <w:rPr>
                          <w:color w:val="000000" w:themeColor="text1"/>
                        </w:rPr>
                        <w:t xml:space="preserve"> Utilize the findings from the SWOT analysis to inform key business decisions, guiding the company toward sustainable success.</w:t>
                      </w:r>
                    </w:p>
                  </w:txbxContent>
                </v:textbox>
              </v:rect>
            </w:pict>
          </mc:Fallback>
        </mc:AlternateContent>
      </w:r>
      <w:r w:rsidR="00E42708" w:rsidRPr="00A86120">
        <w:rPr>
          <w:noProof/>
          <w:sz w:val="18"/>
          <w:szCs w:val="21"/>
        </w:rPr>
        <mc:AlternateContent>
          <mc:Choice Requires="wps">
            <w:drawing>
              <wp:anchor distT="0" distB="0" distL="114300" distR="114300" simplePos="0" relativeHeight="251679744" behindDoc="1" locked="0" layoutInCell="1" allowOverlap="1" wp14:anchorId="744E481A" wp14:editId="016B6777">
                <wp:simplePos x="0" y="0"/>
                <wp:positionH relativeFrom="column">
                  <wp:posOffset>10160</wp:posOffset>
                </wp:positionH>
                <wp:positionV relativeFrom="paragraph">
                  <wp:posOffset>3470910</wp:posOffset>
                </wp:positionV>
                <wp:extent cx="4559935" cy="2707005"/>
                <wp:effectExtent l="0" t="0" r="0" b="0"/>
                <wp:wrapNone/>
                <wp:docPr id="989873744" name="Rectangle 989873744"/>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8B8778"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Innovative Technology:</w:t>
                            </w:r>
                            <w:r w:rsidRPr="00E42708">
                              <w:rPr>
                                <w:color w:val="000000" w:themeColor="text1"/>
                                <w:szCs w:val="20"/>
                              </w:rPr>
                              <w:t xml:space="preserve"> Advanced EV-charging solutions that ensure faster and safer charging experiences for users.</w:t>
                            </w:r>
                          </w:p>
                          <w:p w14:paraId="7BD8D963"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Broad Network: </w:t>
                            </w:r>
                            <w:r w:rsidRPr="00E42708">
                              <w:rPr>
                                <w:color w:val="000000" w:themeColor="text1"/>
                                <w:szCs w:val="20"/>
                              </w:rPr>
                              <w:t xml:space="preserve">Established charging stations in key strategic locations, ensuring widespread accessibility for EV drivers. </w:t>
                            </w:r>
                          </w:p>
                          <w:p w14:paraId="4918A027" w14:textId="5CDE6F8B" w:rsidR="00E42708" w:rsidRPr="00E42708" w:rsidRDefault="00E42708" w:rsidP="00406BA1">
                            <w:pPr>
                              <w:spacing w:after="80" w:line="240" w:lineRule="auto"/>
                              <w:rPr>
                                <w:color w:val="000000" w:themeColor="text1"/>
                                <w:szCs w:val="20"/>
                              </w:rPr>
                            </w:pPr>
                            <w:r w:rsidRPr="00E42708">
                              <w:rPr>
                                <w:b/>
                                <w:color w:val="000000" w:themeColor="text1"/>
                                <w:szCs w:val="20"/>
                              </w:rPr>
                              <w:t xml:space="preserve">Eco-Friendly Initiatives: </w:t>
                            </w:r>
                            <w:r w:rsidRPr="00E42708">
                              <w:rPr>
                                <w:color w:val="000000" w:themeColor="text1"/>
                                <w:szCs w:val="20"/>
                              </w:rPr>
                              <w:t xml:space="preserve">Commitment to sustainable practices, using renewable energy sources for charging, </w:t>
                            </w:r>
                            <w:r w:rsidR="00D73232">
                              <w:rPr>
                                <w:color w:val="000000" w:themeColor="text1"/>
                                <w:szCs w:val="20"/>
                              </w:rPr>
                              <w:t xml:space="preserve">which </w:t>
                            </w:r>
                            <w:r w:rsidRPr="00E42708">
                              <w:rPr>
                                <w:color w:val="000000" w:themeColor="text1"/>
                                <w:szCs w:val="20"/>
                              </w:rPr>
                              <w:t>resonat</w:t>
                            </w:r>
                            <w:r w:rsidR="00D73232">
                              <w:rPr>
                                <w:color w:val="000000" w:themeColor="text1"/>
                                <w:szCs w:val="20"/>
                              </w:rPr>
                              <w:t>es</w:t>
                            </w:r>
                            <w:r w:rsidRPr="00E42708">
                              <w:rPr>
                                <w:color w:val="000000" w:themeColor="text1"/>
                                <w:szCs w:val="20"/>
                              </w:rPr>
                              <w:t xml:space="preserve"> with environmentally</w:t>
                            </w:r>
                            <w:r w:rsidR="00D73232">
                              <w:rPr>
                                <w:color w:val="000000" w:themeColor="text1"/>
                                <w:szCs w:val="20"/>
                              </w:rPr>
                              <w:t xml:space="preserve"> </w:t>
                            </w:r>
                            <w:r w:rsidRPr="00E42708">
                              <w:rPr>
                                <w:color w:val="000000" w:themeColor="text1"/>
                                <w:szCs w:val="20"/>
                              </w:rPr>
                              <w:t>conscious consumers.</w:t>
                            </w:r>
                          </w:p>
                          <w:p w14:paraId="50C4D54E"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Strong Brand Reputation: </w:t>
                            </w:r>
                            <w:r w:rsidRPr="00E42708">
                              <w:rPr>
                                <w:color w:val="000000" w:themeColor="text1"/>
                                <w:szCs w:val="20"/>
                              </w:rPr>
                              <w:t>Known for reliability and excellent customer service, making Positive Charge a preferred choice for many EV users.</w:t>
                            </w:r>
                          </w:p>
                          <w:p w14:paraId="2A37E2B6"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Robust Partnerships: </w:t>
                            </w:r>
                            <w:r w:rsidRPr="00E42708">
                              <w:rPr>
                                <w:color w:val="000000" w:themeColor="text1"/>
                                <w:szCs w:val="20"/>
                              </w:rPr>
                              <w:t>Collaborations with major electric vehicle manufacturers and businesses to increase station visibility and usability.</w:t>
                            </w:r>
                          </w:p>
                          <w:p w14:paraId="6AC4EE32" w14:textId="13164616" w:rsidR="00B639C7" w:rsidRPr="00E42708" w:rsidRDefault="00B639C7" w:rsidP="00406BA1">
                            <w:pPr>
                              <w:spacing w:after="80" w:line="240" w:lineRule="auto"/>
                              <w:rPr>
                                <w:color w:val="000000" w:themeColor="text1"/>
                                <w:szCs w:val="20"/>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E481A" id="Rectangle 989873744" o:spid="_x0000_s1027" style="position:absolute;margin-left:.8pt;margin-top:273.3pt;width:359.05pt;height:213.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" filled="f" stroked="f" strokeweight="1pt">
                <v:textbox inset="10.8pt">
                  <w:txbxContent>
                    <w:p w14:paraId="588B8778"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Innovative Technology:</w:t>
                      </w:r>
                      <w:r w:rsidRPr="00E42708">
                        <w:rPr>
                          <w:color w:val="000000" w:themeColor="text1"/>
                          <w:szCs w:val="20"/>
                        </w:rPr>
                        <w:t xml:space="preserve"> Advanced EV-charging solutions that ensure faster and safer charging experiences for users.</w:t>
                      </w:r>
                    </w:p>
                    <w:p w14:paraId="7BD8D963"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Broad Network: </w:t>
                      </w:r>
                      <w:r w:rsidRPr="00E42708">
                        <w:rPr>
                          <w:color w:val="000000" w:themeColor="text1"/>
                          <w:szCs w:val="20"/>
                        </w:rPr>
                        <w:t xml:space="preserve">Established charging stations in key strategic locations, ensuring widespread accessibility for EV drivers. </w:t>
                      </w:r>
                    </w:p>
                    <w:p w14:paraId="4918A027" w14:textId="5CDE6F8B" w:rsidR="00E42708" w:rsidRPr="00E42708" w:rsidRDefault="00E42708" w:rsidP="00406BA1">
                      <w:pPr>
                        <w:spacing w:after="80" w:line="240" w:lineRule="auto"/>
                        <w:rPr>
                          <w:color w:val="000000" w:themeColor="text1"/>
                          <w:szCs w:val="20"/>
                        </w:rPr>
                      </w:pPr>
                      <w:r w:rsidRPr="00E42708">
                        <w:rPr>
                          <w:b/>
                          <w:color w:val="000000" w:themeColor="text1"/>
                          <w:szCs w:val="20"/>
                        </w:rPr>
                        <w:t xml:space="preserve">Eco-Friendly Initiatives: </w:t>
                      </w:r>
                      <w:r w:rsidRPr="00E42708">
                        <w:rPr>
                          <w:color w:val="000000" w:themeColor="text1"/>
                          <w:szCs w:val="20"/>
                        </w:rPr>
                        <w:t xml:space="preserve">Commitment to sustainable practices, using renewable energy sources for charging, </w:t>
                      </w:r>
                      <w:r w:rsidR="00D73232">
                        <w:rPr>
                          <w:color w:val="000000" w:themeColor="text1"/>
                          <w:szCs w:val="20"/>
                        </w:rPr>
                        <w:t xml:space="preserve">which </w:t>
                      </w:r>
                      <w:r w:rsidRPr="00E42708">
                        <w:rPr>
                          <w:color w:val="000000" w:themeColor="text1"/>
                          <w:szCs w:val="20"/>
                        </w:rPr>
                        <w:t>resonat</w:t>
                      </w:r>
                      <w:r w:rsidR="00D73232">
                        <w:rPr>
                          <w:color w:val="000000" w:themeColor="text1"/>
                          <w:szCs w:val="20"/>
                        </w:rPr>
                        <w:t>es</w:t>
                      </w:r>
                      <w:r w:rsidRPr="00E42708">
                        <w:rPr>
                          <w:color w:val="000000" w:themeColor="text1"/>
                          <w:szCs w:val="20"/>
                        </w:rPr>
                        <w:t xml:space="preserve"> with environmentally</w:t>
                      </w:r>
                      <w:r w:rsidR="00D73232">
                        <w:rPr>
                          <w:color w:val="000000" w:themeColor="text1"/>
                          <w:szCs w:val="20"/>
                        </w:rPr>
                        <w:t xml:space="preserve"> </w:t>
                      </w:r>
                      <w:r w:rsidRPr="00E42708">
                        <w:rPr>
                          <w:color w:val="000000" w:themeColor="text1"/>
                          <w:szCs w:val="20"/>
                        </w:rPr>
                        <w:t>conscious consumers.</w:t>
                      </w:r>
                    </w:p>
                    <w:p w14:paraId="50C4D54E"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Strong Brand Reputation: </w:t>
                      </w:r>
                      <w:r w:rsidRPr="00E42708">
                        <w:rPr>
                          <w:color w:val="000000" w:themeColor="text1"/>
                          <w:szCs w:val="20"/>
                        </w:rPr>
                        <w:t>Known for reliability and excellent customer service, making Positive Charge a preferred choice for many EV users.</w:t>
                      </w:r>
                    </w:p>
                    <w:p w14:paraId="2A37E2B6" w14:textId="77777777" w:rsidR="00E42708" w:rsidRPr="00E42708" w:rsidRDefault="00E42708" w:rsidP="00406BA1">
                      <w:pPr>
                        <w:spacing w:after="80" w:line="240" w:lineRule="auto"/>
                        <w:rPr>
                          <w:color w:val="000000" w:themeColor="text1"/>
                          <w:szCs w:val="20"/>
                        </w:rPr>
                      </w:pPr>
                      <w:r w:rsidRPr="00E42708">
                        <w:rPr>
                          <w:b/>
                          <w:color w:val="000000" w:themeColor="text1"/>
                          <w:szCs w:val="20"/>
                        </w:rPr>
                        <w:t xml:space="preserve">Robust Partnerships: </w:t>
                      </w:r>
                      <w:r w:rsidRPr="00E42708">
                        <w:rPr>
                          <w:color w:val="000000" w:themeColor="text1"/>
                          <w:szCs w:val="20"/>
                        </w:rPr>
                        <w:t>Collaborations with major electric vehicle manufacturers and businesses to increase station visibility and usability.</w:t>
                      </w:r>
                    </w:p>
                    <w:p w14:paraId="6AC4EE32" w14:textId="13164616" w:rsidR="00B639C7" w:rsidRPr="00E42708" w:rsidRDefault="00B639C7" w:rsidP="00406BA1">
                      <w:pPr>
                        <w:spacing w:after="80" w:line="240" w:lineRule="auto"/>
                        <w:rPr>
                          <w:color w:val="000000" w:themeColor="text1"/>
                          <w:szCs w:val="20"/>
                        </w:rPr>
                      </w:pPr>
                    </w:p>
                  </w:txbxContent>
                </v:textbox>
              </v:rect>
            </w:pict>
          </mc:Fallback>
        </mc:AlternateContent>
      </w:r>
      <w:r w:rsidR="00E42708" w:rsidRPr="00A86120">
        <w:rPr>
          <w:noProof/>
          <w:sz w:val="18"/>
          <w:szCs w:val="21"/>
        </w:rPr>
        <mc:AlternateContent>
          <mc:Choice Requires="wps">
            <w:drawing>
              <wp:anchor distT="0" distB="0" distL="114300" distR="114300" simplePos="0" relativeHeight="251744767" behindDoc="1" locked="0" layoutInCell="1" allowOverlap="1" wp14:anchorId="0C3CE988" wp14:editId="4E399460">
                <wp:simplePos x="0" y="0"/>
                <wp:positionH relativeFrom="column">
                  <wp:posOffset>4695825</wp:posOffset>
                </wp:positionH>
                <wp:positionV relativeFrom="paragraph">
                  <wp:posOffset>3471400</wp:posOffset>
                </wp:positionV>
                <wp:extent cx="4559935" cy="2707005"/>
                <wp:effectExtent l="0" t="0" r="0" b="0"/>
                <wp:wrapNone/>
                <wp:docPr id="1575109345" name="Rectangle 157510934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120638" w14:textId="71AE5657" w:rsidR="00E42708" w:rsidRPr="00E42708" w:rsidRDefault="00E42708" w:rsidP="00406BA1">
                            <w:pPr>
                              <w:spacing w:after="80" w:line="276" w:lineRule="auto"/>
                              <w:rPr>
                                <w:color w:val="000000" w:themeColor="text1"/>
                                <w:szCs w:val="20"/>
                              </w:rPr>
                            </w:pPr>
                            <w:r w:rsidRPr="00E42708">
                              <w:rPr>
                                <w:b/>
                                <w:color w:val="000000" w:themeColor="text1"/>
                                <w:szCs w:val="20"/>
                              </w:rPr>
                              <w:t xml:space="preserve">Limited Geographic Presence: </w:t>
                            </w:r>
                            <w:r w:rsidRPr="00E42708">
                              <w:rPr>
                                <w:color w:val="000000" w:themeColor="text1"/>
                                <w:szCs w:val="20"/>
                              </w:rPr>
                              <w:t xml:space="preserve">While Positive Charge has strong networks in certain regions, there are still areas </w:t>
                            </w:r>
                            <w:r w:rsidR="007D18D5">
                              <w:rPr>
                                <w:color w:val="000000" w:themeColor="text1"/>
                                <w:szCs w:val="20"/>
                              </w:rPr>
                              <w:t xml:space="preserve">that are </w:t>
                            </w:r>
                            <w:r w:rsidRPr="00E42708">
                              <w:rPr>
                                <w:color w:val="000000" w:themeColor="text1"/>
                                <w:szCs w:val="20"/>
                              </w:rPr>
                              <w:t xml:space="preserve">underserved or untouched by its charging infrastructure. </w:t>
                            </w:r>
                          </w:p>
                          <w:p w14:paraId="0B858A02" w14:textId="77777777" w:rsidR="00E42708" w:rsidRPr="00E42708" w:rsidRDefault="00E42708" w:rsidP="00406BA1">
                            <w:pPr>
                              <w:spacing w:after="80" w:line="276" w:lineRule="auto"/>
                              <w:rPr>
                                <w:color w:val="000000" w:themeColor="text1"/>
                                <w:szCs w:val="20"/>
                              </w:rPr>
                            </w:pPr>
                            <w:r w:rsidRPr="00E42708">
                              <w:rPr>
                                <w:b/>
                                <w:color w:val="000000" w:themeColor="text1"/>
                                <w:szCs w:val="20"/>
                              </w:rPr>
                              <w:t>Dependency on Third-Party Suppliers:</w:t>
                            </w:r>
                            <w:r w:rsidRPr="00E42708">
                              <w:rPr>
                                <w:color w:val="000000" w:themeColor="text1"/>
                                <w:szCs w:val="20"/>
                              </w:rPr>
                              <w:t xml:space="preserve"> Reliance on external vendors for some key components can lead to supply chain disruptions or increased costs.</w:t>
                            </w:r>
                          </w:p>
                          <w:p w14:paraId="1D0C2547" w14:textId="77777777" w:rsidR="00E42708" w:rsidRPr="00E42708" w:rsidRDefault="00E42708" w:rsidP="00406BA1">
                            <w:pPr>
                              <w:spacing w:after="80" w:line="276" w:lineRule="auto"/>
                              <w:rPr>
                                <w:color w:val="000000" w:themeColor="text1"/>
                                <w:szCs w:val="20"/>
                              </w:rPr>
                            </w:pPr>
                            <w:r w:rsidRPr="00E42708">
                              <w:rPr>
                                <w:b/>
                                <w:color w:val="000000" w:themeColor="text1"/>
                                <w:szCs w:val="20"/>
                              </w:rPr>
                              <w:t>Pricing Constraints:</w:t>
                            </w:r>
                            <w:r w:rsidRPr="00E42708">
                              <w:rPr>
                                <w:color w:val="000000" w:themeColor="text1"/>
                                <w:szCs w:val="20"/>
                              </w:rPr>
                              <w:t xml:space="preserve"> Competitive market dynamics may force Positive Charge to adopt pricing that isn't always profitable in the short term. </w:t>
                            </w:r>
                          </w:p>
                          <w:p w14:paraId="75FED142" w14:textId="0A55F294" w:rsidR="00E42708" w:rsidRPr="00E42708" w:rsidRDefault="00E42708" w:rsidP="00406BA1">
                            <w:pPr>
                              <w:spacing w:after="80" w:line="276" w:lineRule="auto"/>
                              <w:rPr>
                                <w:color w:val="000000" w:themeColor="text1"/>
                                <w:szCs w:val="20"/>
                              </w:rPr>
                            </w:pPr>
                            <w:r w:rsidRPr="00E42708">
                              <w:rPr>
                                <w:b/>
                                <w:color w:val="000000" w:themeColor="text1"/>
                                <w:szCs w:val="20"/>
                              </w:rPr>
                              <w:t xml:space="preserve">Tech Integration Issues: </w:t>
                            </w:r>
                            <w:r w:rsidRPr="00E42708">
                              <w:rPr>
                                <w:color w:val="000000" w:themeColor="text1"/>
                                <w:szCs w:val="20"/>
                              </w:rPr>
                              <w:t xml:space="preserve">Some older charging stations might not integrate </w:t>
                            </w:r>
                            <w:r w:rsidR="007D18D5">
                              <w:rPr>
                                <w:color w:val="000000" w:themeColor="text1"/>
                                <w:szCs w:val="20"/>
                              </w:rPr>
                              <w:t xml:space="preserve">seamlessly </w:t>
                            </w:r>
                            <w:r w:rsidRPr="00E42708">
                              <w:rPr>
                                <w:color w:val="000000" w:themeColor="text1"/>
                                <w:szCs w:val="20"/>
                              </w:rPr>
                              <w:t xml:space="preserve">with newer EV models or </w:t>
                            </w:r>
                            <w:r w:rsidR="007D18D5">
                              <w:rPr>
                                <w:color w:val="000000" w:themeColor="text1"/>
                                <w:szCs w:val="20"/>
                              </w:rPr>
                              <w:t xml:space="preserve">the UX on </w:t>
                            </w:r>
                            <w:r w:rsidRPr="00E42708">
                              <w:rPr>
                                <w:color w:val="000000" w:themeColor="text1"/>
                                <w:szCs w:val="20"/>
                              </w:rPr>
                              <w:t xml:space="preserve">mobile apps. </w:t>
                            </w:r>
                          </w:p>
                          <w:p w14:paraId="4BAEC138" w14:textId="77FFC8E2" w:rsidR="00E42708" w:rsidRPr="00E42708" w:rsidRDefault="00E42708" w:rsidP="00406BA1">
                            <w:pPr>
                              <w:spacing w:after="80" w:line="276" w:lineRule="auto"/>
                              <w:rPr>
                                <w:color w:val="000000" w:themeColor="text1"/>
                                <w:szCs w:val="20"/>
                              </w:rPr>
                            </w:pPr>
                            <w:r w:rsidRPr="00E42708">
                              <w:rPr>
                                <w:b/>
                                <w:color w:val="000000" w:themeColor="text1"/>
                                <w:szCs w:val="20"/>
                              </w:rPr>
                              <w:t xml:space="preserve">Brand Awareness: </w:t>
                            </w:r>
                            <w:r w:rsidRPr="00E42708">
                              <w:rPr>
                                <w:color w:val="000000" w:themeColor="text1"/>
                                <w:szCs w:val="20"/>
                              </w:rPr>
                              <w:t>In newer markets, the Positive Charge brand might not yet be as recognizable as some</w:t>
                            </w:r>
                            <w:r w:rsidR="007D18D5">
                              <w:rPr>
                                <w:color w:val="000000" w:themeColor="text1"/>
                                <w:szCs w:val="20"/>
                              </w:rPr>
                              <w:t xml:space="preserve"> of the more</w:t>
                            </w:r>
                            <w:r w:rsidRPr="00E42708">
                              <w:rPr>
                                <w:color w:val="000000" w:themeColor="text1"/>
                                <w:szCs w:val="20"/>
                              </w:rPr>
                              <w:t xml:space="preserve"> long-standing competitors.</w:t>
                            </w:r>
                          </w:p>
                          <w:p w14:paraId="7DA62C01" w14:textId="77777777" w:rsidR="00E42708" w:rsidRPr="00E42708" w:rsidRDefault="00E42708" w:rsidP="00406BA1">
                            <w:pPr>
                              <w:spacing w:after="80" w:line="276" w:lineRule="auto"/>
                              <w:rPr>
                                <w:color w:val="000000" w:themeColor="text1"/>
                                <w:szCs w:val="20"/>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CE988" id="Rectangle 1575109345" o:spid="_x0000_s1028" style="position:absolute;margin-left:369.75pt;margin-top:273.35pt;width:359.05pt;height:213.15pt;z-index:-2515717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" filled="f" stroked="f" strokeweight="1pt">
                <v:textbox inset="10.8pt">
                  <w:txbxContent>
                    <w:p w14:paraId="61120638" w14:textId="71AE5657" w:rsidR="00E42708" w:rsidRPr="00E42708" w:rsidRDefault="00E42708" w:rsidP="00406BA1">
                      <w:pPr>
                        <w:spacing w:after="80" w:line="276" w:lineRule="auto"/>
                        <w:rPr>
                          <w:color w:val="000000" w:themeColor="text1"/>
                          <w:szCs w:val="20"/>
                        </w:rPr>
                      </w:pPr>
                      <w:r w:rsidRPr="00E42708">
                        <w:rPr>
                          <w:b/>
                          <w:color w:val="000000" w:themeColor="text1"/>
                          <w:szCs w:val="20"/>
                        </w:rPr>
                        <w:t xml:space="preserve">Limited Geographic Presence: </w:t>
                      </w:r>
                      <w:r w:rsidRPr="00E42708">
                        <w:rPr>
                          <w:color w:val="000000" w:themeColor="text1"/>
                          <w:szCs w:val="20"/>
                        </w:rPr>
                        <w:t xml:space="preserve">While Positive Charge has strong networks in certain regions, there are still areas </w:t>
                      </w:r>
                      <w:r w:rsidR="007D18D5">
                        <w:rPr>
                          <w:color w:val="000000" w:themeColor="text1"/>
                          <w:szCs w:val="20"/>
                        </w:rPr>
                        <w:t xml:space="preserve">that are </w:t>
                      </w:r>
                      <w:r w:rsidRPr="00E42708">
                        <w:rPr>
                          <w:color w:val="000000" w:themeColor="text1"/>
                          <w:szCs w:val="20"/>
                        </w:rPr>
                        <w:t xml:space="preserve">underserved or untouched by its charging infrastructure. </w:t>
                      </w:r>
                    </w:p>
                    <w:p w14:paraId="0B858A02" w14:textId="77777777" w:rsidR="00E42708" w:rsidRPr="00E42708" w:rsidRDefault="00E42708" w:rsidP="00406BA1">
                      <w:pPr>
                        <w:spacing w:after="80" w:line="276" w:lineRule="auto"/>
                        <w:rPr>
                          <w:color w:val="000000" w:themeColor="text1"/>
                          <w:szCs w:val="20"/>
                        </w:rPr>
                      </w:pPr>
                      <w:r w:rsidRPr="00E42708">
                        <w:rPr>
                          <w:b/>
                          <w:color w:val="000000" w:themeColor="text1"/>
                          <w:szCs w:val="20"/>
                        </w:rPr>
                        <w:t>Dependency on Third-Party Suppliers:</w:t>
                      </w:r>
                      <w:r w:rsidRPr="00E42708">
                        <w:rPr>
                          <w:color w:val="000000" w:themeColor="text1"/>
                          <w:szCs w:val="20"/>
                        </w:rPr>
                        <w:t xml:space="preserve"> Reliance on external vendors for some key components can lead to supply chain disruptions or increased costs.</w:t>
                      </w:r>
                    </w:p>
                    <w:p w14:paraId="1D0C2547" w14:textId="77777777" w:rsidR="00E42708" w:rsidRPr="00E42708" w:rsidRDefault="00E42708" w:rsidP="00406BA1">
                      <w:pPr>
                        <w:spacing w:after="80" w:line="276" w:lineRule="auto"/>
                        <w:rPr>
                          <w:color w:val="000000" w:themeColor="text1"/>
                          <w:szCs w:val="20"/>
                        </w:rPr>
                      </w:pPr>
                      <w:r w:rsidRPr="00E42708">
                        <w:rPr>
                          <w:b/>
                          <w:color w:val="000000" w:themeColor="text1"/>
                          <w:szCs w:val="20"/>
                        </w:rPr>
                        <w:t>Pricing Constraints:</w:t>
                      </w:r>
                      <w:r w:rsidRPr="00E42708">
                        <w:rPr>
                          <w:color w:val="000000" w:themeColor="text1"/>
                          <w:szCs w:val="20"/>
                        </w:rPr>
                        <w:t xml:space="preserve"> Competitive market dynamics may force Positive Charge to adopt pricing that isn't always profitable in the short term. </w:t>
                      </w:r>
                    </w:p>
                    <w:p w14:paraId="75FED142" w14:textId="0A55F294" w:rsidR="00E42708" w:rsidRPr="00E42708" w:rsidRDefault="00E42708" w:rsidP="00406BA1">
                      <w:pPr>
                        <w:spacing w:after="80" w:line="276" w:lineRule="auto"/>
                        <w:rPr>
                          <w:color w:val="000000" w:themeColor="text1"/>
                          <w:szCs w:val="20"/>
                        </w:rPr>
                      </w:pPr>
                      <w:r w:rsidRPr="00E42708">
                        <w:rPr>
                          <w:b/>
                          <w:color w:val="000000" w:themeColor="text1"/>
                          <w:szCs w:val="20"/>
                        </w:rPr>
                        <w:t xml:space="preserve">Tech Integration Issues: </w:t>
                      </w:r>
                      <w:r w:rsidRPr="00E42708">
                        <w:rPr>
                          <w:color w:val="000000" w:themeColor="text1"/>
                          <w:szCs w:val="20"/>
                        </w:rPr>
                        <w:t xml:space="preserve">Some older charging stations might not integrate </w:t>
                      </w:r>
                      <w:r w:rsidR="007D18D5">
                        <w:rPr>
                          <w:color w:val="000000" w:themeColor="text1"/>
                          <w:szCs w:val="20"/>
                        </w:rPr>
                        <w:t xml:space="preserve">seamlessly </w:t>
                      </w:r>
                      <w:r w:rsidRPr="00E42708">
                        <w:rPr>
                          <w:color w:val="000000" w:themeColor="text1"/>
                          <w:szCs w:val="20"/>
                        </w:rPr>
                        <w:t xml:space="preserve">with newer EV models or </w:t>
                      </w:r>
                      <w:r w:rsidR="007D18D5">
                        <w:rPr>
                          <w:color w:val="000000" w:themeColor="text1"/>
                          <w:szCs w:val="20"/>
                        </w:rPr>
                        <w:t xml:space="preserve">the UX on </w:t>
                      </w:r>
                      <w:r w:rsidRPr="00E42708">
                        <w:rPr>
                          <w:color w:val="000000" w:themeColor="text1"/>
                          <w:szCs w:val="20"/>
                        </w:rPr>
                        <w:t xml:space="preserve">mobile apps. </w:t>
                      </w:r>
                    </w:p>
                    <w:p w14:paraId="4BAEC138" w14:textId="77FFC8E2" w:rsidR="00E42708" w:rsidRPr="00E42708" w:rsidRDefault="00E42708" w:rsidP="00406BA1">
                      <w:pPr>
                        <w:spacing w:after="80" w:line="276" w:lineRule="auto"/>
                        <w:rPr>
                          <w:color w:val="000000" w:themeColor="text1"/>
                          <w:szCs w:val="20"/>
                        </w:rPr>
                      </w:pPr>
                      <w:r w:rsidRPr="00E42708">
                        <w:rPr>
                          <w:b/>
                          <w:color w:val="000000" w:themeColor="text1"/>
                          <w:szCs w:val="20"/>
                        </w:rPr>
                        <w:t xml:space="preserve">Brand Awareness: </w:t>
                      </w:r>
                      <w:r w:rsidRPr="00E42708">
                        <w:rPr>
                          <w:color w:val="000000" w:themeColor="text1"/>
                          <w:szCs w:val="20"/>
                        </w:rPr>
                        <w:t>In newer markets, the Positive Charge brand might not yet be as recognizable as some</w:t>
                      </w:r>
                      <w:r w:rsidR="007D18D5">
                        <w:rPr>
                          <w:color w:val="000000" w:themeColor="text1"/>
                          <w:szCs w:val="20"/>
                        </w:rPr>
                        <w:t xml:space="preserve"> of the more</w:t>
                      </w:r>
                      <w:r w:rsidRPr="00E42708">
                        <w:rPr>
                          <w:color w:val="000000" w:themeColor="text1"/>
                          <w:szCs w:val="20"/>
                        </w:rPr>
                        <w:t xml:space="preserve"> long-standing competitors.</w:t>
                      </w:r>
                    </w:p>
                    <w:p w14:paraId="7DA62C01" w14:textId="77777777" w:rsidR="00E42708" w:rsidRPr="00E42708" w:rsidRDefault="00E42708" w:rsidP="00406BA1">
                      <w:pPr>
                        <w:spacing w:after="80" w:line="276" w:lineRule="auto"/>
                        <w:rPr>
                          <w:color w:val="000000" w:themeColor="text1"/>
                          <w:szCs w:val="20"/>
                        </w:rPr>
                      </w:pPr>
                    </w:p>
                  </w:txbxContent>
                </v:textbox>
              </v:rect>
            </w:pict>
          </mc:Fallback>
        </mc:AlternateContent>
      </w:r>
      <w:r w:rsidR="00E42708" w:rsidRPr="00A86120">
        <w:rPr>
          <w:noProof/>
          <w:sz w:val="18"/>
          <w:szCs w:val="21"/>
        </w:rPr>
        <mc:AlternateContent>
          <mc:Choice Requires="wps">
            <w:drawing>
              <wp:anchor distT="0" distB="0" distL="114300" distR="114300" simplePos="0" relativeHeight="251746815" behindDoc="1" locked="0" layoutInCell="1" allowOverlap="1" wp14:anchorId="05BC602E" wp14:editId="11FE0F8E">
                <wp:simplePos x="0" y="0"/>
                <wp:positionH relativeFrom="column">
                  <wp:posOffset>0</wp:posOffset>
                </wp:positionH>
                <wp:positionV relativeFrom="paragraph">
                  <wp:posOffset>2837815</wp:posOffset>
                </wp:positionV>
                <wp:extent cx="4559935" cy="640080"/>
                <wp:effectExtent l="0" t="0" r="0" b="0"/>
                <wp:wrapNone/>
                <wp:docPr id="716085030" name="Rectangle 716085030"/>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C602E" id="Rectangle 716085030" o:spid="_x0000_s1029" style="position:absolute;margin-left:0;margin-top:223.45pt;width:359.05pt;height:50.4pt;z-index:-251569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" filled="f" stroked="f" strokeweight="1pt">
                <v:textbox inset="10.8pt">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v:textbox>
              </v:rect>
            </w:pict>
          </mc:Fallback>
        </mc:AlternateContent>
      </w:r>
      <w:r w:rsidR="00E42708" w:rsidRPr="00A86120">
        <w:rPr>
          <w:noProof/>
          <w:sz w:val="18"/>
          <w:szCs w:val="21"/>
        </w:rPr>
        <mc:AlternateContent>
          <mc:Choice Requires="wps">
            <w:drawing>
              <wp:anchor distT="0" distB="0" distL="114300" distR="114300" simplePos="0" relativeHeight="251747839" behindDoc="1" locked="0" layoutInCell="1" allowOverlap="1" wp14:anchorId="0E61316A" wp14:editId="5AA7648B">
                <wp:simplePos x="0" y="0"/>
                <wp:positionH relativeFrom="column">
                  <wp:posOffset>4685665</wp:posOffset>
                </wp:positionH>
                <wp:positionV relativeFrom="paragraph">
                  <wp:posOffset>2837815</wp:posOffset>
                </wp:positionV>
                <wp:extent cx="4559935" cy="640080"/>
                <wp:effectExtent l="0" t="0" r="0" b="0"/>
                <wp:wrapNone/>
                <wp:docPr id="1542991215" name="Rectangle 1542991215"/>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1316A" id="Rectangle 1542991215" o:spid="_x0000_s1030" style="position:absolute;margin-left:368.95pt;margin-top:223.45pt;width:359.05pt;height:50.4pt;z-index:-251568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" filled="f" stroked="f" strokeweight="1pt">
                <v:textbox inset="10.8pt">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v:textbox>
              </v:rect>
            </w:pict>
          </mc:Fallback>
        </mc:AlternateContent>
      </w:r>
      <w:r w:rsidR="00E42708">
        <w:rPr>
          <w:noProof/>
        </w:rPr>
        <mc:AlternateContent>
          <mc:Choice Requires="wpg">
            <w:drawing>
              <wp:anchor distT="0" distB="0" distL="114300" distR="114300" simplePos="0" relativeHeight="251681792" behindDoc="0" locked="0" layoutInCell="1" allowOverlap="1" wp14:anchorId="4BB6CDE1" wp14:editId="106CEE17">
                <wp:simplePos x="0" y="0"/>
                <wp:positionH relativeFrom="column">
                  <wp:posOffset>7412990</wp:posOffset>
                </wp:positionH>
                <wp:positionV relativeFrom="paragraph">
                  <wp:posOffset>2607310</wp:posOffset>
                </wp:positionV>
                <wp:extent cx="1701800" cy="194310"/>
                <wp:effectExtent l="0" t="0" r="0" b="0"/>
                <wp:wrapNone/>
                <wp:docPr id="1725391696"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1165441885" name="Freeform 1165441885"/>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255240" name="Freeform 314255240"/>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765544" name="Freeform 41765544"/>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1933077" name="Freeform 2111933077"/>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468719" name="Freeform 855468719"/>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9374693" name="Freeform 849374693"/>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2499195" name="Freeform 1892499195"/>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708890" name="Freeform 464708890"/>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862946" name="Freeform 152786294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5669427" name="Freeform 13556694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30CF13D" id="Graphic 13" o:spid="_x0000_s1026" style="position:absolute;margin-left:583.7pt;margin-top:205.3pt;width:134pt;height:15.3pt;z-index:251681792" coordsize="17021,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">
                <o:lock v:ext="edit" aspectratio="t"/>
                <v:shape id="Freeform 1165441885" o:spid="_x0000_s1027" style="position:absolute;top:428;width:2162;height:1515;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314255240" o:spid="_x0000_s1028" style="position:absolute;left:260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41765544" o:spid="_x0000_s1029" style="position:absolute;left:4286;top:428;width:1295;height:1505;visibility:visible;mso-wrap-style:square;v-text-anchor:middle" coordsize="129540,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&#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2111933077" o:spid="_x0000_s1030" style="position:absolute;left:6029;width:1505;height:1943;visibility:visible;mso-wrap-style:square;v-text-anchor:middle" coordsize="15049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&#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855468719" o:spid="_x0000_s1031" style="position:absolute;left:775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&#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849374693" o:spid="_x0000_s1032" style="position:absolute;left:9477;top:438;width:1314;height:1505;visibility:visible;mso-wrap-style:square;v-text-anchor:middle" coordsize="131444,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&#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892499195" o:spid="_x0000_s1033" style="position:absolute;left:11201;top:428;width:1076;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&#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464708890" o:spid="_x0000_s1034" style="position:absolute;left:12715;top:428;width:1067;height:1496;visibility:visible;mso-wrap-style:square;v-text-anchor:middle" coordsize="106680,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&#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527862946" o:spid="_x0000_s1035" style="position:absolute;left:1423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&#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355669427" o:spid="_x0000_s1036" style="position:absolute;left:15944;top:428;width:1077;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&#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sidR="00E42708">
        <w:rPr>
          <w:noProof/>
        </w:rPr>
        <mc:AlternateContent>
          <mc:Choice Requires="wpg">
            <w:drawing>
              <wp:anchor distT="0" distB="0" distL="114300" distR="114300" simplePos="0" relativeHeight="251682816" behindDoc="0" locked="0" layoutInCell="1" allowOverlap="1" wp14:anchorId="418489A4" wp14:editId="3DF6A220">
                <wp:simplePos x="0" y="0"/>
                <wp:positionH relativeFrom="column">
                  <wp:posOffset>144780</wp:posOffset>
                </wp:positionH>
                <wp:positionV relativeFrom="paragraph">
                  <wp:posOffset>2567305</wp:posOffset>
                </wp:positionV>
                <wp:extent cx="1417320" cy="274320"/>
                <wp:effectExtent l="0" t="0" r="5080" b="5080"/>
                <wp:wrapNone/>
                <wp:docPr id="28980967"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536072819" name="Freeform 1536072819"/>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7856544" name="Freeform 1847856544"/>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9236303" name="Freeform 2009236303"/>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384523" name="Freeform 24738452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845863" name="Freeform 912845863"/>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932149" name="Freeform 1084932149"/>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3661811" name="Freeform 583661811"/>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4425677" name="Freeform 103442567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042666" name="Freeform 856042666"/>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38BA76" id="Graphic 128" o:spid="_x0000_s1026" style="position:absolute;margin-left:11.4pt;margin-top:202.15pt;width:111.6pt;height:21.6pt;z-index:251682816" coordsize="13354,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">
                <o:lock v:ext="edit" aspectratio="t"/>
                <v:shape id="Freeform 1536072819" o:spid="_x0000_s1027" style="position:absolute;top:438;width:1076;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847856544" o:spid="_x0000_s1028" style="position:absolute;left:1504;width:867;height:1943;visibility:visible;mso-wrap-style:square;v-text-anchor:middle" coordsize="8667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&#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2009236303" o:spid="_x0000_s1029" style="position:absolute;left:2800;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&#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247384523" o:spid="_x0000_s1030" style="position:absolute;left:4114;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912845863" o:spid="_x0000_s1031" style="position:absolute;left:5810;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&#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084932149" o:spid="_x0000_s1032" style="position:absolute;left:7543;top:438;width:1286;height:2152;visibility:visible;mso-wrap-style:square;v-text-anchor:middle" coordsize="128587,2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&#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583661811" o:spid="_x0000_s1033" style="position:absolute;left:9248;width:877;height:1943;visibility:visible;mso-wrap-style:square;v-text-anchor:middle" coordsize="8763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&#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034425677" o:spid="_x0000_s1034" style="position:absolute;left:10553;width:1286;height:1943;visibility:visible;mso-wrap-style:square;v-text-anchor:middle" coordsize="12858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&#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856042666" o:spid="_x0000_s1035" style="position:absolute;left:1227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&#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sidR="00E42708" w:rsidRPr="00A86120">
        <w:rPr>
          <w:noProof/>
          <w:sz w:val="18"/>
          <w:szCs w:val="21"/>
        </w:rPr>
        <mc:AlternateContent>
          <mc:Choice Requires="wps">
            <w:drawing>
              <wp:anchor distT="0" distB="0" distL="114300" distR="114300" simplePos="0" relativeHeight="251678720" behindDoc="1" locked="0" layoutInCell="1" allowOverlap="1" wp14:anchorId="4C4BCBA9" wp14:editId="4A10CBE8">
                <wp:simplePos x="0" y="0"/>
                <wp:positionH relativeFrom="column">
                  <wp:posOffset>-635</wp:posOffset>
                </wp:positionH>
                <wp:positionV relativeFrom="paragraph">
                  <wp:posOffset>2461895</wp:posOffset>
                </wp:positionV>
                <wp:extent cx="4572000" cy="3749040"/>
                <wp:effectExtent l="0" t="0" r="0" b="0"/>
                <wp:wrapNone/>
                <wp:docPr id="1731226852" name="Rectangle 1731226852"/>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BA5A6" id="Rectangle 1731226852" o:spid="_x0000_s1026" style="position:absolute;margin-left:-.05pt;margin-top:193.85pt;width:5in;height:295.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" fillcolor="#dddba0" stroked="f" strokeweight="1pt"/>
            </w:pict>
          </mc:Fallback>
        </mc:AlternateContent>
      </w:r>
      <w:r w:rsidR="00E42708" w:rsidRPr="00A86120">
        <w:rPr>
          <w:noProof/>
          <w:sz w:val="18"/>
          <w:szCs w:val="21"/>
        </w:rPr>
        <mc:AlternateContent>
          <mc:Choice Requires="wps">
            <w:drawing>
              <wp:anchor distT="0" distB="0" distL="114300" distR="114300" simplePos="0" relativeHeight="251677696" behindDoc="1" locked="0" layoutInCell="1" allowOverlap="1" wp14:anchorId="4A0AFD99" wp14:editId="1827CDD9">
                <wp:simplePos x="0" y="0"/>
                <wp:positionH relativeFrom="column">
                  <wp:posOffset>4698365</wp:posOffset>
                </wp:positionH>
                <wp:positionV relativeFrom="paragraph">
                  <wp:posOffset>2461895</wp:posOffset>
                </wp:positionV>
                <wp:extent cx="4572000" cy="3749040"/>
                <wp:effectExtent l="0" t="0" r="0" b="0"/>
                <wp:wrapNone/>
                <wp:docPr id="1738719999" name="Rectangle 1738719999"/>
                <wp:cNvGraphicFramePr/>
                <a:graphic xmlns:a="http://schemas.openxmlformats.org/drawingml/2006/main">
                  <a:graphicData uri="http://schemas.microsoft.com/office/word/2010/wordprocessingShape">
                    <wps:wsp>
                      <wps:cNvSpPr/>
                      <wps:spPr>
                        <a:xfrm>
                          <a:off x="0" y="0"/>
                          <a:ext cx="4572000" cy="374904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F65CF" id="Rectangle 1738719999" o:spid="_x0000_s1026" style="position:absolute;margin-left:369.95pt;margin-top:193.85pt;width:5in;height:29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" fillcolor="#ffe599 [1303]" stroked="f" strokeweight="1pt"/>
            </w:pict>
          </mc:Fallback>
        </mc:AlternateContent>
      </w:r>
    </w:p>
    <w:p w14:paraId="32E59649" w14:textId="3E4B822F" w:rsidR="00406BA1" w:rsidRPr="00406BA1" w:rsidRDefault="00406BA1" w:rsidP="00A86120">
      <w:pPr>
        <w:spacing w:after="0" w:line="240" w:lineRule="auto"/>
        <w:rPr>
          <w:rFonts w:cs="Arial"/>
          <w:bCs/>
          <w:noProof/>
          <w:color w:val="595959" w:themeColor="text1" w:themeTint="A6"/>
          <w:sz w:val="28"/>
          <w:szCs w:val="20"/>
        </w:rPr>
      </w:pPr>
    </w:p>
    <w:p w14:paraId="5A37890B" w14:textId="378271A9" w:rsidR="00406BA1" w:rsidRDefault="0044536E" w:rsidP="00A86120">
      <w:pPr>
        <w:spacing w:after="0" w:line="240" w:lineRule="auto"/>
        <w:rPr>
          <w:rFonts w:cs="Arial"/>
          <w:b/>
          <w:noProof/>
          <w:color w:val="595959" w:themeColor="text1" w:themeTint="A6"/>
          <w:sz w:val="48"/>
          <w:szCs w:val="32"/>
        </w:rPr>
      </w:pPr>
      <w:r>
        <w:rPr>
          <w:noProof/>
        </w:rPr>
        <mc:AlternateContent>
          <mc:Choice Requires="wpg">
            <w:drawing>
              <wp:anchor distT="0" distB="0" distL="114300" distR="114300" simplePos="0" relativeHeight="251583483" behindDoc="0" locked="0" layoutInCell="1" allowOverlap="1" wp14:anchorId="0640FF46" wp14:editId="783D77BC">
                <wp:simplePos x="0" y="0"/>
                <wp:positionH relativeFrom="column">
                  <wp:posOffset>8081010</wp:posOffset>
                </wp:positionH>
                <wp:positionV relativeFrom="paragraph">
                  <wp:posOffset>144145</wp:posOffset>
                </wp:positionV>
                <wp:extent cx="1014095" cy="193675"/>
                <wp:effectExtent l="0" t="0" r="1905" b="0"/>
                <wp:wrapNone/>
                <wp:docPr id="1904291813"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617726937" name="Freeform 1617726937"/>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446040" name="Freeform 1732446040"/>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5085435" name="Freeform 655085435"/>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960278" name="Freeform 31296027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344893" name="Freeform 240344893"/>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4171805" name="Freeform 102417180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9842884" name="Freeform 1099842884"/>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5E6E81E" id="Graphic 11" o:spid="_x0000_s1026" style="position:absolute;margin-left:636.3pt;margin-top:11.35pt;width:79.85pt;height:15.25pt;z-index:251583483" coordsize="1014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">
                <v:shape id="Freeform 1617726937" o:spid="_x0000_s1027" style="position:absolute;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&#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732446040" o:spid="_x0000_s1028" style="position:absolute;left:1304;width:1286;height:1943;visibility:visible;mso-wrap-style:square;v-text-anchor:middle" coordsize="128587,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&#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655085435" o:spid="_x0000_s1029" style="position:absolute;left:3028;top:438;width:1077;height:1505;visibility:visible;mso-wrap-style:square;v-text-anchor:middle" coordsize="107632,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&#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312960278" o:spid="_x0000_s1030" style="position:absolute;left:4352;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&#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240344893" o:spid="_x0000_s1031" style="position:absolute;left:6038;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&#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1024171805" o:spid="_x0000_s1032" style="position:absolute;left:7762;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&#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1099842884" o:spid="_x0000_s1033" style="position:absolute;left:906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&#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g">
            <w:drawing>
              <wp:anchor distT="0" distB="0" distL="114300" distR="114300" simplePos="0" relativeHeight="251582459" behindDoc="0" locked="0" layoutInCell="1" allowOverlap="1" wp14:anchorId="06DBB051" wp14:editId="105A6E13">
                <wp:simplePos x="0" y="0"/>
                <wp:positionH relativeFrom="column">
                  <wp:posOffset>138896</wp:posOffset>
                </wp:positionH>
                <wp:positionV relativeFrom="paragraph">
                  <wp:posOffset>105651</wp:posOffset>
                </wp:positionV>
                <wp:extent cx="1874520" cy="236855"/>
                <wp:effectExtent l="0" t="0" r="5080" b="4445"/>
                <wp:wrapNone/>
                <wp:docPr id="54519922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1107160358" name="Freeform 110716035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7012650" name="Freeform 697012650"/>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6316695" name="Freeform 256316695"/>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6830358" name="Freeform 476830358"/>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6436155" name="Freeform 1726436155"/>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303916" name="Freeform 91303916"/>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0998522" name="Freeform 1650998522"/>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603940" name="Freeform 132603940"/>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047781" name="Freeform 1021047781"/>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8896497" name="Freeform 127889649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300846" name="Freeform 321300846"/>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889343" name="Freeform 169889343"/>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2136684" name="Freeform 362136684"/>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D7D2D97" id="Graphic 12" o:spid="_x0000_s1026" style="position:absolute;margin-left:10.95pt;margin-top:8.3pt;width:147.6pt;height:18.65pt;z-index:251582459" coordsize="18745,2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">
                <v:shape id="Freeform 1107160358" o:spid="_x0000_s1027" style="position:absolute;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697012650" o:spid="_x0000_s1028" style="position:absolute;left:1724;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&#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256316695" o:spid="_x0000_s1029" style="position:absolute;left:3448;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&#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76830358" o:spid="_x0000_s1030" style="position:absolute;left:5172;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&#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1726436155" o:spid="_x0000_s1031" style="position:absolute;left:6896;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&#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91303916" o:spid="_x0000_s1032" style="position:absolute;left:8181;top:9;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1650998522" o:spid="_x0000_s1033" style="position:absolute;left:9486;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&#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132603940" o:spid="_x0000_s1034" style="position:absolute;left:11201;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&#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1021047781" o:spid="_x0000_s1035" style="position:absolute;left:12934;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278896497" o:spid="_x0000_s1036" style="position:absolute;left:13782;top:9;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321300846" o:spid="_x0000_s1037" style="position:absolute;left:15087;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69889343" o:spid="_x0000_s1038" style="position:absolute;left:1597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&#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362136684" o:spid="_x0000_s1039" style="position:absolute;left:17668;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&#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p>
    <w:p w14:paraId="4156BA57" w14:textId="74CC540F" w:rsidR="00406BA1" w:rsidRDefault="006B518F" w:rsidP="00A86120">
      <w:pPr>
        <w:spacing w:after="0" w:line="240" w:lineRule="auto"/>
        <w:rPr>
          <w:rFonts w:cs="Arial"/>
          <w:b/>
          <w:noProof/>
          <w:color w:val="595959" w:themeColor="text1" w:themeTint="A6"/>
          <w:sz w:val="48"/>
          <w:szCs w:val="32"/>
        </w:rPr>
        <w:sectPr w:rsidR="00406BA1" w:rsidSect="00A86120">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767295" behindDoc="0" locked="0" layoutInCell="1" allowOverlap="1" wp14:anchorId="29560E42" wp14:editId="5A75DF36">
                <wp:simplePos x="0" y="0"/>
                <wp:positionH relativeFrom="column">
                  <wp:posOffset>163870</wp:posOffset>
                </wp:positionH>
                <wp:positionV relativeFrom="page">
                  <wp:posOffset>4524785</wp:posOffset>
                </wp:positionV>
                <wp:extent cx="3907790" cy="252095"/>
                <wp:effectExtent l="0" t="0" r="3810" b="1905"/>
                <wp:wrapNone/>
                <wp:docPr id="2057432574" name="Graphic 1"/>
                <wp:cNvGraphicFramePr/>
                <a:graphic xmlns:a="http://schemas.openxmlformats.org/drawingml/2006/main">
                  <a:graphicData uri="http://schemas.microsoft.com/office/word/2010/wordprocessingGroup">
                    <wpg:wgp>
                      <wpg:cNvGrpSpPr/>
                      <wpg:grpSpPr>
                        <a:xfrm>
                          <a:off x="0" y="0"/>
                          <a:ext cx="3907790" cy="252095"/>
                          <a:chOff x="0" y="0"/>
                          <a:chExt cx="3908107" cy="252412"/>
                        </a:xfrm>
                        <a:solidFill>
                          <a:srgbClr val="231F20"/>
                        </a:solidFill>
                      </wpg:grpSpPr>
                      <wps:wsp>
                        <wps:cNvPr id="2132915151" name="Freeform 2132915151"/>
                        <wps:cNvSpPr/>
                        <wps:spPr>
                          <a:xfrm>
                            <a:off x="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3810" y="138113"/>
                                  <a:pt x="0" y="126683"/>
                                  <a:pt x="0" y="114300"/>
                                </a:cubicBezTo>
                                <a:lnTo>
                                  <a:pt x="0" y="45720"/>
                                </a:lnTo>
                                <a:cubicBezTo>
                                  <a:pt x="0" y="33338"/>
                                  <a:pt x="4763" y="22860"/>
                                  <a:pt x="13335" y="13335"/>
                                </a:cubicBezTo>
                                <a:cubicBezTo>
                                  <a:pt x="22860" y="4763"/>
                                  <a:pt x="33338" y="0"/>
                                  <a:pt x="45720" y="0"/>
                                </a:cubicBezTo>
                                <a:lnTo>
                                  <a:pt x="91440" y="0"/>
                                </a:lnTo>
                                <a:cubicBezTo>
                                  <a:pt x="103823" y="0"/>
                                  <a:pt x="114300" y="4763"/>
                                  <a:pt x="123825" y="13335"/>
                                </a:cubicBezTo>
                                <a:cubicBezTo>
                                  <a:pt x="133350"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3565601" name="Freeform 1903565601"/>
                        <wps:cNvSpPr/>
                        <wps:spPr>
                          <a:xfrm>
                            <a:off x="183833" y="45721"/>
                            <a:ext cx="138112" cy="160972"/>
                          </a:xfrm>
                          <a:custGeom>
                            <a:avLst/>
                            <a:gdLst>
                              <a:gd name="connsiteX0" fmla="*/ 92392 w 138112"/>
                              <a:gd name="connsiteY0" fmla="*/ 953 h 160972"/>
                              <a:gd name="connsiteX1" fmla="*/ 138113 w 138112"/>
                              <a:gd name="connsiteY1" fmla="*/ 953 h 160972"/>
                              <a:gd name="connsiteX2" fmla="*/ 138113 w 138112"/>
                              <a:gd name="connsiteY2" fmla="*/ 82867 h 160972"/>
                              <a:gd name="connsiteX3" fmla="*/ 115252 w 138112"/>
                              <a:gd name="connsiteY3" fmla="*/ 138113 h 160972"/>
                              <a:gd name="connsiteX4" fmla="*/ 60008 w 138112"/>
                              <a:gd name="connsiteY4" fmla="*/ 160972 h 160972"/>
                              <a:gd name="connsiteX5" fmla="*/ 0 w 138112"/>
                              <a:gd name="connsiteY5" fmla="*/ 160972 h 160972"/>
                              <a:gd name="connsiteX6" fmla="*/ 0 w 138112"/>
                              <a:gd name="connsiteY6" fmla="*/ 0 h 160972"/>
                              <a:gd name="connsiteX7" fmla="*/ 45720 w 138112"/>
                              <a:gd name="connsiteY7" fmla="*/ 0 h 160972"/>
                              <a:gd name="connsiteX8" fmla="*/ 45720 w 138112"/>
                              <a:gd name="connsiteY8" fmla="*/ 138113 h 160972"/>
                              <a:gd name="connsiteX9" fmla="*/ 68580 w 138112"/>
                              <a:gd name="connsiteY9" fmla="*/ 138113 h 160972"/>
                              <a:gd name="connsiteX10" fmla="*/ 84773 w 138112"/>
                              <a:gd name="connsiteY10" fmla="*/ 131445 h 160972"/>
                              <a:gd name="connsiteX11" fmla="*/ 91440 w 138112"/>
                              <a:gd name="connsiteY11" fmla="*/ 115253 h 160972"/>
                              <a:gd name="connsiteX12" fmla="*/ 91440 w 138112"/>
                              <a:gd name="connsiteY12" fmla="*/ 953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38112" h="160972">
                                <a:moveTo>
                                  <a:pt x="92392" y="953"/>
                                </a:moveTo>
                                <a:lnTo>
                                  <a:pt x="138113" y="953"/>
                                </a:lnTo>
                                <a:lnTo>
                                  <a:pt x="138113" y="82867"/>
                                </a:lnTo>
                                <a:cubicBezTo>
                                  <a:pt x="138113" y="104775"/>
                                  <a:pt x="130492" y="122872"/>
                                  <a:pt x="115252" y="138113"/>
                                </a:cubicBezTo>
                                <a:cubicBezTo>
                                  <a:pt x="100013" y="153353"/>
                                  <a:pt x="80963" y="160972"/>
                                  <a:pt x="60008" y="160972"/>
                                </a:cubicBezTo>
                                <a:lnTo>
                                  <a:pt x="0" y="160972"/>
                                </a:lnTo>
                                <a:lnTo>
                                  <a:pt x="0" y="0"/>
                                </a:lnTo>
                                <a:lnTo>
                                  <a:pt x="45720" y="0"/>
                                </a:lnTo>
                                <a:lnTo>
                                  <a:pt x="45720" y="138113"/>
                                </a:lnTo>
                                <a:lnTo>
                                  <a:pt x="68580" y="138113"/>
                                </a:lnTo>
                                <a:cubicBezTo>
                                  <a:pt x="75248" y="138113"/>
                                  <a:pt x="80963" y="136207"/>
                                  <a:pt x="84773" y="131445"/>
                                </a:cubicBezTo>
                                <a:cubicBezTo>
                                  <a:pt x="88583" y="126682"/>
                                  <a:pt x="91440" y="120967"/>
                                  <a:pt x="91440" y="115253"/>
                                </a:cubicBezTo>
                                <a:lnTo>
                                  <a:pt x="91440"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1490639" name="Freeform 1241490639"/>
                        <wps:cNvSpPr/>
                        <wps:spPr>
                          <a:xfrm>
                            <a:off x="368618" y="47625"/>
                            <a:ext cx="137160" cy="160972"/>
                          </a:xfrm>
                          <a:custGeom>
                            <a:avLst/>
                            <a:gdLst>
                              <a:gd name="connsiteX0" fmla="*/ 91440 w 137160"/>
                              <a:gd name="connsiteY0" fmla="*/ 68580 h 160972"/>
                              <a:gd name="connsiteX1" fmla="*/ 91440 w 137160"/>
                              <a:gd name="connsiteY1" fmla="*/ 45720 h 160972"/>
                              <a:gd name="connsiteX2" fmla="*/ 84773 w 137160"/>
                              <a:gd name="connsiteY2" fmla="*/ 29528 h 160972"/>
                              <a:gd name="connsiteX3" fmla="*/ 68580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1440 w 137160"/>
                              <a:gd name="connsiteY20" fmla="*/ 69533 h 160972"/>
                              <a:gd name="connsiteX21" fmla="*/ 91440 w 137160"/>
                              <a:gd name="connsiteY21" fmla="*/ 91440 h 160972"/>
                              <a:gd name="connsiteX22" fmla="*/ 68580 w 137160"/>
                              <a:gd name="connsiteY22" fmla="*/ 91440 h 160972"/>
                              <a:gd name="connsiteX23" fmla="*/ 52388 w 137160"/>
                              <a:gd name="connsiteY23" fmla="*/ 98108 h 160972"/>
                              <a:gd name="connsiteX24" fmla="*/ 45720 w 137160"/>
                              <a:gd name="connsiteY24" fmla="*/ 114300 h 160972"/>
                              <a:gd name="connsiteX25" fmla="*/ 52388 w 137160"/>
                              <a:gd name="connsiteY25" fmla="*/ 130493 h 160972"/>
                              <a:gd name="connsiteX26" fmla="*/ 68580 w 137160"/>
                              <a:gd name="connsiteY26" fmla="*/ 137160 h 160972"/>
                              <a:gd name="connsiteX27" fmla="*/ 84773 w 137160"/>
                              <a:gd name="connsiteY27" fmla="*/ 130493 h 160972"/>
                              <a:gd name="connsiteX28" fmla="*/ 91440 w 137160"/>
                              <a:gd name="connsiteY28" fmla="*/ 114300 h 160972"/>
                              <a:gd name="connsiteX29" fmla="*/ 91440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1440" y="68580"/>
                                </a:moveTo>
                                <a:lnTo>
                                  <a:pt x="91440" y="45720"/>
                                </a:lnTo>
                                <a:cubicBezTo>
                                  <a:pt x="91440" y="39053"/>
                                  <a:pt x="89535" y="34290"/>
                                  <a:pt x="84773" y="29528"/>
                                </a:cubicBezTo>
                                <a:cubicBezTo>
                                  <a:pt x="80010" y="24765"/>
                                  <a:pt x="75248"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3350"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7" y="156210"/>
                                  <a:pt x="13335" y="147638"/>
                                </a:cubicBezTo>
                                <a:cubicBezTo>
                                  <a:pt x="3810" y="139065"/>
                                  <a:pt x="0" y="127635"/>
                                  <a:pt x="0" y="115253"/>
                                </a:cubicBezTo>
                                <a:cubicBezTo>
                                  <a:pt x="0" y="102870"/>
                                  <a:pt x="4763" y="92393"/>
                                  <a:pt x="13335" y="82868"/>
                                </a:cubicBezTo>
                                <a:cubicBezTo>
                                  <a:pt x="22860" y="74295"/>
                                  <a:pt x="33338" y="69533"/>
                                  <a:pt x="45720" y="69533"/>
                                </a:cubicBezTo>
                                <a:lnTo>
                                  <a:pt x="91440" y="69533"/>
                                </a:lnTo>
                                <a:close/>
                                <a:moveTo>
                                  <a:pt x="91440" y="91440"/>
                                </a:moveTo>
                                <a:lnTo>
                                  <a:pt x="68580" y="91440"/>
                                </a:lnTo>
                                <a:cubicBezTo>
                                  <a:pt x="61912" y="91440"/>
                                  <a:pt x="57150" y="93345"/>
                                  <a:pt x="52388" y="98108"/>
                                </a:cubicBezTo>
                                <a:cubicBezTo>
                                  <a:pt x="47625" y="102870"/>
                                  <a:pt x="45720" y="107633"/>
                                  <a:pt x="45720" y="114300"/>
                                </a:cubicBezTo>
                                <a:cubicBezTo>
                                  <a:pt x="45720" y="120968"/>
                                  <a:pt x="47625" y="125730"/>
                                  <a:pt x="52388" y="130493"/>
                                </a:cubicBezTo>
                                <a:cubicBezTo>
                                  <a:pt x="57150" y="135255"/>
                                  <a:pt x="61912" y="137160"/>
                                  <a:pt x="68580" y="137160"/>
                                </a:cubicBezTo>
                                <a:cubicBezTo>
                                  <a:pt x="75248" y="137160"/>
                                  <a:pt x="80962" y="135255"/>
                                  <a:pt x="84773" y="130493"/>
                                </a:cubicBezTo>
                                <a:cubicBezTo>
                                  <a:pt x="88582"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5035406" name="Freeform 765035406"/>
                        <wps:cNvSpPr/>
                        <wps:spPr>
                          <a:xfrm>
                            <a:off x="552450" y="0"/>
                            <a:ext cx="45720" cy="207645"/>
                          </a:xfrm>
                          <a:custGeom>
                            <a:avLst/>
                            <a:gdLst>
                              <a:gd name="connsiteX0" fmla="*/ 0 w 45720"/>
                              <a:gd name="connsiteY0" fmla="*/ 207645 h 207645"/>
                              <a:gd name="connsiteX1" fmla="*/ 0 w 45720"/>
                              <a:gd name="connsiteY1" fmla="*/ 0 h 207645"/>
                              <a:gd name="connsiteX2" fmla="*/ 45720 w 45720"/>
                              <a:gd name="connsiteY2" fmla="*/ 0 h 207645"/>
                              <a:gd name="connsiteX3" fmla="*/ 45720 w 45720"/>
                              <a:gd name="connsiteY3" fmla="*/ 207645 h 207645"/>
                              <a:gd name="connsiteX4" fmla="*/ 0 w 45720"/>
                              <a:gd name="connsiteY4" fmla="*/ 207645 h 2076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5720" h="207645">
                                <a:moveTo>
                                  <a:pt x="0" y="207645"/>
                                </a:moveTo>
                                <a:lnTo>
                                  <a:pt x="0" y="0"/>
                                </a:lnTo>
                                <a:lnTo>
                                  <a:pt x="45720" y="0"/>
                                </a:lnTo>
                                <a:lnTo>
                                  <a:pt x="45720" y="207645"/>
                                </a:lnTo>
                                <a:lnTo>
                                  <a:pt x="0" y="207645"/>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4098988" name="Freeform 944098988"/>
                        <wps:cNvSpPr/>
                        <wps:spPr>
                          <a:xfrm>
                            <a:off x="645796" y="46673"/>
                            <a:ext cx="137159" cy="160972"/>
                          </a:xfrm>
                          <a:custGeom>
                            <a:avLst/>
                            <a:gdLst>
                              <a:gd name="connsiteX0" fmla="*/ 137160 w 137159"/>
                              <a:gd name="connsiteY0" fmla="*/ 0 h 160972"/>
                              <a:gd name="connsiteX1" fmla="*/ 137160 w 137159"/>
                              <a:gd name="connsiteY1" fmla="*/ 160972 h 160972"/>
                              <a:gd name="connsiteX2" fmla="*/ 91440 w 137159"/>
                              <a:gd name="connsiteY2" fmla="*/ 160972 h 160972"/>
                              <a:gd name="connsiteX3" fmla="*/ 91440 w 137159"/>
                              <a:gd name="connsiteY3" fmla="*/ 138113 h 160972"/>
                              <a:gd name="connsiteX4" fmla="*/ 68580 w 137159"/>
                              <a:gd name="connsiteY4" fmla="*/ 160972 h 160972"/>
                              <a:gd name="connsiteX5" fmla="*/ 45720 w 137159"/>
                              <a:gd name="connsiteY5" fmla="*/ 160972 h 160972"/>
                              <a:gd name="connsiteX6" fmla="*/ 13335 w 137159"/>
                              <a:gd name="connsiteY6" fmla="*/ 147638 h 160972"/>
                              <a:gd name="connsiteX7" fmla="*/ 0 w 137159"/>
                              <a:gd name="connsiteY7" fmla="*/ 115252 h 160972"/>
                              <a:gd name="connsiteX8" fmla="*/ 0 w 137159"/>
                              <a:gd name="connsiteY8" fmla="*/ 0 h 160972"/>
                              <a:gd name="connsiteX9" fmla="*/ 45720 w 137159"/>
                              <a:gd name="connsiteY9" fmla="*/ 0 h 160972"/>
                              <a:gd name="connsiteX10" fmla="*/ 45720 w 137159"/>
                              <a:gd name="connsiteY10" fmla="*/ 115252 h 160972"/>
                              <a:gd name="connsiteX11" fmla="*/ 52388 w 137159"/>
                              <a:gd name="connsiteY11" fmla="*/ 131445 h 160972"/>
                              <a:gd name="connsiteX12" fmla="*/ 68580 w 137159"/>
                              <a:gd name="connsiteY12" fmla="*/ 138113 h 160972"/>
                              <a:gd name="connsiteX13" fmla="*/ 84772 w 137159"/>
                              <a:gd name="connsiteY13" fmla="*/ 131445 h 160972"/>
                              <a:gd name="connsiteX14" fmla="*/ 91440 w 137159"/>
                              <a:gd name="connsiteY14" fmla="*/ 115252 h 160972"/>
                              <a:gd name="connsiteX15" fmla="*/ 91440 w 137159"/>
                              <a:gd name="connsiteY15" fmla="*/ 0 h 160972"/>
                              <a:gd name="connsiteX16" fmla="*/ 137160 w 137159"/>
                              <a:gd name="connsiteY16" fmla="*/ 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37159" h="160972">
                                <a:moveTo>
                                  <a:pt x="137160" y="0"/>
                                </a:moveTo>
                                <a:lnTo>
                                  <a:pt x="137160" y="160972"/>
                                </a:lnTo>
                                <a:lnTo>
                                  <a:pt x="91440" y="160972"/>
                                </a:lnTo>
                                <a:lnTo>
                                  <a:pt x="91440" y="138113"/>
                                </a:lnTo>
                                <a:cubicBezTo>
                                  <a:pt x="89535" y="153352"/>
                                  <a:pt x="81915" y="160972"/>
                                  <a:pt x="68580" y="160972"/>
                                </a:cubicBezTo>
                                <a:lnTo>
                                  <a:pt x="45720" y="160972"/>
                                </a:lnTo>
                                <a:cubicBezTo>
                                  <a:pt x="33338" y="160972"/>
                                  <a:pt x="21908" y="156210"/>
                                  <a:pt x="13335" y="147638"/>
                                </a:cubicBezTo>
                                <a:cubicBezTo>
                                  <a:pt x="4763" y="139065"/>
                                  <a:pt x="0" y="127635"/>
                                  <a:pt x="0" y="115252"/>
                                </a:cubicBezTo>
                                <a:lnTo>
                                  <a:pt x="0" y="0"/>
                                </a:lnTo>
                                <a:lnTo>
                                  <a:pt x="45720" y="0"/>
                                </a:lnTo>
                                <a:lnTo>
                                  <a:pt x="45720" y="115252"/>
                                </a:lnTo>
                                <a:cubicBezTo>
                                  <a:pt x="45720" y="121920"/>
                                  <a:pt x="47625" y="126682"/>
                                  <a:pt x="52388" y="131445"/>
                                </a:cubicBezTo>
                                <a:cubicBezTo>
                                  <a:pt x="57150" y="136207"/>
                                  <a:pt x="61913" y="138113"/>
                                  <a:pt x="68580" y="138113"/>
                                </a:cubicBezTo>
                                <a:cubicBezTo>
                                  <a:pt x="75247" y="138113"/>
                                  <a:pt x="80963" y="136207"/>
                                  <a:pt x="84772" y="131445"/>
                                </a:cubicBezTo>
                                <a:cubicBezTo>
                                  <a:pt x="89535" y="126682"/>
                                  <a:pt x="91440" y="120967"/>
                                  <a:pt x="91440" y="115252"/>
                                </a:cubicBezTo>
                                <a:lnTo>
                                  <a:pt x="91440" y="0"/>
                                </a:lnTo>
                                <a:lnTo>
                                  <a:pt x="1371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3070520" name="Freeform 2003070520"/>
                        <wps:cNvSpPr/>
                        <wps:spPr>
                          <a:xfrm>
                            <a:off x="828675" y="47625"/>
                            <a:ext cx="137160" cy="160972"/>
                          </a:xfrm>
                          <a:custGeom>
                            <a:avLst/>
                            <a:gdLst>
                              <a:gd name="connsiteX0" fmla="*/ 92392 w 137160"/>
                              <a:gd name="connsiteY0" fmla="*/ 68580 h 160972"/>
                              <a:gd name="connsiteX1" fmla="*/ 92392 w 137160"/>
                              <a:gd name="connsiteY1" fmla="*/ 45720 h 160972"/>
                              <a:gd name="connsiteX2" fmla="*/ 85725 w 137160"/>
                              <a:gd name="connsiteY2" fmla="*/ 29528 h 160972"/>
                              <a:gd name="connsiteX3" fmla="*/ 69533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2392 w 137160"/>
                              <a:gd name="connsiteY20" fmla="*/ 69533 h 160972"/>
                              <a:gd name="connsiteX21" fmla="*/ 92392 w 137160"/>
                              <a:gd name="connsiteY21" fmla="*/ 91440 h 160972"/>
                              <a:gd name="connsiteX22" fmla="*/ 69533 w 137160"/>
                              <a:gd name="connsiteY22" fmla="*/ 91440 h 160972"/>
                              <a:gd name="connsiteX23" fmla="*/ 53340 w 137160"/>
                              <a:gd name="connsiteY23" fmla="*/ 98108 h 160972"/>
                              <a:gd name="connsiteX24" fmla="*/ 46673 w 137160"/>
                              <a:gd name="connsiteY24" fmla="*/ 114300 h 160972"/>
                              <a:gd name="connsiteX25" fmla="*/ 53340 w 137160"/>
                              <a:gd name="connsiteY25" fmla="*/ 130493 h 160972"/>
                              <a:gd name="connsiteX26" fmla="*/ 69533 w 137160"/>
                              <a:gd name="connsiteY26" fmla="*/ 137160 h 160972"/>
                              <a:gd name="connsiteX27" fmla="*/ 85725 w 137160"/>
                              <a:gd name="connsiteY27" fmla="*/ 130493 h 160972"/>
                              <a:gd name="connsiteX28" fmla="*/ 92392 w 137160"/>
                              <a:gd name="connsiteY28" fmla="*/ 114300 h 160972"/>
                              <a:gd name="connsiteX29" fmla="*/ 92392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2392" y="68580"/>
                                </a:moveTo>
                                <a:lnTo>
                                  <a:pt x="92392" y="45720"/>
                                </a:lnTo>
                                <a:cubicBezTo>
                                  <a:pt x="92392" y="39053"/>
                                  <a:pt x="90488" y="34290"/>
                                  <a:pt x="85725" y="29528"/>
                                </a:cubicBezTo>
                                <a:cubicBezTo>
                                  <a:pt x="80963" y="24765"/>
                                  <a:pt x="76200" y="22860"/>
                                  <a:pt x="69533"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2398"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2392" y="69533"/>
                                </a:lnTo>
                                <a:close/>
                                <a:moveTo>
                                  <a:pt x="92392" y="91440"/>
                                </a:moveTo>
                                <a:lnTo>
                                  <a:pt x="69533" y="91440"/>
                                </a:lnTo>
                                <a:cubicBezTo>
                                  <a:pt x="62865" y="91440"/>
                                  <a:pt x="58103" y="93345"/>
                                  <a:pt x="53340" y="98108"/>
                                </a:cubicBezTo>
                                <a:cubicBezTo>
                                  <a:pt x="48578" y="102870"/>
                                  <a:pt x="46673" y="107633"/>
                                  <a:pt x="46673" y="114300"/>
                                </a:cubicBezTo>
                                <a:cubicBezTo>
                                  <a:pt x="46673" y="120968"/>
                                  <a:pt x="48578" y="125730"/>
                                  <a:pt x="53340" y="130493"/>
                                </a:cubicBezTo>
                                <a:cubicBezTo>
                                  <a:pt x="58103" y="135255"/>
                                  <a:pt x="62865" y="137160"/>
                                  <a:pt x="69533" y="137160"/>
                                </a:cubicBezTo>
                                <a:cubicBezTo>
                                  <a:pt x="76200" y="137160"/>
                                  <a:pt x="81915" y="135255"/>
                                  <a:pt x="85725" y="130493"/>
                                </a:cubicBezTo>
                                <a:cubicBezTo>
                                  <a:pt x="90488" y="125730"/>
                                  <a:pt x="92392" y="120015"/>
                                  <a:pt x="92392" y="114300"/>
                                </a:cubicBezTo>
                                <a:lnTo>
                                  <a:pt x="92392"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3903489" name="Freeform 1823903489"/>
                        <wps:cNvSpPr/>
                        <wps:spPr>
                          <a:xfrm>
                            <a:off x="1013461" y="953"/>
                            <a:ext cx="91439" cy="206692"/>
                          </a:xfrm>
                          <a:custGeom>
                            <a:avLst/>
                            <a:gdLst>
                              <a:gd name="connsiteX0" fmla="*/ 22860 w 91439"/>
                              <a:gd name="connsiteY0" fmla="*/ 0 h 206692"/>
                              <a:gd name="connsiteX1" fmla="*/ 68580 w 91439"/>
                              <a:gd name="connsiteY1" fmla="*/ 0 h 206692"/>
                              <a:gd name="connsiteX2" fmla="*/ 68580 w 91439"/>
                              <a:gd name="connsiteY2" fmla="*/ 45720 h 206692"/>
                              <a:gd name="connsiteX3" fmla="*/ 91440 w 91439"/>
                              <a:gd name="connsiteY3" fmla="*/ 45720 h 206692"/>
                              <a:gd name="connsiteX4" fmla="*/ 91440 w 91439"/>
                              <a:gd name="connsiteY4" fmla="*/ 68580 h 206692"/>
                              <a:gd name="connsiteX5" fmla="*/ 68580 w 91439"/>
                              <a:gd name="connsiteY5" fmla="*/ 68580 h 206692"/>
                              <a:gd name="connsiteX6" fmla="*/ 68580 w 91439"/>
                              <a:gd name="connsiteY6" fmla="*/ 160972 h 206692"/>
                              <a:gd name="connsiteX7" fmla="*/ 76200 w 91439"/>
                              <a:gd name="connsiteY7" fmla="*/ 178118 h 206692"/>
                              <a:gd name="connsiteX8" fmla="*/ 89535 w 91439"/>
                              <a:gd name="connsiteY8" fmla="*/ 183833 h 206692"/>
                              <a:gd name="connsiteX9" fmla="*/ 91440 w 91439"/>
                              <a:gd name="connsiteY9" fmla="*/ 183833 h 206692"/>
                              <a:gd name="connsiteX10" fmla="*/ 91440 w 91439"/>
                              <a:gd name="connsiteY10" fmla="*/ 206693 h 206692"/>
                              <a:gd name="connsiteX11" fmla="*/ 68580 w 91439"/>
                              <a:gd name="connsiteY11" fmla="*/ 206693 h 206692"/>
                              <a:gd name="connsiteX12" fmla="*/ 36195 w 91439"/>
                              <a:gd name="connsiteY12" fmla="*/ 193358 h 206692"/>
                              <a:gd name="connsiteX13" fmla="*/ 22860 w 91439"/>
                              <a:gd name="connsiteY13" fmla="*/ 160972 h 206692"/>
                              <a:gd name="connsiteX14" fmla="*/ 22860 w 91439"/>
                              <a:gd name="connsiteY14" fmla="*/ 68580 h 206692"/>
                              <a:gd name="connsiteX15" fmla="*/ 0 w 91439"/>
                              <a:gd name="connsiteY15" fmla="*/ 68580 h 206692"/>
                              <a:gd name="connsiteX16" fmla="*/ 0 w 91439"/>
                              <a:gd name="connsiteY16" fmla="*/ 45720 h 206692"/>
                              <a:gd name="connsiteX17" fmla="*/ 22860 w 91439"/>
                              <a:gd name="connsiteY17" fmla="*/ 45720 h 206692"/>
                              <a:gd name="connsiteX18" fmla="*/ 22860 w 91439"/>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39"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7"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6629699" name="Freeform 2016629699"/>
                        <wps:cNvSpPr/>
                        <wps:spPr>
                          <a:xfrm>
                            <a:off x="1150621" y="953"/>
                            <a:ext cx="45720" cy="206692"/>
                          </a:xfrm>
                          <a:custGeom>
                            <a:avLst/>
                            <a:gdLst>
                              <a:gd name="connsiteX0" fmla="*/ 0 w 45720"/>
                              <a:gd name="connsiteY0" fmla="*/ 22860 h 206692"/>
                              <a:gd name="connsiteX1" fmla="*/ 0 w 45720"/>
                              <a:gd name="connsiteY1" fmla="*/ 0 h 206692"/>
                              <a:gd name="connsiteX2" fmla="*/ 45720 w 45720"/>
                              <a:gd name="connsiteY2" fmla="*/ 0 h 206692"/>
                              <a:gd name="connsiteX3" fmla="*/ 45720 w 45720"/>
                              <a:gd name="connsiteY3" fmla="*/ 22860 h 206692"/>
                              <a:gd name="connsiteX4" fmla="*/ 0 w 45720"/>
                              <a:gd name="connsiteY4" fmla="*/ 22860 h 206692"/>
                              <a:gd name="connsiteX5" fmla="*/ 0 w 45720"/>
                              <a:gd name="connsiteY5" fmla="*/ 206693 h 206692"/>
                              <a:gd name="connsiteX6" fmla="*/ 0 w 45720"/>
                              <a:gd name="connsiteY6" fmla="*/ 45720 h 206692"/>
                              <a:gd name="connsiteX7" fmla="*/ 45720 w 45720"/>
                              <a:gd name="connsiteY7" fmla="*/ 45720 h 206692"/>
                              <a:gd name="connsiteX8" fmla="*/ 45720 w 45720"/>
                              <a:gd name="connsiteY8" fmla="*/ 206693 h 206692"/>
                              <a:gd name="connsiteX9" fmla="*/ 0 w 45720"/>
                              <a:gd name="connsiteY9" fmla="*/ 206693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5720" h="206692">
                                <a:moveTo>
                                  <a:pt x="0" y="22860"/>
                                </a:moveTo>
                                <a:lnTo>
                                  <a:pt x="0" y="0"/>
                                </a:lnTo>
                                <a:lnTo>
                                  <a:pt x="45720" y="0"/>
                                </a:lnTo>
                                <a:lnTo>
                                  <a:pt x="45720" y="22860"/>
                                </a:lnTo>
                                <a:lnTo>
                                  <a:pt x="0" y="22860"/>
                                </a:lnTo>
                                <a:close/>
                                <a:moveTo>
                                  <a:pt x="0" y="206693"/>
                                </a:moveTo>
                                <a:lnTo>
                                  <a:pt x="0" y="45720"/>
                                </a:lnTo>
                                <a:lnTo>
                                  <a:pt x="45720" y="45720"/>
                                </a:lnTo>
                                <a:lnTo>
                                  <a:pt x="45720" y="206693"/>
                                </a:lnTo>
                                <a:lnTo>
                                  <a:pt x="0" y="20669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090726" name="Freeform 1856090726"/>
                        <wps:cNvSpPr/>
                        <wps:spPr>
                          <a:xfrm>
                            <a:off x="1243013" y="46673"/>
                            <a:ext cx="137160" cy="160019"/>
                          </a:xfrm>
                          <a:custGeom>
                            <a:avLst/>
                            <a:gdLst>
                              <a:gd name="connsiteX0" fmla="*/ 45720 w 137160"/>
                              <a:gd name="connsiteY0" fmla="*/ 0 h 160019"/>
                              <a:gd name="connsiteX1" fmla="*/ 91440 w 137160"/>
                              <a:gd name="connsiteY1" fmla="*/ 0 h 160019"/>
                              <a:gd name="connsiteX2" fmla="*/ 123825 w 137160"/>
                              <a:gd name="connsiteY2" fmla="*/ 13335 h 160019"/>
                              <a:gd name="connsiteX3" fmla="*/ 137160 w 137160"/>
                              <a:gd name="connsiteY3" fmla="*/ 45720 h 160019"/>
                              <a:gd name="connsiteX4" fmla="*/ 137160 w 137160"/>
                              <a:gd name="connsiteY4" fmla="*/ 114300 h 160019"/>
                              <a:gd name="connsiteX5" fmla="*/ 123825 w 137160"/>
                              <a:gd name="connsiteY5" fmla="*/ 146685 h 160019"/>
                              <a:gd name="connsiteX6" fmla="*/ 91440 w 137160"/>
                              <a:gd name="connsiteY6" fmla="*/ 160020 h 160019"/>
                              <a:gd name="connsiteX7" fmla="*/ 45720 w 137160"/>
                              <a:gd name="connsiteY7" fmla="*/ 160020 h 160019"/>
                              <a:gd name="connsiteX8" fmla="*/ 13335 w 137160"/>
                              <a:gd name="connsiteY8" fmla="*/ 146685 h 160019"/>
                              <a:gd name="connsiteX9" fmla="*/ 0 w 137160"/>
                              <a:gd name="connsiteY9" fmla="*/ 114300 h 160019"/>
                              <a:gd name="connsiteX10" fmla="*/ 0 w 137160"/>
                              <a:gd name="connsiteY10" fmla="*/ 45720 h 160019"/>
                              <a:gd name="connsiteX11" fmla="*/ 13335 w 137160"/>
                              <a:gd name="connsiteY11" fmla="*/ 13335 h 160019"/>
                              <a:gd name="connsiteX12" fmla="*/ 45720 w 137160"/>
                              <a:gd name="connsiteY12" fmla="*/ 0 h 160019"/>
                              <a:gd name="connsiteX13" fmla="*/ 45720 w 137160"/>
                              <a:gd name="connsiteY13" fmla="*/ 45720 h 160019"/>
                              <a:gd name="connsiteX14" fmla="*/ 45720 w 137160"/>
                              <a:gd name="connsiteY14" fmla="*/ 114300 h 160019"/>
                              <a:gd name="connsiteX15" fmla="*/ 52388 w 137160"/>
                              <a:gd name="connsiteY15" fmla="*/ 130492 h 160019"/>
                              <a:gd name="connsiteX16" fmla="*/ 68580 w 137160"/>
                              <a:gd name="connsiteY16" fmla="*/ 137160 h 160019"/>
                              <a:gd name="connsiteX17" fmla="*/ 84773 w 137160"/>
                              <a:gd name="connsiteY17" fmla="*/ 130492 h 160019"/>
                              <a:gd name="connsiteX18" fmla="*/ 91440 w 137160"/>
                              <a:gd name="connsiteY18" fmla="*/ 114300 h 160019"/>
                              <a:gd name="connsiteX19" fmla="*/ 91440 w 137160"/>
                              <a:gd name="connsiteY19" fmla="*/ 45720 h 160019"/>
                              <a:gd name="connsiteX20" fmla="*/ 84773 w 137160"/>
                              <a:gd name="connsiteY20" fmla="*/ 29527 h 160019"/>
                              <a:gd name="connsiteX21" fmla="*/ 68580 w 137160"/>
                              <a:gd name="connsiteY21" fmla="*/ 22860 h 160019"/>
                              <a:gd name="connsiteX22" fmla="*/ 52388 w 137160"/>
                              <a:gd name="connsiteY22" fmla="*/ 29527 h 160019"/>
                              <a:gd name="connsiteX23" fmla="*/ 45720 w 137160"/>
                              <a:gd name="connsiteY23" fmla="*/ 45720 h 160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60" h="160019">
                                <a:moveTo>
                                  <a:pt x="45720" y="0"/>
                                </a:moveTo>
                                <a:lnTo>
                                  <a:pt x="91440" y="0"/>
                                </a:lnTo>
                                <a:cubicBezTo>
                                  <a:pt x="103823" y="0"/>
                                  <a:pt x="114300" y="4763"/>
                                  <a:pt x="123825" y="13335"/>
                                </a:cubicBezTo>
                                <a:cubicBezTo>
                                  <a:pt x="132398" y="21907"/>
                                  <a:pt x="137160" y="33338"/>
                                  <a:pt x="137160" y="45720"/>
                                </a:cubicBezTo>
                                <a:lnTo>
                                  <a:pt x="137160" y="114300"/>
                                </a:lnTo>
                                <a:cubicBezTo>
                                  <a:pt x="137160" y="126682"/>
                                  <a:pt x="132398" y="138113"/>
                                  <a:pt x="123825" y="146685"/>
                                </a:cubicBezTo>
                                <a:cubicBezTo>
                                  <a:pt x="115253" y="156210"/>
                                  <a:pt x="103823" y="160020"/>
                                  <a:pt x="91440" y="160020"/>
                                </a:cubicBezTo>
                                <a:lnTo>
                                  <a:pt x="45720" y="160020"/>
                                </a:lnTo>
                                <a:cubicBezTo>
                                  <a:pt x="33338" y="160020"/>
                                  <a:pt x="21908" y="155257"/>
                                  <a:pt x="13335" y="146685"/>
                                </a:cubicBezTo>
                                <a:cubicBezTo>
                                  <a:pt x="4763" y="138113"/>
                                  <a:pt x="0" y="126682"/>
                                  <a:pt x="0" y="114300"/>
                                </a:cubicBezTo>
                                <a:lnTo>
                                  <a:pt x="0" y="45720"/>
                                </a:lnTo>
                                <a:cubicBezTo>
                                  <a:pt x="0" y="33338"/>
                                  <a:pt x="4763" y="22860"/>
                                  <a:pt x="13335" y="13335"/>
                                </a:cubicBezTo>
                                <a:cubicBezTo>
                                  <a:pt x="21908" y="3810"/>
                                  <a:pt x="33338" y="0"/>
                                  <a:pt x="45720" y="0"/>
                                </a:cubicBezTo>
                                <a:close/>
                                <a:moveTo>
                                  <a:pt x="45720" y="45720"/>
                                </a:moveTo>
                                <a:lnTo>
                                  <a:pt x="45720" y="114300"/>
                                </a:lnTo>
                                <a:cubicBezTo>
                                  <a:pt x="45720" y="120967"/>
                                  <a:pt x="47625" y="125730"/>
                                  <a:pt x="52388" y="130492"/>
                                </a:cubicBezTo>
                                <a:cubicBezTo>
                                  <a:pt x="57150" y="135255"/>
                                  <a:pt x="61913" y="137160"/>
                                  <a:pt x="68580" y="137160"/>
                                </a:cubicBezTo>
                                <a:cubicBezTo>
                                  <a:pt x="75248" y="137160"/>
                                  <a:pt x="80963" y="135255"/>
                                  <a:pt x="84773" y="130492"/>
                                </a:cubicBezTo>
                                <a:cubicBezTo>
                                  <a:pt x="89535" y="125730"/>
                                  <a:pt x="91440" y="120015"/>
                                  <a:pt x="91440" y="114300"/>
                                </a:cubicBezTo>
                                <a:lnTo>
                                  <a:pt x="91440" y="45720"/>
                                </a:lnTo>
                                <a:cubicBezTo>
                                  <a:pt x="91440" y="39052"/>
                                  <a:pt x="89535" y="34290"/>
                                  <a:pt x="84773" y="29527"/>
                                </a:cubicBezTo>
                                <a:cubicBezTo>
                                  <a:pt x="80010" y="24765"/>
                                  <a:pt x="75248" y="22860"/>
                                  <a:pt x="68580" y="22860"/>
                                </a:cubicBezTo>
                                <a:cubicBezTo>
                                  <a:pt x="61913" y="22860"/>
                                  <a:pt x="57150" y="24765"/>
                                  <a:pt x="52388" y="29527"/>
                                </a:cubicBezTo>
                                <a:cubicBezTo>
                                  <a:pt x="48578" y="34290"/>
                                  <a:pt x="45720" y="40005"/>
                                  <a:pt x="4572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21841" name="Freeform 7921841"/>
                        <wps:cNvSpPr/>
                        <wps:spPr>
                          <a:xfrm>
                            <a:off x="142684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2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8" y="9525"/>
                                  <a:pt x="53340" y="5715"/>
                                </a:cubicBezTo>
                                <a:cubicBezTo>
                                  <a:pt x="57150" y="1905"/>
                                  <a:pt x="62865" y="0"/>
                                  <a:pt x="69533" y="0"/>
                                </a:cubicBezTo>
                                <a:lnTo>
                                  <a:pt x="92392" y="0"/>
                                </a:lnTo>
                                <a:cubicBezTo>
                                  <a:pt x="104775" y="0"/>
                                  <a:pt x="115253" y="4763"/>
                                  <a:pt x="124778"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3" y="22860"/>
                                </a:cubicBezTo>
                                <a:cubicBezTo>
                                  <a:pt x="62865" y="22860"/>
                                  <a:pt x="58103" y="24765"/>
                                  <a:pt x="53340" y="29527"/>
                                </a:cubicBezTo>
                                <a:cubicBezTo>
                                  <a:pt x="48578"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012125" name="Freeform 75012125"/>
                        <wps:cNvSpPr/>
                        <wps:spPr>
                          <a:xfrm>
                            <a:off x="1711643" y="47625"/>
                            <a:ext cx="137159" cy="160972"/>
                          </a:xfrm>
                          <a:custGeom>
                            <a:avLst/>
                            <a:gdLst>
                              <a:gd name="connsiteX0" fmla="*/ 91440 w 137159"/>
                              <a:gd name="connsiteY0" fmla="*/ 68580 h 160972"/>
                              <a:gd name="connsiteX1" fmla="*/ 91440 w 137159"/>
                              <a:gd name="connsiteY1" fmla="*/ 45720 h 160972"/>
                              <a:gd name="connsiteX2" fmla="*/ 84772 w 137159"/>
                              <a:gd name="connsiteY2" fmla="*/ 29528 h 160972"/>
                              <a:gd name="connsiteX3" fmla="*/ 68580 w 137159"/>
                              <a:gd name="connsiteY3" fmla="*/ 22860 h 160972"/>
                              <a:gd name="connsiteX4" fmla="*/ 45720 w 137159"/>
                              <a:gd name="connsiteY4" fmla="*/ 22860 h 160972"/>
                              <a:gd name="connsiteX5" fmla="*/ 22860 w 137159"/>
                              <a:gd name="connsiteY5" fmla="*/ 45720 h 160972"/>
                              <a:gd name="connsiteX6" fmla="*/ 0 w 137159"/>
                              <a:gd name="connsiteY6" fmla="*/ 45720 h 160972"/>
                              <a:gd name="connsiteX7" fmla="*/ 45720 w 137159"/>
                              <a:gd name="connsiteY7" fmla="*/ 0 h 160972"/>
                              <a:gd name="connsiteX8" fmla="*/ 91440 w 137159"/>
                              <a:gd name="connsiteY8" fmla="*/ 0 h 160972"/>
                              <a:gd name="connsiteX9" fmla="*/ 123825 w 137159"/>
                              <a:gd name="connsiteY9" fmla="*/ 13335 h 160972"/>
                              <a:gd name="connsiteX10" fmla="*/ 137160 w 137159"/>
                              <a:gd name="connsiteY10" fmla="*/ 45720 h 160972"/>
                              <a:gd name="connsiteX11" fmla="*/ 137160 w 137159"/>
                              <a:gd name="connsiteY11" fmla="*/ 160973 h 160972"/>
                              <a:gd name="connsiteX12" fmla="*/ 91440 w 137159"/>
                              <a:gd name="connsiteY12" fmla="*/ 160973 h 160972"/>
                              <a:gd name="connsiteX13" fmla="*/ 91440 w 137159"/>
                              <a:gd name="connsiteY13" fmla="*/ 138113 h 160972"/>
                              <a:gd name="connsiteX14" fmla="*/ 68580 w 137159"/>
                              <a:gd name="connsiteY14" fmla="*/ 160973 h 160972"/>
                              <a:gd name="connsiteX15" fmla="*/ 45720 w 137159"/>
                              <a:gd name="connsiteY15" fmla="*/ 160973 h 160972"/>
                              <a:gd name="connsiteX16" fmla="*/ 13335 w 137159"/>
                              <a:gd name="connsiteY16" fmla="*/ 147638 h 160972"/>
                              <a:gd name="connsiteX17" fmla="*/ 0 w 137159"/>
                              <a:gd name="connsiteY17" fmla="*/ 115253 h 160972"/>
                              <a:gd name="connsiteX18" fmla="*/ 13335 w 137159"/>
                              <a:gd name="connsiteY18" fmla="*/ 82868 h 160972"/>
                              <a:gd name="connsiteX19" fmla="*/ 45720 w 137159"/>
                              <a:gd name="connsiteY19" fmla="*/ 69533 h 160972"/>
                              <a:gd name="connsiteX20" fmla="*/ 91440 w 137159"/>
                              <a:gd name="connsiteY20" fmla="*/ 69533 h 160972"/>
                              <a:gd name="connsiteX21" fmla="*/ 91440 w 137159"/>
                              <a:gd name="connsiteY21" fmla="*/ 91440 h 160972"/>
                              <a:gd name="connsiteX22" fmla="*/ 68580 w 137159"/>
                              <a:gd name="connsiteY22" fmla="*/ 91440 h 160972"/>
                              <a:gd name="connsiteX23" fmla="*/ 52388 w 137159"/>
                              <a:gd name="connsiteY23" fmla="*/ 98108 h 160972"/>
                              <a:gd name="connsiteX24" fmla="*/ 45720 w 137159"/>
                              <a:gd name="connsiteY24" fmla="*/ 114300 h 160972"/>
                              <a:gd name="connsiteX25" fmla="*/ 52388 w 137159"/>
                              <a:gd name="connsiteY25" fmla="*/ 130493 h 160972"/>
                              <a:gd name="connsiteX26" fmla="*/ 68580 w 137159"/>
                              <a:gd name="connsiteY26" fmla="*/ 137160 h 160972"/>
                              <a:gd name="connsiteX27" fmla="*/ 84772 w 137159"/>
                              <a:gd name="connsiteY27" fmla="*/ 130493 h 160972"/>
                              <a:gd name="connsiteX28" fmla="*/ 91440 w 137159"/>
                              <a:gd name="connsiteY28" fmla="*/ 114300 h 160972"/>
                              <a:gd name="connsiteX29" fmla="*/ 91440 w 137159"/>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59" h="160972">
                                <a:moveTo>
                                  <a:pt x="91440" y="68580"/>
                                </a:moveTo>
                                <a:lnTo>
                                  <a:pt x="91440" y="45720"/>
                                </a:lnTo>
                                <a:cubicBezTo>
                                  <a:pt x="91440" y="39053"/>
                                  <a:pt x="89535" y="34290"/>
                                  <a:pt x="84772" y="29528"/>
                                </a:cubicBezTo>
                                <a:cubicBezTo>
                                  <a:pt x="80010" y="24765"/>
                                  <a:pt x="75247"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2" y="0"/>
                                  <a:pt x="114300" y="4763"/>
                                  <a:pt x="123825" y="13335"/>
                                </a:cubicBezTo>
                                <a:cubicBezTo>
                                  <a:pt x="132397"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1440" y="69533"/>
                                </a:lnTo>
                                <a:close/>
                                <a:moveTo>
                                  <a:pt x="91440" y="91440"/>
                                </a:moveTo>
                                <a:lnTo>
                                  <a:pt x="68580" y="91440"/>
                                </a:lnTo>
                                <a:cubicBezTo>
                                  <a:pt x="61913" y="91440"/>
                                  <a:pt x="57150" y="93345"/>
                                  <a:pt x="52388" y="98108"/>
                                </a:cubicBezTo>
                                <a:cubicBezTo>
                                  <a:pt x="47625" y="102870"/>
                                  <a:pt x="45720" y="107633"/>
                                  <a:pt x="45720" y="114300"/>
                                </a:cubicBezTo>
                                <a:cubicBezTo>
                                  <a:pt x="45720" y="120968"/>
                                  <a:pt x="47625" y="125730"/>
                                  <a:pt x="52388" y="130493"/>
                                </a:cubicBezTo>
                                <a:cubicBezTo>
                                  <a:pt x="57150" y="135255"/>
                                  <a:pt x="61913" y="137160"/>
                                  <a:pt x="68580" y="137160"/>
                                </a:cubicBezTo>
                                <a:cubicBezTo>
                                  <a:pt x="75247" y="137160"/>
                                  <a:pt x="80963" y="135255"/>
                                  <a:pt x="84772" y="130493"/>
                                </a:cubicBezTo>
                                <a:cubicBezTo>
                                  <a:pt x="89535"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8951736" name="Freeform 1898951736"/>
                        <wps:cNvSpPr/>
                        <wps:spPr>
                          <a:xfrm>
                            <a:off x="189547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2 w 138112"/>
                              <a:gd name="connsiteY5" fmla="*/ 0 h 160972"/>
                              <a:gd name="connsiteX6" fmla="*/ 92392 w 138112"/>
                              <a:gd name="connsiteY6" fmla="*/ 0 h 160972"/>
                              <a:gd name="connsiteX7" fmla="*/ 124777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2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7" y="9525"/>
                                  <a:pt x="53340" y="5715"/>
                                </a:cubicBezTo>
                                <a:cubicBezTo>
                                  <a:pt x="57150" y="1905"/>
                                  <a:pt x="62865" y="0"/>
                                  <a:pt x="69532" y="0"/>
                                </a:cubicBezTo>
                                <a:lnTo>
                                  <a:pt x="92392" y="0"/>
                                </a:lnTo>
                                <a:cubicBezTo>
                                  <a:pt x="104775" y="0"/>
                                  <a:pt x="115252" y="4763"/>
                                  <a:pt x="124777"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2" y="22860"/>
                                </a:cubicBezTo>
                                <a:cubicBezTo>
                                  <a:pt x="62865" y="22860"/>
                                  <a:pt x="58102" y="24765"/>
                                  <a:pt x="53340" y="29527"/>
                                </a:cubicBezTo>
                                <a:cubicBezTo>
                                  <a:pt x="48577"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3076056" name="Freeform 683076056"/>
                        <wps:cNvSpPr/>
                        <wps:spPr>
                          <a:xfrm>
                            <a:off x="2080261" y="1906"/>
                            <a:ext cx="137159" cy="205740"/>
                          </a:xfrm>
                          <a:custGeom>
                            <a:avLst/>
                            <a:gdLst>
                              <a:gd name="connsiteX0" fmla="*/ 137160 w 137159"/>
                              <a:gd name="connsiteY0" fmla="*/ 205740 h 205740"/>
                              <a:gd name="connsiteX1" fmla="*/ 91440 w 137159"/>
                              <a:gd name="connsiteY1" fmla="*/ 205740 h 205740"/>
                              <a:gd name="connsiteX2" fmla="*/ 91440 w 137159"/>
                              <a:gd name="connsiteY2" fmla="*/ 182880 h 205740"/>
                              <a:gd name="connsiteX3" fmla="*/ 68580 w 137159"/>
                              <a:gd name="connsiteY3" fmla="*/ 205740 h 205740"/>
                              <a:gd name="connsiteX4" fmla="*/ 45720 w 137159"/>
                              <a:gd name="connsiteY4" fmla="*/ 205740 h 205740"/>
                              <a:gd name="connsiteX5" fmla="*/ 13335 w 137159"/>
                              <a:gd name="connsiteY5" fmla="*/ 192405 h 205740"/>
                              <a:gd name="connsiteX6" fmla="*/ 0 w 137159"/>
                              <a:gd name="connsiteY6" fmla="*/ 160020 h 205740"/>
                              <a:gd name="connsiteX7" fmla="*/ 0 w 137159"/>
                              <a:gd name="connsiteY7" fmla="*/ 91440 h 205740"/>
                              <a:gd name="connsiteX8" fmla="*/ 13335 w 137159"/>
                              <a:gd name="connsiteY8" fmla="*/ 59055 h 205740"/>
                              <a:gd name="connsiteX9" fmla="*/ 45720 w 137159"/>
                              <a:gd name="connsiteY9" fmla="*/ 45720 h 205740"/>
                              <a:gd name="connsiteX10" fmla="*/ 91440 w 137159"/>
                              <a:gd name="connsiteY10" fmla="*/ 45720 h 205740"/>
                              <a:gd name="connsiteX11" fmla="*/ 91440 w 137159"/>
                              <a:gd name="connsiteY11" fmla="*/ 0 h 205740"/>
                              <a:gd name="connsiteX12" fmla="*/ 137160 w 137159"/>
                              <a:gd name="connsiteY12" fmla="*/ 0 h 205740"/>
                              <a:gd name="connsiteX13" fmla="*/ 137160 w 137159"/>
                              <a:gd name="connsiteY13" fmla="*/ 205740 h 205740"/>
                              <a:gd name="connsiteX14" fmla="*/ 91440 w 137159"/>
                              <a:gd name="connsiteY14" fmla="*/ 67628 h 205740"/>
                              <a:gd name="connsiteX15" fmla="*/ 68580 w 137159"/>
                              <a:gd name="connsiteY15" fmla="*/ 67628 h 205740"/>
                              <a:gd name="connsiteX16" fmla="*/ 52388 w 137159"/>
                              <a:gd name="connsiteY16" fmla="*/ 74295 h 205740"/>
                              <a:gd name="connsiteX17" fmla="*/ 45720 w 137159"/>
                              <a:gd name="connsiteY17" fmla="*/ 90488 h 205740"/>
                              <a:gd name="connsiteX18" fmla="*/ 45720 w 137159"/>
                              <a:gd name="connsiteY18" fmla="*/ 159068 h 205740"/>
                              <a:gd name="connsiteX19" fmla="*/ 52388 w 137159"/>
                              <a:gd name="connsiteY19" fmla="*/ 175260 h 205740"/>
                              <a:gd name="connsiteX20" fmla="*/ 68580 w 137159"/>
                              <a:gd name="connsiteY20" fmla="*/ 181928 h 205740"/>
                              <a:gd name="connsiteX21" fmla="*/ 84772 w 137159"/>
                              <a:gd name="connsiteY21" fmla="*/ 175260 h 205740"/>
                              <a:gd name="connsiteX22" fmla="*/ 91440 w 137159"/>
                              <a:gd name="connsiteY22" fmla="*/ 159068 h 205740"/>
                              <a:gd name="connsiteX23" fmla="*/ 91440 w 137159"/>
                              <a:gd name="connsiteY23" fmla="*/ 67628 h 2057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59" h="205740">
                                <a:moveTo>
                                  <a:pt x="137160" y="205740"/>
                                </a:moveTo>
                                <a:lnTo>
                                  <a:pt x="91440" y="205740"/>
                                </a:lnTo>
                                <a:lnTo>
                                  <a:pt x="91440" y="182880"/>
                                </a:lnTo>
                                <a:cubicBezTo>
                                  <a:pt x="89535" y="198120"/>
                                  <a:pt x="81915" y="205740"/>
                                  <a:pt x="68580" y="205740"/>
                                </a:cubicBezTo>
                                <a:lnTo>
                                  <a:pt x="45720" y="205740"/>
                                </a:lnTo>
                                <a:cubicBezTo>
                                  <a:pt x="33338" y="205740"/>
                                  <a:pt x="21907" y="200978"/>
                                  <a:pt x="13335" y="192405"/>
                                </a:cubicBezTo>
                                <a:cubicBezTo>
                                  <a:pt x="4763" y="183832"/>
                                  <a:pt x="0" y="172403"/>
                                  <a:pt x="0" y="160020"/>
                                </a:cubicBezTo>
                                <a:lnTo>
                                  <a:pt x="0" y="91440"/>
                                </a:lnTo>
                                <a:cubicBezTo>
                                  <a:pt x="0" y="79057"/>
                                  <a:pt x="4763" y="68580"/>
                                  <a:pt x="13335" y="59055"/>
                                </a:cubicBezTo>
                                <a:cubicBezTo>
                                  <a:pt x="21907" y="49530"/>
                                  <a:pt x="33338" y="45720"/>
                                  <a:pt x="45720" y="45720"/>
                                </a:cubicBezTo>
                                <a:lnTo>
                                  <a:pt x="91440" y="45720"/>
                                </a:lnTo>
                                <a:lnTo>
                                  <a:pt x="91440" y="0"/>
                                </a:lnTo>
                                <a:lnTo>
                                  <a:pt x="137160" y="0"/>
                                </a:lnTo>
                                <a:lnTo>
                                  <a:pt x="137160" y="205740"/>
                                </a:lnTo>
                                <a:close/>
                                <a:moveTo>
                                  <a:pt x="91440" y="67628"/>
                                </a:moveTo>
                                <a:lnTo>
                                  <a:pt x="68580" y="67628"/>
                                </a:lnTo>
                                <a:cubicBezTo>
                                  <a:pt x="61913" y="67628"/>
                                  <a:pt x="57150" y="69532"/>
                                  <a:pt x="52388" y="74295"/>
                                </a:cubicBezTo>
                                <a:cubicBezTo>
                                  <a:pt x="47625" y="79057"/>
                                  <a:pt x="45720" y="83820"/>
                                  <a:pt x="45720" y="90488"/>
                                </a:cubicBezTo>
                                <a:lnTo>
                                  <a:pt x="45720" y="159068"/>
                                </a:lnTo>
                                <a:cubicBezTo>
                                  <a:pt x="45720" y="165735"/>
                                  <a:pt x="47625" y="170497"/>
                                  <a:pt x="52388" y="175260"/>
                                </a:cubicBezTo>
                                <a:cubicBezTo>
                                  <a:pt x="57150" y="180022"/>
                                  <a:pt x="61913" y="181928"/>
                                  <a:pt x="68580" y="181928"/>
                                </a:cubicBezTo>
                                <a:cubicBezTo>
                                  <a:pt x="75247" y="181928"/>
                                  <a:pt x="80963" y="180022"/>
                                  <a:pt x="84772" y="175260"/>
                                </a:cubicBezTo>
                                <a:cubicBezTo>
                                  <a:pt x="89535" y="170497"/>
                                  <a:pt x="91440" y="164782"/>
                                  <a:pt x="91440" y="159068"/>
                                </a:cubicBezTo>
                                <a:lnTo>
                                  <a:pt x="91440" y="6762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192172" name="Freeform 1732192172"/>
                        <wps:cNvSpPr/>
                        <wps:spPr>
                          <a:xfrm>
                            <a:off x="2344103"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3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3 w 138112"/>
                              <a:gd name="connsiteY10" fmla="*/ 160972 h 160972"/>
                              <a:gd name="connsiteX11" fmla="*/ 92393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3 w 138112"/>
                              <a:gd name="connsiteY15" fmla="*/ 45720 h 160972"/>
                              <a:gd name="connsiteX16" fmla="*/ 46673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3" y="15240"/>
                                  <a:pt x="48578" y="9525"/>
                                  <a:pt x="53340" y="5715"/>
                                </a:cubicBezTo>
                                <a:cubicBezTo>
                                  <a:pt x="57150" y="1905"/>
                                  <a:pt x="62865" y="0"/>
                                  <a:pt x="69533" y="0"/>
                                </a:cubicBezTo>
                                <a:lnTo>
                                  <a:pt x="92393" y="0"/>
                                </a:lnTo>
                                <a:cubicBezTo>
                                  <a:pt x="104775" y="0"/>
                                  <a:pt x="115253" y="4763"/>
                                  <a:pt x="124778" y="13335"/>
                                </a:cubicBezTo>
                                <a:cubicBezTo>
                                  <a:pt x="133350" y="21907"/>
                                  <a:pt x="138113" y="33338"/>
                                  <a:pt x="138113" y="45720"/>
                                </a:cubicBezTo>
                                <a:lnTo>
                                  <a:pt x="138113" y="160972"/>
                                </a:lnTo>
                                <a:lnTo>
                                  <a:pt x="92393" y="160972"/>
                                </a:lnTo>
                                <a:lnTo>
                                  <a:pt x="92393" y="45720"/>
                                </a:lnTo>
                                <a:cubicBezTo>
                                  <a:pt x="92393" y="39052"/>
                                  <a:pt x="90488" y="34290"/>
                                  <a:pt x="85725" y="29527"/>
                                </a:cubicBezTo>
                                <a:cubicBezTo>
                                  <a:pt x="80963" y="24765"/>
                                  <a:pt x="76200" y="22860"/>
                                  <a:pt x="69533" y="22860"/>
                                </a:cubicBezTo>
                                <a:cubicBezTo>
                                  <a:pt x="62865" y="22860"/>
                                  <a:pt x="58103" y="24765"/>
                                  <a:pt x="53340" y="29527"/>
                                </a:cubicBezTo>
                                <a:cubicBezTo>
                                  <a:pt x="48578" y="34290"/>
                                  <a:pt x="46673" y="39052"/>
                                  <a:pt x="46673" y="45720"/>
                                </a:cubicBezTo>
                                <a:lnTo>
                                  <a:pt x="46673"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2058698" name="Freeform 1192058698"/>
                        <wps:cNvSpPr/>
                        <wps:spPr>
                          <a:xfrm>
                            <a:off x="2527936"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2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7" y="155258"/>
                                  <a:pt x="13335" y="146685"/>
                                </a:cubicBezTo>
                                <a:cubicBezTo>
                                  <a:pt x="4763" y="138113"/>
                                  <a:pt x="0" y="126683"/>
                                  <a:pt x="0" y="114300"/>
                                </a:cubicBezTo>
                                <a:lnTo>
                                  <a:pt x="0" y="45720"/>
                                </a:lnTo>
                                <a:cubicBezTo>
                                  <a:pt x="0" y="33338"/>
                                  <a:pt x="4763" y="22860"/>
                                  <a:pt x="13335" y="13335"/>
                                </a:cubicBezTo>
                                <a:cubicBezTo>
                                  <a:pt x="21907" y="3810"/>
                                  <a:pt x="33338" y="0"/>
                                  <a:pt x="45720" y="0"/>
                                </a:cubicBezTo>
                                <a:lnTo>
                                  <a:pt x="91440" y="0"/>
                                </a:lnTo>
                                <a:cubicBezTo>
                                  <a:pt x="103822" y="0"/>
                                  <a:pt x="114300" y="4763"/>
                                  <a:pt x="123825" y="13335"/>
                                </a:cubicBezTo>
                                <a:cubicBezTo>
                                  <a:pt x="132397" y="21908"/>
                                  <a:pt x="137160" y="33338"/>
                                  <a:pt x="137160" y="45720"/>
                                </a:cubicBezTo>
                                <a:lnTo>
                                  <a:pt x="137160" y="91440"/>
                                </a:lnTo>
                                <a:close/>
                                <a:moveTo>
                                  <a:pt x="45720" y="68580"/>
                                </a:moveTo>
                                <a:lnTo>
                                  <a:pt x="91440" y="68580"/>
                                </a:lnTo>
                                <a:lnTo>
                                  <a:pt x="91440" y="45720"/>
                                </a:lnTo>
                                <a:cubicBezTo>
                                  <a:pt x="91440" y="39053"/>
                                  <a:pt x="89535" y="34290"/>
                                  <a:pt x="84772" y="29528"/>
                                </a:cubicBezTo>
                                <a:cubicBezTo>
                                  <a:pt x="80010" y="24765"/>
                                  <a:pt x="75247"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0851798" name="Freeform 1560851798"/>
                        <wps:cNvSpPr/>
                        <wps:spPr>
                          <a:xfrm>
                            <a:off x="2711768" y="47625"/>
                            <a:ext cx="137159" cy="160020"/>
                          </a:xfrm>
                          <a:custGeom>
                            <a:avLst/>
                            <a:gdLst>
                              <a:gd name="connsiteX0" fmla="*/ 0 w 137159"/>
                              <a:gd name="connsiteY0" fmla="*/ 160020 h 160020"/>
                              <a:gd name="connsiteX1" fmla="*/ 0 w 137159"/>
                              <a:gd name="connsiteY1" fmla="*/ 125730 h 160020"/>
                              <a:gd name="connsiteX2" fmla="*/ 11430 w 137159"/>
                              <a:gd name="connsiteY2" fmla="*/ 94298 h 160020"/>
                              <a:gd name="connsiteX3" fmla="*/ 45720 w 137159"/>
                              <a:gd name="connsiteY3" fmla="*/ 80010 h 160020"/>
                              <a:gd name="connsiteX4" fmla="*/ 11430 w 137159"/>
                              <a:gd name="connsiteY4" fmla="*/ 65723 h 160020"/>
                              <a:gd name="connsiteX5" fmla="*/ 0 w 137159"/>
                              <a:gd name="connsiteY5" fmla="*/ 34290 h 160020"/>
                              <a:gd name="connsiteX6" fmla="*/ 0 w 137159"/>
                              <a:gd name="connsiteY6" fmla="*/ 0 h 160020"/>
                              <a:gd name="connsiteX7" fmla="*/ 45720 w 137159"/>
                              <a:gd name="connsiteY7" fmla="*/ 0 h 160020"/>
                              <a:gd name="connsiteX8" fmla="*/ 45720 w 137159"/>
                              <a:gd name="connsiteY8" fmla="*/ 45720 h 160020"/>
                              <a:gd name="connsiteX9" fmla="*/ 52388 w 137159"/>
                              <a:gd name="connsiteY9" fmla="*/ 61913 h 160020"/>
                              <a:gd name="connsiteX10" fmla="*/ 68580 w 137159"/>
                              <a:gd name="connsiteY10" fmla="*/ 68580 h 160020"/>
                              <a:gd name="connsiteX11" fmla="*/ 84772 w 137159"/>
                              <a:gd name="connsiteY11" fmla="*/ 61913 h 160020"/>
                              <a:gd name="connsiteX12" fmla="*/ 91440 w 137159"/>
                              <a:gd name="connsiteY12" fmla="*/ 45720 h 160020"/>
                              <a:gd name="connsiteX13" fmla="*/ 91440 w 137159"/>
                              <a:gd name="connsiteY13" fmla="*/ 0 h 160020"/>
                              <a:gd name="connsiteX14" fmla="*/ 137160 w 137159"/>
                              <a:gd name="connsiteY14" fmla="*/ 0 h 160020"/>
                              <a:gd name="connsiteX15" fmla="*/ 137160 w 137159"/>
                              <a:gd name="connsiteY15" fmla="*/ 34290 h 160020"/>
                              <a:gd name="connsiteX16" fmla="*/ 125730 w 137159"/>
                              <a:gd name="connsiteY16" fmla="*/ 65723 h 160020"/>
                              <a:gd name="connsiteX17" fmla="*/ 91440 w 137159"/>
                              <a:gd name="connsiteY17" fmla="*/ 80010 h 160020"/>
                              <a:gd name="connsiteX18" fmla="*/ 125730 w 137159"/>
                              <a:gd name="connsiteY18" fmla="*/ 94298 h 160020"/>
                              <a:gd name="connsiteX19" fmla="*/ 137160 w 137159"/>
                              <a:gd name="connsiteY19" fmla="*/ 125730 h 160020"/>
                              <a:gd name="connsiteX20" fmla="*/ 137160 w 137159"/>
                              <a:gd name="connsiteY20" fmla="*/ 160020 h 160020"/>
                              <a:gd name="connsiteX21" fmla="*/ 91440 w 137159"/>
                              <a:gd name="connsiteY21" fmla="*/ 160020 h 160020"/>
                              <a:gd name="connsiteX22" fmla="*/ 91440 w 137159"/>
                              <a:gd name="connsiteY22" fmla="*/ 114300 h 160020"/>
                              <a:gd name="connsiteX23" fmla="*/ 84772 w 137159"/>
                              <a:gd name="connsiteY23" fmla="*/ 98108 h 160020"/>
                              <a:gd name="connsiteX24" fmla="*/ 68580 w 137159"/>
                              <a:gd name="connsiteY24" fmla="*/ 91440 h 160020"/>
                              <a:gd name="connsiteX25" fmla="*/ 52388 w 137159"/>
                              <a:gd name="connsiteY25" fmla="*/ 98108 h 160020"/>
                              <a:gd name="connsiteX26" fmla="*/ 45720 w 137159"/>
                              <a:gd name="connsiteY26" fmla="*/ 114300 h 160020"/>
                              <a:gd name="connsiteX27" fmla="*/ 45720 w 137159"/>
                              <a:gd name="connsiteY27" fmla="*/ 160020 h 160020"/>
                              <a:gd name="connsiteX28" fmla="*/ 0 w 137159"/>
                              <a:gd name="connsiteY28" fmla="*/ 16002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7159" h="160020">
                                <a:moveTo>
                                  <a:pt x="0" y="160020"/>
                                </a:moveTo>
                                <a:lnTo>
                                  <a:pt x="0" y="125730"/>
                                </a:lnTo>
                                <a:cubicBezTo>
                                  <a:pt x="0" y="112395"/>
                                  <a:pt x="3810" y="101918"/>
                                  <a:pt x="11430" y="94298"/>
                                </a:cubicBezTo>
                                <a:cubicBezTo>
                                  <a:pt x="19050" y="86678"/>
                                  <a:pt x="30480" y="81915"/>
                                  <a:pt x="45720" y="80010"/>
                                </a:cubicBezTo>
                                <a:cubicBezTo>
                                  <a:pt x="30480" y="78105"/>
                                  <a:pt x="19050" y="73343"/>
                                  <a:pt x="11430" y="65723"/>
                                </a:cubicBezTo>
                                <a:cubicBezTo>
                                  <a:pt x="3810" y="58103"/>
                                  <a:pt x="0" y="47625"/>
                                  <a:pt x="0" y="34290"/>
                                </a:cubicBezTo>
                                <a:lnTo>
                                  <a:pt x="0" y="0"/>
                                </a:lnTo>
                                <a:lnTo>
                                  <a:pt x="45720" y="0"/>
                                </a:lnTo>
                                <a:lnTo>
                                  <a:pt x="45720" y="45720"/>
                                </a:lnTo>
                                <a:cubicBezTo>
                                  <a:pt x="45720" y="52388"/>
                                  <a:pt x="47625" y="58103"/>
                                  <a:pt x="52388" y="61913"/>
                                </a:cubicBezTo>
                                <a:cubicBezTo>
                                  <a:pt x="57150" y="66675"/>
                                  <a:pt x="61913" y="68580"/>
                                  <a:pt x="68580" y="68580"/>
                                </a:cubicBezTo>
                                <a:cubicBezTo>
                                  <a:pt x="75247" y="68580"/>
                                  <a:pt x="80963" y="66675"/>
                                  <a:pt x="84772" y="61913"/>
                                </a:cubicBezTo>
                                <a:cubicBezTo>
                                  <a:pt x="89535" y="57150"/>
                                  <a:pt x="91440" y="52388"/>
                                  <a:pt x="91440" y="45720"/>
                                </a:cubicBezTo>
                                <a:lnTo>
                                  <a:pt x="91440" y="0"/>
                                </a:lnTo>
                                <a:lnTo>
                                  <a:pt x="137160" y="0"/>
                                </a:lnTo>
                                <a:lnTo>
                                  <a:pt x="137160" y="34290"/>
                                </a:lnTo>
                                <a:cubicBezTo>
                                  <a:pt x="137160" y="47625"/>
                                  <a:pt x="133350" y="58103"/>
                                  <a:pt x="125730" y="65723"/>
                                </a:cubicBezTo>
                                <a:cubicBezTo>
                                  <a:pt x="118110" y="73343"/>
                                  <a:pt x="106680" y="78105"/>
                                  <a:pt x="91440" y="80010"/>
                                </a:cubicBezTo>
                                <a:cubicBezTo>
                                  <a:pt x="106680" y="81915"/>
                                  <a:pt x="118110" y="86678"/>
                                  <a:pt x="125730" y="94298"/>
                                </a:cubicBezTo>
                                <a:cubicBezTo>
                                  <a:pt x="133350" y="101918"/>
                                  <a:pt x="137160" y="112395"/>
                                  <a:pt x="137160" y="125730"/>
                                </a:cubicBezTo>
                                <a:lnTo>
                                  <a:pt x="137160" y="160020"/>
                                </a:lnTo>
                                <a:lnTo>
                                  <a:pt x="91440" y="160020"/>
                                </a:lnTo>
                                <a:lnTo>
                                  <a:pt x="91440" y="114300"/>
                                </a:lnTo>
                                <a:cubicBezTo>
                                  <a:pt x="91440" y="107633"/>
                                  <a:pt x="89535" y="102870"/>
                                  <a:pt x="84772" y="98108"/>
                                </a:cubicBezTo>
                                <a:cubicBezTo>
                                  <a:pt x="80010" y="93345"/>
                                  <a:pt x="75247" y="91440"/>
                                  <a:pt x="68580" y="91440"/>
                                </a:cubicBezTo>
                                <a:cubicBezTo>
                                  <a:pt x="61913" y="91440"/>
                                  <a:pt x="57150" y="93345"/>
                                  <a:pt x="52388" y="98108"/>
                                </a:cubicBezTo>
                                <a:cubicBezTo>
                                  <a:pt x="47625" y="102870"/>
                                  <a:pt x="45720" y="107633"/>
                                  <a:pt x="45720" y="114300"/>
                                </a:cubicBezTo>
                                <a:lnTo>
                                  <a:pt x="45720" y="160020"/>
                                </a:lnTo>
                                <a:lnTo>
                                  <a:pt x="0" y="16002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803544" name="Freeform 129803544"/>
                        <wps:cNvSpPr/>
                        <wps:spPr>
                          <a:xfrm>
                            <a:off x="2896553"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2838004" name="Freeform 732838004"/>
                        <wps:cNvSpPr/>
                        <wps:spPr>
                          <a:xfrm>
                            <a:off x="3126105" y="46673"/>
                            <a:ext cx="114300" cy="160972"/>
                          </a:xfrm>
                          <a:custGeom>
                            <a:avLst/>
                            <a:gdLst>
                              <a:gd name="connsiteX0" fmla="*/ 114300 w 114300"/>
                              <a:gd name="connsiteY0" fmla="*/ 45720 h 160972"/>
                              <a:gd name="connsiteX1" fmla="*/ 91440 w 114300"/>
                              <a:gd name="connsiteY1" fmla="*/ 45720 h 160972"/>
                              <a:gd name="connsiteX2" fmla="*/ 69533 w 114300"/>
                              <a:gd name="connsiteY2" fmla="*/ 22860 h 160972"/>
                              <a:gd name="connsiteX3" fmla="*/ 51435 w 114300"/>
                              <a:gd name="connsiteY3" fmla="*/ 27622 h 160972"/>
                              <a:gd name="connsiteX4" fmla="*/ 45720 w 114300"/>
                              <a:gd name="connsiteY4" fmla="*/ 41910 h 160972"/>
                              <a:gd name="connsiteX5" fmla="*/ 79058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3" y="22860"/>
                                </a:cubicBezTo>
                                <a:cubicBezTo>
                                  <a:pt x="60960" y="22860"/>
                                  <a:pt x="55245" y="24765"/>
                                  <a:pt x="51435" y="27622"/>
                                </a:cubicBezTo>
                                <a:cubicBezTo>
                                  <a:pt x="47625" y="30480"/>
                                  <a:pt x="45720" y="35242"/>
                                  <a:pt x="45720" y="41910"/>
                                </a:cubicBezTo>
                                <a:cubicBezTo>
                                  <a:pt x="45720" y="48577"/>
                                  <a:pt x="57150" y="58102"/>
                                  <a:pt x="79058" y="69532"/>
                                </a:cubicBezTo>
                                <a:cubicBezTo>
                                  <a:pt x="97155" y="79057"/>
                                  <a:pt x="107633"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3"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8" y="4763"/>
                                  <a:pt x="33338" y="0"/>
                                  <a:pt x="45720" y="0"/>
                                </a:cubicBezTo>
                                <a:lnTo>
                                  <a:pt x="68580" y="0"/>
                                </a:lnTo>
                                <a:cubicBezTo>
                                  <a:pt x="97155" y="0"/>
                                  <a:pt x="113347"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4561370" name="Freeform 514561370"/>
                        <wps:cNvSpPr/>
                        <wps:spPr>
                          <a:xfrm>
                            <a:off x="3287078"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995294" name="Freeform 227995294"/>
                        <wps:cNvSpPr/>
                        <wps:spPr>
                          <a:xfrm>
                            <a:off x="342519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4763" y="138113"/>
                                  <a:pt x="0" y="126683"/>
                                  <a:pt x="0" y="114300"/>
                                </a:cubicBezTo>
                                <a:lnTo>
                                  <a:pt x="0" y="45720"/>
                                </a:lnTo>
                                <a:cubicBezTo>
                                  <a:pt x="0" y="33338"/>
                                  <a:pt x="4763" y="22860"/>
                                  <a:pt x="13335" y="13335"/>
                                </a:cubicBezTo>
                                <a:cubicBezTo>
                                  <a:pt x="21908" y="3810"/>
                                  <a:pt x="33338" y="0"/>
                                  <a:pt x="45720" y="0"/>
                                </a:cubicBezTo>
                                <a:lnTo>
                                  <a:pt x="91440" y="0"/>
                                </a:lnTo>
                                <a:cubicBezTo>
                                  <a:pt x="103823" y="0"/>
                                  <a:pt x="114300" y="4763"/>
                                  <a:pt x="123825" y="13335"/>
                                </a:cubicBezTo>
                                <a:cubicBezTo>
                                  <a:pt x="132398"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8911323" name="Freeform 1518911323"/>
                        <wps:cNvSpPr/>
                        <wps:spPr>
                          <a:xfrm>
                            <a:off x="3609023" y="46673"/>
                            <a:ext cx="137159" cy="205739"/>
                          </a:xfrm>
                          <a:custGeom>
                            <a:avLst/>
                            <a:gdLst>
                              <a:gd name="connsiteX0" fmla="*/ 0 w 137159"/>
                              <a:gd name="connsiteY0" fmla="*/ 0 h 205739"/>
                              <a:gd name="connsiteX1" fmla="*/ 45720 w 137159"/>
                              <a:gd name="connsiteY1" fmla="*/ 0 h 205739"/>
                              <a:gd name="connsiteX2" fmla="*/ 45720 w 137159"/>
                              <a:gd name="connsiteY2" fmla="*/ 22860 h 205739"/>
                              <a:gd name="connsiteX3" fmla="*/ 51435 w 137159"/>
                              <a:gd name="connsiteY3" fmla="*/ 5715 h 205739"/>
                              <a:gd name="connsiteX4" fmla="*/ 68580 w 137159"/>
                              <a:gd name="connsiteY4" fmla="*/ 0 h 205739"/>
                              <a:gd name="connsiteX5" fmla="*/ 91440 w 137159"/>
                              <a:gd name="connsiteY5" fmla="*/ 0 h 205739"/>
                              <a:gd name="connsiteX6" fmla="*/ 123825 w 137159"/>
                              <a:gd name="connsiteY6" fmla="*/ 13335 h 205739"/>
                              <a:gd name="connsiteX7" fmla="*/ 137160 w 137159"/>
                              <a:gd name="connsiteY7" fmla="*/ 45720 h 205739"/>
                              <a:gd name="connsiteX8" fmla="*/ 137160 w 137159"/>
                              <a:gd name="connsiteY8" fmla="*/ 114300 h 205739"/>
                              <a:gd name="connsiteX9" fmla="*/ 123825 w 137159"/>
                              <a:gd name="connsiteY9" fmla="*/ 146685 h 205739"/>
                              <a:gd name="connsiteX10" fmla="*/ 91440 w 137159"/>
                              <a:gd name="connsiteY10" fmla="*/ 160020 h 205739"/>
                              <a:gd name="connsiteX11" fmla="*/ 45720 w 137159"/>
                              <a:gd name="connsiteY11" fmla="*/ 160020 h 205739"/>
                              <a:gd name="connsiteX12" fmla="*/ 45720 w 137159"/>
                              <a:gd name="connsiteY12" fmla="*/ 205740 h 205739"/>
                              <a:gd name="connsiteX13" fmla="*/ 0 w 137159"/>
                              <a:gd name="connsiteY13" fmla="*/ 205740 h 205739"/>
                              <a:gd name="connsiteX14" fmla="*/ 0 w 137159"/>
                              <a:gd name="connsiteY14" fmla="*/ 0 h 205739"/>
                              <a:gd name="connsiteX15" fmla="*/ 45720 w 137159"/>
                              <a:gd name="connsiteY15" fmla="*/ 138113 h 205739"/>
                              <a:gd name="connsiteX16" fmla="*/ 68580 w 137159"/>
                              <a:gd name="connsiteY16" fmla="*/ 138113 h 205739"/>
                              <a:gd name="connsiteX17" fmla="*/ 84772 w 137159"/>
                              <a:gd name="connsiteY17" fmla="*/ 131445 h 205739"/>
                              <a:gd name="connsiteX18" fmla="*/ 91440 w 137159"/>
                              <a:gd name="connsiteY18" fmla="*/ 115252 h 205739"/>
                              <a:gd name="connsiteX19" fmla="*/ 91440 w 137159"/>
                              <a:gd name="connsiteY19" fmla="*/ 46672 h 205739"/>
                              <a:gd name="connsiteX20" fmla="*/ 84772 w 137159"/>
                              <a:gd name="connsiteY20" fmla="*/ 30480 h 205739"/>
                              <a:gd name="connsiteX21" fmla="*/ 68580 w 137159"/>
                              <a:gd name="connsiteY21" fmla="*/ 23813 h 205739"/>
                              <a:gd name="connsiteX22" fmla="*/ 52388 w 137159"/>
                              <a:gd name="connsiteY22" fmla="*/ 30480 h 205739"/>
                              <a:gd name="connsiteX23" fmla="*/ 45720 w 137159"/>
                              <a:gd name="connsiteY23" fmla="*/ 46672 h 205739"/>
                              <a:gd name="connsiteX24" fmla="*/ 45720 w 137159"/>
                              <a:gd name="connsiteY24" fmla="*/ 138113 h 205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37159" h="205739">
                                <a:moveTo>
                                  <a:pt x="0" y="0"/>
                                </a:moveTo>
                                <a:lnTo>
                                  <a:pt x="45720" y="0"/>
                                </a:lnTo>
                                <a:lnTo>
                                  <a:pt x="45720" y="22860"/>
                                </a:lnTo>
                                <a:cubicBezTo>
                                  <a:pt x="45720" y="15240"/>
                                  <a:pt x="47625" y="9525"/>
                                  <a:pt x="51435" y="5715"/>
                                </a:cubicBezTo>
                                <a:cubicBezTo>
                                  <a:pt x="55245" y="1905"/>
                                  <a:pt x="60960" y="0"/>
                                  <a:pt x="68580" y="0"/>
                                </a:cubicBezTo>
                                <a:lnTo>
                                  <a:pt x="91440" y="0"/>
                                </a:lnTo>
                                <a:cubicBezTo>
                                  <a:pt x="103822" y="0"/>
                                  <a:pt x="114300" y="4763"/>
                                  <a:pt x="123825" y="13335"/>
                                </a:cubicBezTo>
                                <a:cubicBezTo>
                                  <a:pt x="132397" y="21907"/>
                                  <a:pt x="137160" y="33338"/>
                                  <a:pt x="137160" y="45720"/>
                                </a:cubicBezTo>
                                <a:lnTo>
                                  <a:pt x="137160" y="114300"/>
                                </a:lnTo>
                                <a:cubicBezTo>
                                  <a:pt x="137160" y="126682"/>
                                  <a:pt x="132397" y="138113"/>
                                  <a:pt x="123825" y="146685"/>
                                </a:cubicBezTo>
                                <a:cubicBezTo>
                                  <a:pt x="115253" y="155257"/>
                                  <a:pt x="103822" y="160020"/>
                                  <a:pt x="91440" y="160020"/>
                                </a:cubicBezTo>
                                <a:lnTo>
                                  <a:pt x="45720" y="160020"/>
                                </a:lnTo>
                                <a:lnTo>
                                  <a:pt x="45720" y="205740"/>
                                </a:lnTo>
                                <a:lnTo>
                                  <a:pt x="0" y="205740"/>
                                </a:lnTo>
                                <a:lnTo>
                                  <a:pt x="0" y="0"/>
                                </a:lnTo>
                                <a:close/>
                                <a:moveTo>
                                  <a:pt x="45720" y="138113"/>
                                </a:moveTo>
                                <a:lnTo>
                                  <a:pt x="68580" y="138113"/>
                                </a:lnTo>
                                <a:cubicBezTo>
                                  <a:pt x="75247" y="138113"/>
                                  <a:pt x="80963" y="136207"/>
                                  <a:pt x="84772" y="131445"/>
                                </a:cubicBezTo>
                                <a:cubicBezTo>
                                  <a:pt x="89535" y="126682"/>
                                  <a:pt x="91440" y="121920"/>
                                  <a:pt x="91440" y="115252"/>
                                </a:cubicBezTo>
                                <a:lnTo>
                                  <a:pt x="91440" y="46672"/>
                                </a:lnTo>
                                <a:cubicBezTo>
                                  <a:pt x="91440" y="40005"/>
                                  <a:pt x="89535" y="35242"/>
                                  <a:pt x="84772" y="30480"/>
                                </a:cubicBezTo>
                                <a:cubicBezTo>
                                  <a:pt x="80010" y="25717"/>
                                  <a:pt x="75247" y="23813"/>
                                  <a:pt x="68580" y="23813"/>
                                </a:cubicBezTo>
                                <a:cubicBezTo>
                                  <a:pt x="61913" y="23813"/>
                                  <a:pt x="57150" y="25717"/>
                                  <a:pt x="52388" y="30480"/>
                                </a:cubicBezTo>
                                <a:cubicBezTo>
                                  <a:pt x="47625" y="35242"/>
                                  <a:pt x="45720" y="40005"/>
                                  <a:pt x="45720" y="46672"/>
                                </a:cubicBezTo>
                                <a:lnTo>
                                  <a:pt x="45720" y="13811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7333291" name="Freeform 1417333291"/>
                        <wps:cNvSpPr/>
                        <wps:spPr>
                          <a:xfrm>
                            <a:off x="3793808" y="46673"/>
                            <a:ext cx="114300" cy="160972"/>
                          </a:xfrm>
                          <a:custGeom>
                            <a:avLst/>
                            <a:gdLst>
                              <a:gd name="connsiteX0" fmla="*/ 114300 w 114300"/>
                              <a:gd name="connsiteY0" fmla="*/ 45720 h 160972"/>
                              <a:gd name="connsiteX1" fmla="*/ 91440 w 114300"/>
                              <a:gd name="connsiteY1" fmla="*/ 45720 h 160972"/>
                              <a:gd name="connsiteX2" fmla="*/ 69532 w 114300"/>
                              <a:gd name="connsiteY2" fmla="*/ 22860 h 160972"/>
                              <a:gd name="connsiteX3" fmla="*/ 51435 w 114300"/>
                              <a:gd name="connsiteY3" fmla="*/ 27622 h 160972"/>
                              <a:gd name="connsiteX4" fmla="*/ 45720 w 114300"/>
                              <a:gd name="connsiteY4" fmla="*/ 41910 h 160972"/>
                              <a:gd name="connsiteX5" fmla="*/ 79057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2" y="22860"/>
                                </a:cubicBezTo>
                                <a:cubicBezTo>
                                  <a:pt x="60960" y="22860"/>
                                  <a:pt x="55245" y="24765"/>
                                  <a:pt x="51435" y="27622"/>
                                </a:cubicBezTo>
                                <a:cubicBezTo>
                                  <a:pt x="47625" y="30480"/>
                                  <a:pt x="45720" y="35242"/>
                                  <a:pt x="45720" y="41910"/>
                                </a:cubicBezTo>
                                <a:cubicBezTo>
                                  <a:pt x="45720" y="48577"/>
                                  <a:pt x="57150" y="58102"/>
                                  <a:pt x="79057" y="69532"/>
                                </a:cubicBezTo>
                                <a:cubicBezTo>
                                  <a:pt x="97155" y="79057"/>
                                  <a:pt x="107632"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2"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7" y="4763"/>
                                  <a:pt x="33338" y="0"/>
                                  <a:pt x="45720" y="0"/>
                                </a:cubicBezTo>
                                <a:lnTo>
                                  <a:pt x="68580" y="0"/>
                                </a:lnTo>
                                <a:cubicBezTo>
                                  <a:pt x="97155" y="0"/>
                                  <a:pt x="112395"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26F7EE3" id="Graphic 1" o:spid="_x0000_s1026" style="position:absolute;margin-left:12.9pt;margin-top:356.3pt;width:307.7pt;height:19.85pt;z-index:251767295;mso-position-vertical-relative:page" coordsize="39081,25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">
                <v:shape id="Freeform 2132915151" o:spid="_x0000_s1027" style="position:absolute;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3810,138113,,126683,,114300l,45720c,33338,4763,22860,13335,13335,22860,4763,33338,,45720,l91440,v12383,,22860,4763,32385,13335c133350,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903565601" o:spid="_x0000_s1028" style="position:absolute;left:1838;top:457;width:1381;height:1609;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" path="m92392,953r45721,l138113,82867v,21908,-7621,40005,-22861,55246c100013,153353,80963,160972,60008,160972l,160972,,,45720,r,138113l68580,138113v6668,,12383,-1906,16193,-6668c88583,126682,91440,120967,91440,115253r,-114300l92392,953xe" fillcolor="#231f20" stroked="f">
                  <v:stroke joinstyle="miter"/>
                  <v:path arrowok="t" o:connecttype="custom" o:connectlocs="92392,953;138113,953;138113,82867;115252,138113;60008,160972;0,160972;0,0;45720,0;45720,138113;68580,138113;84773,131445;91440,115253;91440,953" o:connectangles="0,0,0,0,0,0,0,0,0,0,0,0,0"/>
                </v:shape>
                <v:shape id="Freeform 1241490639" o:spid="_x0000_s1029" style="position:absolute;left:3686;top:476;width:1371;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" path="m91440,68580r,-22860c91440,39053,89535,34290,84773,29528,80010,24765,75248,22860,68580,22860r-22860,c32385,22860,24765,30480,22860,45720l,45720c3810,15240,19050,,45720,l91440,v12383,,22860,4763,32385,13335c133350,21908,137160,33338,137160,45720r,115253l91440,160973r,-22860c89535,153353,81915,160973,68580,160973r-22860,c33338,160973,21907,156210,13335,147638,3810,139065,,127635,,115253,,102870,4763,92393,13335,82868,22860,74295,33338,69533,45720,69533r45720,l91440,68580xm91440,91440r-22860,c61912,91440,57150,93345,52388,98108v-4763,4762,-6668,9525,-6668,16192c45720,120968,47625,125730,52388,130493v4762,4762,9524,6667,16192,6667c75248,137160,80962,135255,84773,130493v3809,-4763,6667,-10478,6667,-16193l91440,91440xe" fillcolor="#231f20" stroked="f">
                  <v:stroke joinstyle="miter"/>
                  <v:path arrowok="t" o:connecttype="custom" o:connectlocs="91440,68580;91440,45720;84773,29528;68580,22860;45720,22860;22860,45720;0,45720;45720,0;91440,0;123825,13335;137160,45720;137160,160973;91440,160973;91440,138113;68580,160973;45720,160973;13335,147638;0,115253;13335,82868;45720,69533;91440,69533;91440,91440;68580,91440;52388,98108;45720,114300;52388,130493;68580,137160;84773,130493;91440,114300;91440,91440" o:connectangles="0,0,0,0,0,0,0,0,0,0,0,0,0,0,0,0,0,0,0,0,0,0,0,0,0,0,0,0,0,0"/>
                </v:shape>
                <v:shape id="Freeform 765035406" o:spid="_x0000_s1030" style="position:absolute;left:5524;width:457;height:2076;visibility:visible;mso-wrap-style:square;v-text-anchor:middle" coordsize="45720,2076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" path="m,207645l,,45720,r,207645l,207645xe" fillcolor="#231f20" stroked="f">
                  <v:stroke joinstyle="miter"/>
                  <v:path arrowok="t" o:connecttype="custom" o:connectlocs="0,207645;0,0;45720,0;45720,207645;0,207645" o:connectangles="0,0,0,0,0"/>
                </v:shape>
                <v:shape id="Freeform 944098988" o:spid="_x0000_s1031" style="position:absolute;left:6457;top:466;width:1372;height:1610;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" path="m137160,r,160972l91440,160972r,-22859c89535,153352,81915,160972,68580,160972r-22860,c33338,160972,21908,156210,13335,147638,4763,139065,,127635,,115252l,,45720,r,115252c45720,121920,47625,126682,52388,131445v4762,4762,9525,6668,16192,6668c75247,138113,80963,136207,84772,131445v4763,-4763,6668,-10478,6668,-16193l91440,r45720,xe" fillcolor="#231f20" stroked="f">
                  <v:stroke joinstyle="miter"/>
                  <v:path arrowok="t" o:connecttype="custom" o:connectlocs="137160,0;137160,160972;91440,160972;91440,138113;68580,160972;45720,160972;13335,147638;0,115252;0,0;45720,0;45720,115252;52388,131445;68580,138113;84772,131445;91440,115252;91440,0;137160,0" o:connectangles="0,0,0,0,0,0,0,0,0,0,0,0,0,0,0,0,0"/>
                </v:shape>
                <v:shape id="Freeform 2003070520" o:spid="_x0000_s1032" style="position:absolute;left:8286;top:476;width:1372;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" path="m92392,68580r,-22860c92392,39053,90488,34290,85725,29528,80963,24765,76200,22860,69533,22860r-23813,c32385,22860,24765,30480,22860,45720l,45720c3810,15240,19050,,45720,l91440,v12383,,22860,4763,32385,13335c132398,21908,137160,33338,137160,45720r,115253l91440,160973r,-22860c89535,153353,81915,160973,68580,160973r-22860,c33338,160973,21908,156210,13335,147638,4763,139065,,127635,,115253,,102870,4763,92393,13335,82868,21908,73343,33338,69533,45720,69533r46672,l92392,68580xm92392,91440r-22859,c62865,91440,58103,93345,53340,98108v-4762,4762,-6667,9525,-6667,16192c46673,120968,48578,125730,53340,130493v4763,4762,9525,6667,16193,6667c76200,137160,81915,135255,85725,130493v4763,-4763,6667,-10478,6667,-16193l92392,91440xe" fillcolor="#231f20" stroked="f">
                  <v:stroke joinstyle="miter"/>
                  <v:path arrowok="t" o:connecttype="custom" o:connectlocs="92392,68580;92392,45720;85725,29528;69533,22860;45720,22860;22860,45720;0,45720;45720,0;91440,0;123825,13335;137160,45720;137160,160973;91440,160973;91440,138113;68580,160973;45720,160973;13335,147638;0,115253;13335,82868;45720,69533;92392,69533;92392,91440;69533,91440;53340,98108;46673,114300;53340,130493;69533,137160;85725,130493;92392,114300;92392,91440" o:connectangles="0,0,0,0,0,0,0,0,0,0,0,0,0,0,0,0,0,0,0,0,0,0,0,0,0,0,0,0,0,0"/>
                </v:shape>
                <v:shape id="Freeform 1823903489" o:spid="_x0000_s1033" style="position:absolute;left:10134;top:9;width:915;height:2067;visibility:visible;mso-wrap-style:square;v-text-anchor:middle" coordsize="91439,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" path="m22860,l68580,r,45720l91440,45720r,22860l68580,68580r,92392c68580,168593,71438,174308,76200,178118v4763,3810,9525,5715,13335,5715l91440,183833r,22860l68580,206693v-12383,,-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016629699" o:spid="_x0000_s1034" style="position:absolute;left:11506;top:9;width:457;height:2067;visibility:visible;mso-wrap-style:square;v-text-anchor:middle" coordsize="4572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" path="m,22860l,,45720,r,22860l,22860xm,206693l,45720r45720,l45720,206693,,206693xe" fillcolor="#231f20" stroked="f">
                  <v:stroke joinstyle="miter"/>
                  <v:path arrowok="t" o:connecttype="custom" o:connectlocs="0,22860;0,0;45720,0;45720,22860;0,22860;0,206693;0,45720;45720,45720;45720,206693;0,206693" o:connectangles="0,0,0,0,0,0,0,0,0,0"/>
                </v:shape>
                <v:shape id="Freeform 1856090726" o:spid="_x0000_s1035" style="position:absolute;left:12430;top:466;width:1371;height:1600;visibility:visible;mso-wrap-style:square;v-text-anchor:middle" coordsize="137160,1600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" path="m45720,l91440,v12383,,22860,4763,32385,13335c132398,21907,137160,33338,137160,45720r,68580c137160,126682,132398,138113,123825,146685v-8572,9525,-20002,13335,-32385,13335l45720,160020v-12382,,-23812,-4763,-32385,-13335c4763,138113,,126682,,114300l,45720c,33338,4763,22860,13335,13335,21908,3810,33338,,45720,xm45720,45720r,68580c45720,120967,47625,125730,52388,130492v4762,4763,9525,6668,16192,6668c75248,137160,80963,135255,84773,130492v4762,-4762,6667,-10477,6667,-16192l91440,45720v,-6668,-1905,-11430,-6667,-16193c80010,24765,75248,22860,68580,22860v-6667,,-11430,1905,-16192,6667c48578,34290,45720,40005,45720,45720xe" fillcolor="#231f20" stroked="f">
                  <v:stroke joinstyle="miter"/>
                  <v:path arrowok="t" o:connecttype="custom" o:connectlocs="45720,0;91440,0;123825,13335;137160,45720;137160,114300;123825,146685;91440,160020;45720,160020;13335,146685;0,114300;0,45720;13335,13335;45720,0;45720,45720;45720,114300;52388,130492;68580,137160;84773,130492;91440,114300;91440,45720;84773,29527;68580,22860;52388,29527;45720,45720" o:connectangles="0,0,0,0,0,0,0,0,0,0,0,0,0,0,0,0,0,0,0,0,0,0,0,0"/>
                </v:shape>
                <v:shape id="Freeform 7921841" o:spid="_x0000_s1036" style="position:absolute;left:14268;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" path="m,160972l,,45720,r,22860c46672,15240,48578,9525,53340,5715,57150,1905,62865,,69533,l92392,v12383,,22861,4763,32386,13335c133350,21907,138113,33338,138113,45720r,115252l92392,160972r,-115252c92392,39052,90488,34290,85725,29527,80963,24765,76200,22860,69533,22860v-6668,,-11430,1905,-16193,6667c48578,34290,46672,39052,46672,45720r,115252l,160972xe" fillcolor="#231f20" stroked="f">
                  <v:stroke joinstyle="miter"/>
                  <v:path arrowok="t" o:connecttype="custom" o:connectlocs="0,160972;0,0;45720,0;45720,22860;53340,5715;69533,0;92392,0;124778,13335;138113,45720;138113,160972;92392,160972;92392,45720;85725,29527;69533,22860;53340,29527;46672,45720;46672,160972;0,160972" o:connectangles="0,0,0,0,0,0,0,0,0,0,0,0,0,0,0,0,0,0"/>
                </v:shape>
                <v:shape id="Freeform 75012125" o:spid="_x0000_s1037" style="position:absolute;left:17116;top:476;width:1372;height:1609;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" path="m91440,68580r,-22860c91440,39053,89535,34290,84772,29528,80010,24765,75247,22860,68580,22860r-22860,c32385,22860,24765,30480,22860,45720l,45720c3810,15240,19050,,45720,l91440,v12382,,22860,4763,32385,13335c132397,21908,137160,33338,137160,45720r,115253l91440,160973r,-22860c89535,153353,81915,160973,68580,160973r-22860,c33338,160973,21908,156210,13335,147638,4763,139065,,127635,,115253,,102870,4763,92393,13335,82868,21908,73343,33338,69533,45720,69533r45720,l91440,68580xm91440,91440r-22860,c61913,91440,57150,93345,52388,98108v-4763,4762,-6668,9525,-6668,16192c45720,120968,47625,125730,52388,130493v4762,4762,9525,6667,16192,6667c75247,137160,80963,135255,84772,130493v4763,-4763,6668,-10478,6668,-16193l91440,91440xe" fillcolor="#231f20" stroked="f">
                  <v:stroke joinstyle="miter"/>
                  <v:path arrowok="t" o:connecttype="custom" o:connectlocs="91440,68580;91440,45720;84772,29528;68580,22860;45720,22860;22860,45720;0,45720;45720,0;91440,0;123825,13335;137160,45720;137160,160973;91440,160973;91440,138113;68580,160973;45720,160973;13335,147638;0,115253;13335,82868;45720,69533;91440,69533;91440,91440;68580,91440;52388,98108;45720,114300;52388,130493;68580,137160;84772,130493;91440,114300;91440,91440" o:connectangles="0,0,0,0,0,0,0,0,0,0,0,0,0,0,0,0,0,0,0,0,0,0,0,0,0,0,0,0,0,0"/>
                </v:shape>
                <v:shape id="Freeform 1898951736" o:spid="_x0000_s1038" style="position:absolute;left:18954;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" path="m,160972l,,45720,r,22860c46672,15240,48577,9525,53340,5715,57150,1905,62865,,69532,l92392,v12383,,22860,4763,32385,13335c133350,21907,138113,33338,138113,45720r,115252l92392,160972r,-115252c92392,39052,90488,34290,85725,29527,80963,24765,76200,22860,69532,22860v-6667,,-11430,1905,-16192,6667c48577,34290,46672,39052,46672,45720r,115252l,160972xe" fillcolor="#231f20" stroked="f">
                  <v:stroke joinstyle="miter"/>
                  <v:path arrowok="t" o:connecttype="custom" o:connectlocs="0,160972;0,0;45720,0;45720,22860;53340,5715;69532,0;92392,0;124777,13335;138113,45720;138113,160972;92392,160972;92392,45720;85725,29527;69532,22860;53340,29527;46672,45720;46672,160972;0,160972" o:connectangles="0,0,0,0,0,0,0,0,0,0,0,0,0,0,0,0,0,0"/>
                </v:shape>
                <v:shape id="Freeform 683076056" o:spid="_x0000_s1039" style="position:absolute;left:20802;top:19;width:1372;height:2057;visibility:visible;mso-wrap-style:square;v-text-anchor:middle" coordsize="137159,205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" path="m137160,205740r-45720,l91440,182880v-1905,15240,-9525,22860,-22860,22860l45720,205740v-12382,,-23813,-4762,-32385,-13335c4763,183832,,172403,,160020l,91440c,79057,4763,68580,13335,59055,21907,49530,33338,45720,45720,45720r45720,l91440,r45720,l137160,205740xm91440,67628r-22860,c61913,67628,57150,69532,52388,74295v-4763,4762,-6668,9525,-6668,16193l45720,159068v,6667,1905,11429,6668,16192c57150,180022,61913,181928,68580,181928v6667,,12383,-1906,16192,-6668c89535,170497,91440,164782,91440,159068r,-91440xe" fillcolor="#231f20" stroked="f">
                  <v:stroke joinstyle="miter"/>
                  <v:path arrowok="t" o:connecttype="custom" o:connectlocs="137160,205740;91440,205740;91440,182880;68580,205740;45720,205740;13335,192405;0,160020;0,91440;13335,59055;45720,45720;91440,45720;91440,0;137160,0;137160,205740;91440,67628;68580,67628;52388,74295;45720,90488;45720,159068;52388,175260;68580,181928;84772,175260;91440,159068;91440,67628" o:connectangles="0,0,0,0,0,0,0,0,0,0,0,0,0,0,0,0,0,0,0,0,0,0,0,0"/>
                </v:shape>
                <v:shape id="Freeform 1732192172" o:spid="_x0000_s1040" style="position:absolute;left:23441;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" path="m,160972l,,45720,r,22860c46673,15240,48578,9525,53340,5715,57150,1905,62865,,69533,l92393,v12382,,22860,4763,32385,13335c133350,21907,138113,33338,138113,45720r,115252l92393,160972r,-115252c92393,39052,90488,34290,85725,29527,80963,24765,76200,22860,69533,22860v-6668,,-11430,1905,-16193,6667c48578,34290,46673,39052,46673,45720r,115252l,160972xe" fillcolor="#231f20" stroked="f">
                  <v:stroke joinstyle="miter"/>
                  <v:path arrowok="t" o:connecttype="custom" o:connectlocs="0,160972;0,0;45720,0;45720,22860;53340,5715;69533,0;92393,0;124778,13335;138113,45720;138113,160972;92393,160972;92393,45720;85725,29527;69533,22860;53340,29527;46673,45720;46673,160972;0,160972" o:connectangles="0,0,0,0,0,0,0,0,0,0,0,0,0,0,0,0,0,0"/>
                </v:shape>
                <v:shape id="Freeform 1192058698" o:spid="_x0000_s1041" style="position:absolute;left:25279;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" path="m138113,91440r-92393,l45720,114300v,6668,1905,11430,6668,16193c57150,135255,61913,137160,68580,137160r22860,c106680,137160,114300,129540,114300,114300r22860,c133350,144780,118110,160020,91440,160020r-45720,c33338,160020,21907,155258,13335,146685,4763,138113,,126683,,114300l,45720c,33338,4763,22860,13335,13335,21907,3810,33338,,45720,l91440,v12382,,22860,4763,32385,13335c132397,21908,137160,33338,137160,45720r,45720l138113,91440xm45720,68580r45720,l91440,45720v,-6667,-1905,-11430,-6668,-16192c80010,24765,75247,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2,29528;68580,22860;52388,29528;45720,45720;45720,68580" o:connectangles="0,0,0,0,0,0,0,0,0,0,0,0,0,0,0,0,0,0,0,0,0,0,0,0,0,0,0"/>
                </v:shape>
                <v:shape id="Freeform 1560851798" o:spid="_x0000_s1042" style="position:absolute;left:27117;top:476;width:1372;height:1600;visibility:visible;mso-wrap-style:square;v-text-anchor:middle" coordsize="137159,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" path="m,160020l,125730c,112395,3810,101918,11430,94298,19050,86678,30480,81915,45720,80010,30480,78105,19050,73343,11430,65723,3810,58103,,47625,,34290l,,45720,r,45720c45720,52388,47625,58103,52388,61913v4762,4762,9525,6667,16192,6667c75247,68580,80963,66675,84772,61913v4763,-4763,6668,-9525,6668,-16193l91440,r45720,l137160,34290v,13335,-3810,23813,-11430,31433c118110,73343,106680,78105,91440,80010v15240,1905,26670,6668,34290,14288c133350,101918,137160,112395,137160,125730r,34290l91440,160020r,-45720c91440,107633,89535,102870,84772,98108,80010,93345,75247,91440,68580,91440v-6667,,-11430,1905,-16192,6668c47625,102870,45720,107633,45720,114300r,45720l,160020xe" fillcolor="#231f20" stroked="f">
                  <v:stroke joinstyle="miter"/>
                  <v:path arrowok="t" o:connecttype="custom" o:connectlocs="0,160020;0,125730;11430,94298;45720,80010;11430,65723;0,34290;0,0;45720,0;45720,45720;52388,61913;68580,68580;84772,61913;91440,45720;91440,0;137160,0;137160,34290;125730,65723;91440,80010;125730,94298;137160,125730;137160,160020;91440,160020;91440,114300;84772,98108;68580,91440;52388,98108;45720,114300;45720,160020;0,160020" o:connectangles="0,0,0,0,0,0,0,0,0,0,0,0,0,0,0,0,0,0,0,0,0,0,0,0,0,0,0,0,0"/>
                </v:shape>
                <v:shape id="Freeform 129803544" o:spid="_x0000_s1043" style="position:absolute;left:28965;top:9;width:914;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732838004" o:spid="_x0000_s1044" style="position:absolute;left:31261;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" path="m114300,45720r-22860,c89535,30480,81915,22860,69533,22860v-8573,,-14288,1905,-18098,4762c47625,30480,45720,35242,45720,41910v,6667,11430,16192,33338,27622c97155,79057,107633,87630,110490,94297v2857,6668,3810,13335,3810,20955c114300,127635,109538,139065,100965,147638v-8572,8572,-20002,13334,-32385,13334l45720,160972c15240,160972,,145732,,115252r22860,c24765,130492,31433,138113,44768,138113v8572,,14287,-1906,18097,-4763c66675,130492,68580,125730,68580,119063v,-6668,-11430,-15241,-33337,-27623c17145,81915,6668,73342,3810,66675,953,60007,,53340,,45720,,33338,4763,21907,13335,13335,21908,4763,33338,,45720,l68580,v28575,,44767,15240,45720,45720xe" fillcolor="#231f20" stroked="f">
                  <v:stroke joinstyle="miter"/>
                  <v:path arrowok="t" o:connecttype="custom" o:connectlocs="114300,45720;91440,45720;69533,22860;51435,27622;45720,41910;79058,69532;110490,94297;114300,115252;100965,147638;68580,160972;45720,160972;0,115252;22860,115252;44768,138113;62865,133350;68580,119063;35243,91440;3810,66675;0,45720;13335,13335;45720,0;68580,0;114300,45720" o:connectangles="0,0,0,0,0,0,0,0,0,0,0,0,0,0,0,0,0,0,0,0,0,0,0"/>
                </v:shape>
                <v:shape id="Freeform 514561370" o:spid="_x0000_s1045" style="position:absolute;left:32870;top:9;width:915;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27995294" o:spid="_x0000_s1046" style="position:absolute;left:34251;top:476;width:1382;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4763,138113,,126683,,114300l,45720c,33338,4763,22860,13335,13335,21908,3810,33338,,45720,l91440,v12383,,22860,4763,32385,13335c132398,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518911323" o:spid="_x0000_s1047" style="position:absolute;left:36090;top:466;width:1371;height:2058;visibility:visible;mso-wrap-style:square;v-text-anchor:middle" coordsize="137159,2057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" path="m,l45720,r,22860c45720,15240,47625,9525,51435,5715,55245,1905,60960,,68580,l91440,v12382,,22860,4763,32385,13335c132397,21907,137160,33338,137160,45720r,68580c137160,126682,132397,138113,123825,146685v-8572,8572,-20003,13335,-32385,13335l45720,160020r,45720l,205740,,xm45720,138113r22860,c75247,138113,80963,136207,84772,131445v4763,-4763,6668,-9525,6668,-16193l91440,46672v,-6667,-1905,-11430,-6668,-16192c80010,25717,75247,23813,68580,23813v-6667,,-11430,1904,-16192,6667c47625,35242,45720,40005,45720,46672r,91441xe" fillcolor="#231f20" stroked="f">
                  <v:stroke joinstyle="miter"/>
                  <v:path arrowok="t" o:connecttype="custom" o:connectlocs="0,0;45720,0;45720,22860;51435,5715;68580,0;91440,0;123825,13335;137160,45720;137160,114300;123825,146685;91440,160020;45720,160020;45720,205740;0,205740;0,0;45720,138113;68580,138113;84772,131445;91440,115252;91440,46672;84772,30480;68580,23813;52388,30480;45720,46672;45720,138113" o:connectangles="0,0,0,0,0,0,0,0,0,0,0,0,0,0,0,0,0,0,0,0,0,0,0,0,0"/>
                </v:shape>
                <v:shape id="Freeform 1417333291" o:spid="_x0000_s1048" style="position:absolute;left:37938;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" path="m114300,45720r-22860,c89535,30480,81915,22860,69532,22860v-8572,,-14287,1905,-18097,4762c47625,30480,45720,35242,45720,41910v,6667,11430,16192,33337,27622c97155,79057,107632,87630,110490,94297v2857,6668,3810,13335,3810,20955c114300,127635,109538,139065,100965,147638v-8572,8572,-20002,13334,-32385,13334l45720,160972c15240,160972,,145732,,115252r22860,c24765,130492,31432,138113,44768,138113v8572,,14287,-1906,18097,-4763c66675,130492,68580,125730,68580,119063v,-6668,-11430,-15241,-33337,-27623c17145,81915,6668,73342,3810,66675,953,60007,,53340,,45720,,33338,4763,21907,13335,13335,21907,4763,33338,,45720,l68580,v28575,,43815,15240,45720,45720xe" fillcolor="#231f20" stroked="f">
                  <v:stroke joinstyle="miter"/>
                  <v:path arrowok="t" o:connecttype="custom" o:connectlocs="114300,45720;91440,45720;69532,22860;51435,27622;45720,41910;79057,69532;110490,94297;114300,115252;100965,147638;68580,160972;45720,160972;0,115252;22860,115252;44768,138113;62865,133350;68580,119063;35243,91440;3810,66675;0,45720;13335,13335;45720,0;68580,0;114300,45720" o:connectangles="0,0,0,0,0,0,0,0,0,0,0,0,0,0,0,0,0,0,0,0,0,0,0"/>
                </v:shape>
                <w10:wrap anchory="page"/>
              </v:group>
            </w:pict>
          </mc:Fallback>
        </mc:AlternateContent>
      </w:r>
      <w:r w:rsidR="00DE6E55" w:rsidRPr="00A86120">
        <w:rPr>
          <w:noProof/>
          <w:sz w:val="18"/>
          <w:szCs w:val="21"/>
        </w:rPr>
        <mc:AlternateContent>
          <mc:Choice Requires="wps">
            <w:drawing>
              <wp:anchor distT="0" distB="0" distL="114300" distR="114300" simplePos="0" relativeHeight="251760127" behindDoc="1" locked="0" layoutInCell="1" allowOverlap="1" wp14:anchorId="4D026F2A" wp14:editId="075E7E13">
                <wp:simplePos x="0" y="0"/>
                <wp:positionH relativeFrom="column">
                  <wp:posOffset>29210</wp:posOffset>
                </wp:positionH>
                <wp:positionV relativeFrom="paragraph">
                  <wp:posOffset>4563745</wp:posOffset>
                </wp:positionV>
                <wp:extent cx="6238240" cy="1223645"/>
                <wp:effectExtent l="0" t="0" r="0" b="0"/>
                <wp:wrapNone/>
                <wp:docPr id="1238957089" name="Rectangle 1238957089"/>
                <wp:cNvGraphicFramePr/>
                <a:graphic xmlns:a="http://schemas.openxmlformats.org/drawingml/2006/main">
                  <a:graphicData uri="http://schemas.microsoft.com/office/word/2010/wordprocessingShape">
                    <wps:wsp>
                      <wps:cNvSpPr/>
                      <wps:spPr>
                        <a:xfrm>
                          <a:off x="0" y="0"/>
                          <a:ext cx="6238240" cy="12236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4771D" w14:textId="37436026" w:rsidR="00406BA1" w:rsidRPr="0044536E" w:rsidRDefault="00DE6E55" w:rsidP="0044536E">
                            <w:pPr>
                              <w:spacing w:after="120" w:line="276" w:lineRule="auto"/>
                              <w:rPr>
                                <w:color w:val="000000" w:themeColor="text1"/>
                                <w:sz w:val="22"/>
                              </w:rPr>
                            </w:pPr>
                            <w:r>
                              <w:rPr>
                                <w:color w:val="000000" w:themeColor="text1"/>
                                <w:sz w:val="22"/>
                              </w:rPr>
                              <w:t>“</w:t>
                            </w:r>
                            <w:r w:rsidR="0044536E" w:rsidRPr="0044536E">
                              <w:rPr>
                                <w:color w:val="000000" w:themeColor="text1"/>
                                <w:sz w:val="22"/>
                              </w:rPr>
                              <w:t>Following a productive quarter, Positive Charge has experienced significant user growth and positive feedback on its advanced charging stations. To further enhance our market presence, we're prioritizing expansion in high-demand areas, researching faster charging solutions, fine-tuning our marketing strategies for regions with slower adoption, and refining our feedback collection processes for better agility and responsiveness.</w:t>
                            </w:r>
                            <w:r>
                              <w:rPr>
                                <w:color w:val="000000" w:themeColor="text1"/>
                                <w:sz w:val="22"/>
                              </w:rPr>
                              <w:t>”</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26F2A" id="Rectangle 1238957089" o:spid="_x0000_s1031" style="position:absolute;margin-left:2.3pt;margin-top:359.35pt;width:491.2pt;height:96.35pt;z-index:-251556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" filled="f" stroked="f" strokeweight="1pt">
                <v:textbox inset="10.8pt">
                  <w:txbxContent>
                    <w:p w14:paraId="48A4771D" w14:textId="37436026" w:rsidR="00406BA1" w:rsidRPr="0044536E" w:rsidRDefault="00DE6E55" w:rsidP="0044536E">
                      <w:pPr>
                        <w:spacing w:after="120" w:line="276" w:lineRule="auto"/>
                        <w:rPr>
                          <w:color w:val="000000" w:themeColor="text1"/>
                          <w:sz w:val="22"/>
                        </w:rPr>
                      </w:pPr>
                      <w:r>
                        <w:rPr>
                          <w:color w:val="000000" w:themeColor="text1"/>
                          <w:sz w:val="22"/>
                        </w:rPr>
                        <w:t>“</w:t>
                      </w:r>
                      <w:r w:rsidR="0044536E" w:rsidRPr="0044536E">
                        <w:rPr>
                          <w:color w:val="000000" w:themeColor="text1"/>
                          <w:sz w:val="22"/>
                        </w:rPr>
                        <w:t>Following a productive quarter, Positive Charge has experienced significant user growth and positive feedback on its advanced charging stations. To further enhance our market presence, we're prioritizing expansion in high-demand areas, researching faster charging solutions, fine-tuning our marketing strategies for regions with slower adoption, and refining our feedback collection processes for better agility and responsiveness.</w:t>
                      </w:r>
                      <w:r>
                        <w:rPr>
                          <w:color w:val="000000" w:themeColor="text1"/>
                          <w:sz w:val="22"/>
                        </w:rPr>
                        <w:t>”</w:t>
                      </w:r>
                    </w:p>
                  </w:txbxContent>
                </v:textbox>
              </v:rect>
            </w:pict>
          </mc:Fallback>
        </mc:AlternateContent>
      </w:r>
      <w:r w:rsidR="003958CD" w:rsidRPr="00A86120">
        <w:rPr>
          <w:noProof/>
          <w:sz w:val="18"/>
          <w:szCs w:val="21"/>
        </w:rPr>
        <mc:AlternateContent>
          <mc:Choice Requires="wps">
            <w:drawing>
              <wp:anchor distT="0" distB="0" distL="114300" distR="114300" simplePos="0" relativeHeight="251759103" behindDoc="1" locked="0" layoutInCell="1" allowOverlap="1" wp14:anchorId="06086DD1" wp14:editId="78408DA9">
                <wp:simplePos x="0" y="0"/>
                <wp:positionH relativeFrom="column">
                  <wp:posOffset>0</wp:posOffset>
                </wp:positionH>
                <wp:positionV relativeFrom="paragraph">
                  <wp:posOffset>3488055</wp:posOffset>
                </wp:positionV>
                <wp:extent cx="9271635" cy="2661920"/>
                <wp:effectExtent l="0" t="0" r="0" b="5080"/>
                <wp:wrapNone/>
                <wp:docPr id="1289849602" name="Rectangle 1289849602"/>
                <wp:cNvGraphicFramePr/>
                <a:graphic xmlns:a="http://schemas.openxmlformats.org/drawingml/2006/main">
                  <a:graphicData uri="http://schemas.microsoft.com/office/word/2010/wordprocessingShape">
                    <wps:wsp>
                      <wps:cNvSpPr/>
                      <wps:spPr>
                        <a:xfrm>
                          <a:off x="0" y="0"/>
                          <a:ext cx="9271635" cy="2661920"/>
                        </a:xfrm>
                        <a:prstGeom prst="rect">
                          <a:avLst/>
                        </a:prstGeom>
                        <a:solidFill>
                          <a:srgbClr val="D3EA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30F42" id="Rectangle 1289849602" o:spid="_x0000_s1026" style="position:absolute;margin-left:0;margin-top:274.65pt;width:730.05pt;height:209.6pt;z-index:-251557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" fillcolor="#d3eae2" stroked="f" strokeweight="1pt"/>
            </w:pict>
          </mc:Fallback>
        </mc:AlternateContent>
      </w:r>
      <w:r w:rsidR="003958CD">
        <w:rPr>
          <w:noProof/>
          <w:sz w:val="18"/>
          <w:szCs w:val="21"/>
        </w:rPr>
        <mc:AlternateContent>
          <mc:Choice Requires="wpg">
            <w:drawing>
              <wp:anchor distT="0" distB="0" distL="114300" distR="114300" simplePos="0" relativeHeight="251761151" behindDoc="0" locked="0" layoutInCell="1" allowOverlap="1" wp14:anchorId="5D08C11F" wp14:editId="054D4B49">
                <wp:simplePos x="0" y="0"/>
                <wp:positionH relativeFrom="column">
                  <wp:posOffset>6736080</wp:posOffset>
                </wp:positionH>
                <wp:positionV relativeFrom="paragraph">
                  <wp:posOffset>3545840</wp:posOffset>
                </wp:positionV>
                <wp:extent cx="2479675" cy="2493010"/>
                <wp:effectExtent l="0" t="0" r="0" b="0"/>
                <wp:wrapNone/>
                <wp:docPr id="1314450932" name="Group 49"/>
                <wp:cNvGraphicFramePr/>
                <a:graphic xmlns:a="http://schemas.openxmlformats.org/drawingml/2006/main">
                  <a:graphicData uri="http://schemas.microsoft.com/office/word/2010/wordprocessingGroup">
                    <wpg:wgp>
                      <wpg:cNvGrpSpPr/>
                      <wpg:grpSpPr>
                        <a:xfrm>
                          <a:off x="0" y="0"/>
                          <a:ext cx="2479675" cy="2493010"/>
                          <a:chOff x="0" y="0"/>
                          <a:chExt cx="1554480" cy="1562735"/>
                        </a:xfrm>
                        <a:effectLst/>
                      </wpg:grpSpPr>
                      <wpg:grpSp>
                        <wpg:cNvPr id="21389002" name="Group 1"/>
                        <wpg:cNvGrpSpPr/>
                        <wpg:grpSpPr>
                          <a:xfrm>
                            <a:off x="0" y="0"/>
                            <a:ext cx="1554480" cy="1562735"/>
                            <a:chOff x="0" y="-9085"/>
                            <a:chExt cx="1679486" cy="1676997"/>
                          </a:xfrm>
                        </wpg:grpSpPr>
                        <wps:wsp>
                          <wps:cNvPr id="1209987387" name="Rectangle 1209987387"/>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607235" name="Rectangle 964607235"/>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704664" name="Rectangle 1339704664"/>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681123" name="Rectangle 1785681123"/>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1732105"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066271"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0916769"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248483"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32DCBE" id="Group 49" o:spid="_x0000_s1026" style="position:absolute;margin-left:530.4pt;margin-top:279.2pt;width:195.25pt;height:196.3pt;z-index:251761151;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">
                  <v:rect id="Rectangle 1209987387"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" fillcolor="#ffd966 [1943]" stroked="f" strokeweight="1pt"/>
                  <v:rect id="Rectangle 964607235"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" fillcolor="#d0ce66" stroked="f" strokeweight="1pt"/>
                  <v:rect id="Rectangle 1339704664"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" fillcolor="#ffe599 [1303]" stroked="f" strokeweight="1pt"/>
                  <v:rect id="Rectangle 1785681123"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3958CD" w:rsidRPr="00A86120">
        <w:rPr>
          <w:noProof/>
          <w:sz w:val="18"/>
          <w:szCs w:val="21"/>
        </w:rPr>
        <mc:AlternateContent>
          <mc:Choice Requires="wps">
            <w:drawing>
              <wp:anchor distT="0" distB="0" distL="114300" distR="114300" simplePos="0" relativeHeight="251766271" behindDoc="1" locked="0" layoutInCell="1" allowOverlap="1" wp14:anchorId="7846C517" wp14:editId="2EE7F26B">
                <wp:simplePos x="0" y="0"/>
                <wp:positionH relativeFrom="column">
                  <wp:posOffset>10160</wp:posOffset>
                </wp:positionH>
                <wp:positionV relativeFrom="paragraph">
                  <wp:posOffset>3896505</wp:posOffset>
                </wp:positionV>
                <wp:extent cx="6145530" cy="640080"/>
                <wp:effectExtent l="0" t="0" r="0" b="0"/>
                <wp:wrapNone/>
                <wp:docPr id="144649061" name="Rectangle 144649061"/>
                <wp:cNvGraphicFramePr/>
                <a:graphic xmlns:a="http://schemas.openxmlformats.org/drawingml/2006/main">
                  <a:graphicData uri="http://schemas.microsoft.com/office/word/2010/wordprocessingShape">
                    <wps:wsp>
                      <wps:cNvSpPr/>
                      <wps:spPr>
                        <a:xfrm>
                          <a:off x="0" y="0"/>
                          <a:ext cx="6145530"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C517" id="Rectangle 144649061" o:spid="_x0000_s1032" style="position:absolute;margin-left:.8pt;margin-top:306.8pt;width:483.9pt;height:50.4pt;z-index:-251550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" filled="f" stroked="f" strokeweight="1pt">
                <v:textbox inset="10.8pt">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580411" behindDoc="1" locked="0" layoutInCell="1" allowOverlap="1" wp14:anchorId="3B789566" wp14:editId="08736D6B">
                <wp:simplePos x="0" y="0"/>
                <wp:positionH relativeFrom="column">
                  <wp:posOffset>4699000</wp:posOffset>
                </wp:positionH>
                <wp:positionV relativeFrom="paragraph">
                  <wp:posOffset>-374015</wp:posOffset>
                </wp:positionV>
                <wp:extent cx="4572000" cy="3749040"/>
                <wp:effectExtent l="0" t="0" r="0" b="0"/>
                <wp:wrapNone/>
                <wp:docPr id="588174726" name="Rectangle 588174726"/>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FFDA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EE35" id="Rectangle 588174726" o:spid="_x0000_s1026" style="position:absolute;margin-left:370pt;margin-top:-29.45pt;width:5in;height:295.2pt;z-index:-2517360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" fillcolor="#ffda66" stroked="f" strokeweight="1pt"/>
            </w:pict>
          </mc:Fallback>
        </mc:AlternateContent>
      </w:r>
      <w:r w:rsidR="00406BA1" w:rsidRPr="00A86120">
        <w:rPr>
          <w:noProof/>
          <w:sz w:val="18"/>
          <w:szCs w:val="21"/>
        </w:rPr>
        <mc:AlternateContent>
          <mc:Choice Requires="wps">
            <w:drawing>
              <wp:anchor distT="0" distB="0" distL="114300" distR="114300" simplePos="0" relativeHeight="251581435" behindDoc="1" locked="0" layoutInCell="1" allowOverlap="1" wp14:anchorId="06046424" wp14:editId="6C80135B">
                <wp:simplePos x="0" y="0"/>
                <wp:positionH relativeFrom="column">
                  <wp:posOffset>0</wp:posOffset>
                </wp:positionH>
                <wp:positionV relativeFrom="paragraph">
                  <wp:posOffset>-374015</wp:posOffset>
                </wp:positionV>
                <wp:extent cx="4572000" cy="3749040"/>
                <wp:effectExtent l="0" t="0" r="0" b="0"/>
                <wp:wrapNone/>
                <wp:docPr id="1485322788" name="Rectangle 1485322788"/>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1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A3292" id="Rectangle 1485322788" o:spid="_x0000_s1026" style="position:absolute;margin-left:0;margin-top:-29.45pt;width:5in;height:295.2pt;z-index:-2517350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" fillcolor="#d1ce66" stroked="f" strokeweight="1pt"/>
            </w:pict>
          </mc:Fallback>
        </mc:AlternateContent>
      </w:r>
      <w:r w:rsidR="00406BA1" w:rsidRPr="00A86120">
        <w:rPr>
          <w:noProof/>
          <w:sz w:val="18"/>
          <w:szCs w:val="21"/>
        </w:rPr>
        <mc:AlternateContent>
          <mc:Choice Requires="wps">
            <w:drawing>
              <wp:anchor distT="0" distB="0" distL="114300" distR="114300" simplePos="0" relativeHeight="251751935" behindDoc="1" locked="0" layoutInCell="1" allowOverlap="1" wp14:anchorId="33351923" wp14:editId="3DC31829">
                <wp:simplePos x="0" y="0"/>
                <wp:positionH relativeFrom="column">
                  <wp:posOffset>10795</wp:posOffset>
                </wp:positionH>
                <wp:positionV relativeFrom="paragraph">
                  <wp:posOffset>635000</wp:posOffset>
                </wp:positionV>
                <wp:extent cx="4559935" cy="2707005"/>
                <wp:effectExtent l="0" t="0" r="0" b="0"/>
                <wp:wrapNone/>
                <wp:docPr id="2054723699" name="Rectangle 2054723699"/>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2E7C38"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Rising Demand: </w:t>
                            </w:r>
                            <w:r w:rsidRPr="0044536E">
                              <w:rPr>
                                <w:color w:val="000000" w:themeColor="text1"/>
                                <w:szCs w:val="20"/>
                              </w:rPr>
                              <w:t>The global shift toward EVs signifies a growing demand for charging infrastructure.</w:t>
                            </w:r>
                          </w:p>
                          <w:p w14:paraId="0D603462"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Partnerships: </w:t>
                            </w:r>
                            <w:r w:rsidRPr="0044536E">
                              <w:rPr>
                                <w:color w:val="000000" w:themeColor="text1"/>
                                <w:szCs w:val="20"/>
                              </w:rPr>
                              <w:t>Potential collaborations with businesses (like malls or restaurants) to install charging stations, offering mutual benefits.</w:t>
                            </w:r>
                          </w:p>
                          <w:p w14:paraId="3EC64461"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Innovation: </w:t>
                            </w:r>
                            <w:r w:rsidRPr="0044536E">
                              <w:rPr>
                                <w:color w:val="000000" w:themeColor="text1"/>
                                <w:szCs w:val="20"/>
                              </w:rPr>
                              <w:t>Development of faster charging technologies or green charging solutions powered by renewable energy.</w:t>
                            </w:r>
                          </w:p>
                          <w:p w14:paraId="573A2098" w14:textId="2F82E0CD" w:rsidR="0044536E" w:rsidRPr="0044536E" w:rsidRDefault="0044536E" w:rsidP="0044536E">
                            <w:pPr>
                              <w:spacing w:after="100" w:line="276" w:lineRule="auto"/>
                              <w:rPr>
                                <w:color w:val="000000" w:themeColor="text1"/>
                                <w:szCs w:val="20"/>
                              </w:rPr>
                            </w:pPr>
                            <w:r w:rsidRPr="0044536E">
                              <w:rPr>
                                <w:b/>
                                <w:color w:val="000000" w:themeColor="text1"/>
                                <w:szCs w:val="20"/>
                              </w:rPr>
                              <w:t>Expansion:</w:t>
                            </w:r>
                            <w:r w:rsidRPr="0044536E">
                              <w:rPr>
                                <w:color w:val="000000" w:themeColor="text1"/>
                                <w:szCs w:val="20"/>
                              </w:rPr>
                              <w:t xml:space="preserve"> Penetrating underserved markets or regions with limited EV</w:t>
                            </w:r>
                            <w:r w:rsidR="00DE6E55">
                              <w:rPr>
                                <w:color w:val="000000" w:themeColor="text1"/>
                                <w:szCs w:val="20"/>
                              </w:rPr>
                              <w:t>-</w:t>
                            </w:r>
                            <w:r w:rsidRPr="0044536E">
                              <w:rPr>
                                <w:color w:val="000000" w:themeColor="text1"/>
                                <w:szCs w:val="20"/>
                              </w:rPr>
                              <w:t>charging options.</w:t>
                            </w:r>
                          </w:p>
                          <w:p w14:paraId="36786E7E" w14:textId="632060AC" w:rsidR="00406BA1" w:rsidRPr="0044536E" w:rsidRDefault="0044536E" w:rsidP="0044536E">
                            <w:pPr>
                              <w:spacing w:after="100" w:line="276" w:lineRule="auto"/>
                              <w:rPr>
                                <w:color w:val="000000" w:themeColor="text1"/>
                                <w:szCs w:val="20"/>
                              </w:rPr>
                            </w:pPr>
                            <w:r w:rsidRPr="0044536E">
                              <w:rPr>
                                <w:b/>
                                <w:color w:val="000000" w:themeColor="text1"/>
                                <w:szCs w:val="20"/>
                              </w:rPr>
                              <w:t xml:space="preserve">Government Incentives: </w:t>
                            </w:r>
                            <w:r w:rsidRPr="0044536E">
                              <w:rPr>
                                <w:color w:val="000000" w:themeColor="text1"/>
                                <w:szCs w:val="20"/>
                              </w:rPr>
                              <w:t>Leveraging tax breaks or grants meant for green initiatives or infrastructure development.</w:t>
                            </w:r>
                            <w:r>
                              <w:rPr>
                                <w:color w:val="000000" w:themeColor="text1"/>
                                <w:szCs w:val="20"/>
                              </w:rPr>
                              <w:t xml:space="preserve">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51923" id="Rectangle 2054723699" o:spid="_x0000_s1033" style="position:absolute;margin-left:.85pt;margin-top:50pt;width:359.05pt;height:213.15pt;z-index:-251564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" filled="f" stroked="f" strokeweight="1pt">
                <v:textbox inset="10.8pt">
                  <w:txbxContent>
                    <w:p w14:paraId="372E7C38"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Rising Demand: </w:t>
                      </w:r>
                      <w:r w:rsidRPr="0044536E">
                        <w:rPr>
                          <w:color w:val="000000" w:themeColor="text1"/>
                          <w:szCs w:val="20"/>
                        </w:rPr>
                        <w:t>The global shift toward EVs signifies a growing demand for charging infrastructure.</w:t>
                      </w:r>
                    </w:p>
                    <w:p w14:paraId="0D603462"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Partnerships: </w:t>
                      </w:r>
                      <w:r w:rsidRPr="0044536E">
                        <w:rPr>
                          <w:color w:val="000000" w:themeColor="text1"/>
                          <w:szCs w:val="20"/>
                        </w:rPr>
                        <w:t>Potential collaborations with businesses (like malls or restaurants) to install charging stations, offering mutual benefits.</w:t>
                      </w:r>
                    </w:p>
                    <w:p w14:paraId="3EC64461"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Innovation: </w:t>
                      </w:r>
                      <w:r w:rsidRPr="0044536E">
                        <w:rPr>
                          <w:color w:val="000000" w:themeColor="text1"/>
                          <w:szCs w:val="20"/>
                        </w:rPr>
                        <w:t>Development of faster charging technologies or green charging solutions powered by renewable energy.</w:t>
                      </w:r>
                    </w:p>
                    <w:p w14:paraId="573A2098" w14:textId="2F82E0CD" w:rsidR="0044536E" w:rsidRPr="0044536E" w:rsidRDefault="0044536E" w:rsidP="0044536E">
                      <w:pPr>
                        <w:spacing w:after="100" w:line="276" w:lineRule="auto"/>
                        <w:rPr>
                          <w:color w:val="000000" w:themeColor="text1"/>
                          <w:szCs w:val="20"/>
                        </w:rPr>
                      </w:pPr>
                      <w:r w:rsidRPr="0044536E">
                        <w:rPr>
                          <w:b/>
                          <w:color w:val="000000" w:themeColor="text1"/>
                          <w:szCs w:val="20"/>
                        </w:rPr>
                        <w:t>Expansion:</w:t>
                      </w:r>
                      <w:r w:rsidRPr="0044536E">
                        <w:rPr>
                          <w:color w:val="000000" w:themeColor="text1"/>
                          <w:szCs w:val="20"/>
                        </w:rPr>
                        <w:t xml:space="preserve"> Penetrating underserved markets or regions with limited EV</w:t>
                      </w:r>
                      <w:r w:rsidR="00DE6E55">
                        <w:rPr>
                          <w:color w:val="000000" w:themeColor="text1"/>
                          <w:szCs w:val="20"/>
                        </w:rPr>
                        <w:t>-</w:t>
                      </w:r>
                      <w:r w:rsidRPr="0044536E">
                        <w:rPr>
                          <w:color w:val="000000" w:themeColor="text1"/>
                          <w:szCs w:val="20"/>
                        </w:rPr>
                        <w:t>charging options.</w:t>
                      </w:r>
                    </w:p>
                    <w:p w14:paraId="36786E7E" w14:textId="632060AC" w:rsidR="00406BA1" w:rsidRPr="0044536E" w:rsidRDefault="0044536E" w:rsidP="0044536E">
                      <w:pPr>
                        <w:spacing w:after="100" w:line="276" w:lineRule="auto"/>
                        <w:rPr>
                          <w:color w:val="000000" w:themeColor="text1"/>
                          <w:szCs w:val="20"/>
                        </w:rPr>
                      </w:pPr>
                      <w:r w:rsidRPr="0044536E">
                        <w:rPr>
                          <w:b/>
                          <w:color w:val="000000" w:themeColor="text1"/>
                          <w:szCs w:val="20"/>
                        </w:rPr>
                        <w:t xml:space="preserve">Government Incentives: </w:t>
                      </w:r>
                      <w:r w:rsidRPr="0044536E">
                        <w:rPr>
                          <w:color w:val="000000" w:themeColor="text1"/>
                          <w:szCs w:val="20"/>
                        </w:rPr>
                        <w:t>Leveraging tax breaks or grants meant for green initiatives or infrastructure development.</w:t>
                      </w:r>
                      <w:r>
                        <w:rPr>
                          <w:color w:val="000000" w:themeColor="text1"/>
                          <w:szCs w:val="20"/>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5007" behindDoc="1" locked="0" layoutInCell="1" allowOverlap="1" wp14:anchorId="224CA35D" wp14:editId="7169507D">
                <wp:simplePos x="0" y="0"/>
                <wp:positionH relativeFrom="column">
                  <wp:posOffset>4696460</wp:posOffset>
                </wp:positionH>
                <wp:positionV relativeFrom="paragraph">
                  <wp:posOffset>635000</wp:posOffset>
                </wp:positionV>
                <wp:extent cx="4559935" cy="2707005"/>
                <wp:effectExtent l="0" t="0" r="0" b="0"/>
                <wp:wrapNone/>
                <wp:docPr id="289130875" name="Rectangle 28913087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FC3EC3" w14:textId="25CE6E05" w:rsidR="0044536E" w:rsidRPr="0044536E" w:rsidRDefault="0044536E" w:rsidP="0044536E">
                            <w:pPr>
                              <w:spacing w:after="100" w:line="276" w:lineRule="auto"/>
                              <w:rPr>
                                <w:color w:val="000000" w:themeColor="text1"/>
                                <w:szCs w:val="20"/>
                              </w:rPr>
                            </w:pPr>
                            <w:r w:rsidRPr="0044536E">
                              <w:rPr>
                                <w:b/>
                                <w:color w:val="000000" w:themeColor="text1"/>
                                <w:szCs w:val="20"/>
                              </w:rPr>
                              <w:t>Competition:</w:t>
                            </w:r>
                            <w:r w:rsidRPr="0044536E">
                              <w:rPr>
                                <w:color w:val="000000" w:themeColor="text1"/>
                                <w:szCs w:val="20"/>
                              </w:rPr>
                              <w:t xml:space="preserve"> </w:t>
                            </w:r>
                            <w:r w:rsidR="00DE6E55">
                              <w:rPr>
                                <w:color w:val="000000" w:themeColor="text1"/>
                                <w:szCs w:val="20"/>
                              </w:rPr>
                              <w:t>N</w:t>
                            </w:r>
                            <w:r w:rsidRPr="0044536E">
                              <w:rPr>
                                <w:color w:val="000000" w:themeColor="text1"/>
                                <w:szCs w:val="20"/>
                              </w:rPr>
                              <w:t>ew EV-charging companies or established players expanding their networks.</w:t>
                            </w:r>
                          </w:p>
                          <w:p w14:paraId="4700BB72" w14:textId="17A4A4EB"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Technological Advancements: </w:t>
                            </w:r>
                            <w:r w:rsidRPr="0044536E">
                              <w:rPr>
                                <w:color w:val="000000" w:themeColor="text1"/>
                                <w:szCs w:val="20"/>
                              </w:rPr>
                              <w:t>Rapid changes in EV</w:t>
                            </w:r>
                            <w:r w:rsidR="00DE6E55">
                              <w:rPr>
                                <w:color w:val="000000" w:themeColor="text1"/>
                                <w:szCs w:val="20"/>
                              </w:rPr>
                              <w:t>-</w:t>
                            </w:r>
                            <w:r w:rsidRPr="0044536E">
                              <w:rPr>
                                <w:color w:val="000000" w:themeColor="text1"/>
                                <w:szCs w:val="20"/>
                              </w:rPr>
                              <w:t>charging technology may render existing stations obsolete.</w:t>
                            </w:r>
                          </w:p>
                          <w:p w14:paraId="0223E0F4"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Regulatory Changes: </w:t>
                            </w:r>
                            <w:r w:rsidRPr="0044536E">
                              <w:rPr>
                                <w:color w:val="000000" w:themeColor="text1"/>
                                <w:szCs w:val="20"/>
                              </w:rPr>
                              <w:t>Potential legal or regulatory constraints related to EV infrastructure or energy consumption.</w:t>
                            </w:r>
                          </w:p>
                          <w:p w14:paraId="3579B0A1"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Infrastructure Limitations: </w:t>
                            </w:r>
                            <w:r w:rsidRPr="0044536E">
                              <w:rPr>
                                <w:color w:val="000000" w:themeColor="text1"/>
                                <w:szCs w:val="20"/>
                              </w:rPr>
                              <w:t>Constraints in power grids or local infrastructure could hinder expansion.</w:t>
                            </w:r>
                          </w:p>
                          <w:p w14:paraId="1879EEFA" w14:textId="76C83ADA"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Economic Fluctuations: </w:t>
                            </w:r>
                            <w:r w:rsidRPr="0044536E">
                              <w:rPr>
                                <w:color w:val="000000" w:themeColor="text1"/>
                                <w:szCs w:val="20"/>
                              </w:rPr>
                              <w:t>Economic downturns might slow the growth of the EV market, impacting charging demand.</w:t>
                            </w:r>
                            <w:r w:rsidR="003958CD">
                              <w:rPr>
                                <w:color w:val="000000" w:themeColor="text1"/>
                                <w:szCs w:val="20"/>
                              </w:rPr>
                              <w:t xml:space="preserve">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CA35D" id="Rectangle 289130875" o:spid="_x0000_s1034" style="position:absolute;margin-left:369.8pt;margin-top:50pt;width:359.05pt;height:213.15pt;z-index:-251561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" filled="f" stroked="f" strokeweight="1pt">
                <v:textbox inset="10.8pt">
                  <w:txbxContent>
                    <w:p w14:paraId="6BFC3EC3" w14:textId="25CE6E05" w:rsidR="0044536E" w:rsidRPr="0044536E" w:rsidRDefault="0044536E" w:rsidP="0044536E">
                      <w:pPr>
                        <w:spacing w:after="100" w:line="276" w:lineRule="auto"/>
                        <w:rPr>
                          <w:color w:val="000000" w:themeColor="text1"/>
                          <w:szCs w:val="20"/>
                        </w:rPr>
                      </w:pPr>
                      <w:r w:rsidRPr="0044536E">
                        <w:rPr>
                          <w:b/>
                          <w:color w:val="000000" w:themeColor="text1"/>
                          <w:szCs w:val="20"/>
                        </w:rPr>
                        <w:t>Competition:</w:t>
                      </w:r>
                      <w:r w:rsidRPr="0044536E">
                        <w:rPr>
                          <w:color w:val="000000" w:themeColor="text1"/>
                          <w:szCs w:val="20"/>
                        </w:rPr>
                        <w:t xml:space="preserve"> </w:t>
                      </w:r>
                      <w:r w:rsidR="00DE6E55">
                        <w:rPr>
                          <w:color w:val="000000" w:themeColor="text1"/>
                          <w:szCs w:val="20"/>
                        </w:rPr>
                        <w:t>N</w:t>
                      </w:r>
                      <w:r w:rsidRPr="0044536E">
                        <w:rPr>
                          <w:color w:val="000000" w:themeColor="text1"/>
                          <w:szCs w:val="20"/>
                        </w:rPr>
                        <w:t>ew EV-charging companies or established players expanding their networks.</w:t>
                      </w:r>
                    </w:p>
                    <w:p w14:paraId="4700BB72" w14:textId="17A4A4EB"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Technological Advancements: </w:t>
                      </w:r>
                      <w:r w:rsidRPr="0044536E">
                        <w:rPr>
                          <w:color w:val="000000" w:themeColor="text1"/>
                          <w:szCs w:val="20"/>
                        </w:rPr>
                        <w:t>Rapid changes in EV</w:t>
                      </w:r>
                      <w:r w:rsidR="00DE6E55">
                        <w:rPr>
                          <w:color w:val="000000" w:themeColor="text1"/>
                          <w:szCs w:val="20"/>
                        </w:rPr>
                        <w:t>-</w:t>
                      </w:r>
                      <w:r w:rsidRPr="0044536E">
                        <w:rPr>
                          <w:color w:val="000000" w:themeColor="text1"/>
                          <w:szCs w:val="20"/>
                        </w:rPr>
                        <w:t>charging technology may render existing stations obsolete.</w:t>
                      </w:r>
                    </w:p>
                    <w:p w14:paraId="0223E0F4"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Regulatory Changes: </w:t>
                      </w:r>
                      <w:r w:rsidRPr="0044536E">
                        <w:rPr>
                          <w:color w:val="000000" w:themeColor="text1"/>
                          <w:szCs w:val="20"/>
                        </w:rPr>
                        <w:t>Potential legal or regulatory constraints related to EV infrastructure or energy consumption.</w:t>
                      </w:r>
                    </w:p>
                    <w:p w14:paraId="3579B0A1" w14:textId="77777777"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Infrastructure Limitations: </w:t>
                      </w:r>
                      <w:r w:rsidRPr="0044536E">
                        <w:rPr>
                          <w:color w:val="000000" w:themeColor="text1"/>
                          <w:szCs w:val="20"/>
                        </w:rPr>
                        <w:t>Constraints in power grids or local infrastructure could hinder expansion.</w:t>
                      </w:r>
                    </w:p>
                    <w:p w14:paraId="1879EEFA" w14:textId="76C83ADA" w:rsidR="0044536E" w:rsidRPr="0044536E" w:rsidRDefault="0044536E" w:rsidP="0044536E">
                      <w:pPr>
                        <w:spacing w:after="100" w:line="276" w:lineRule="auto"/>
                        <w:rPr>
                          <w:color w:val="000000" w:themeColor="text1"/>
                          <w:szCs w:val="20"/>
                        </w:rPr>
                      </w:pPr>
                      <w:r w:rsidRPr="0044536E">
                        <w:rPr>
                          <w:b/>
                          <w:color w:val="000000" w:themeColor="text1"/>
                          <w:szCs w:val="20"/>
                        </w:rPr>
                        <w:t xml:space="preserve">Economic Fluctuations: </w:t>
                      </w:r>
                      <w:r w:rsidRPr="0044536E">
                        <w:rPr>
                          <w:color w:val="000000" w:themeColor="text1"/>
                          <w:szCs w:val="20"/>
                        </w:rPr>
                        <w:t>Economic downturns might slow the growth of the EV market, impacting charging demand.</w:t>
                      </w:r>
                      <w:r w:rsidR="003958CD">
                        <w:rPr>
                          <w:color w:val="000000" w:themeColor="text1"/>
                          <w:szCs w:val="20"/>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6031" behindDoc="1" locked="0" layoutInCell="1" allowOverlap="1" wp14:anchorId="0A19AFC1" wp14:editId="4FDC66FC">
                <wp:simplePos x="0" y="0"/>
                <wp:positionH relativeFrom="column">
                  <wp:posOffset>635</wp:posOffset>
                </wp:positionH>
                <wp:positionV relativeFrom="paragraph">
                  <wp:posOffset>1905</wp:posOffset>
                </wp:positionV>
                <wp:extent cx="4559935" cy="640080"/>
                <wp:effectExtent l="0" t="0" r="0" b="0"/>
                <wp:wrapNone/>
                <wp:docPr id="745756526" name="Rectangle 745756526"/>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9AFC1" id="Rectangle 745756526" o:spid="_x0000_s1035" style="position:absolute;margin-left:.05pt;margin-top:.15pt;width:359.05pt;height:50.4pt;z-index:-2515604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" filled="f" stroked="f" strokeweight="1pt">
                <v:textbox inset="10.8pt">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757055" behindDoc="1" locked="0" layoutInCell="1" allowOverlap="1" wp14:anchorId="1B5F265C" wp14:editId="5567B86C">
                <wp:simplePos x="0" y="0"/>
                <wp:positionH relativeFrom="column">
                  <wp:posOffset>4686300</wp:posOffset>
                </wp:positionH>
                <wp:positionV relativeFrom="paragraph">
                  <wp:posOffset>1905</wp:posOffset>
                </wp:positionV>
                <wp:extent cx="4559935" cy="640080"/>
                <wp:effectExtent l="0" t="0" r="0" b="0"/>
                <wp:wrapNone/>
                <wp:docPr id="419442648" name="Rectangle 419442648"/>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F265C" id="Rectangle 419442648" o:spid="_x0000_s1036" style="position:absolute;margin-left:369pt;margin-top:.15pt;width:359.05pt;height:50.4pt;z-index:-251559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" filled="f" stroked="f" strokeweight="1pt">
                <v:textbox inset="10.8pt">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v:textbox>
              </v:rect>
            </w:pict>
          </mc:Fallback>
        </mc:AlternateContent>
      </w:r>
    </w:p>
    <w:p w14:paraId="32F80861" w14:textId="79E27E00"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242A91F3" w:rsidR="004F3950" w:rsidRPr="00A64F9A" w:rsidRDefault="004F3950" w:rsidP="004C1201"/>
          <w:p w14:paraId="731FCD9B" w14:textId="441FA71A"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2A95A0A3" w:rsidR="00A64F9A" w:rsidRDefault="00A64F9A" w:rsidP="00C805C2">
      <w:pPr>
        <w:spacing w:line="240" w:lineRule="auto"/>
        <w:rPr>
          <w:szCs w:val="20"/>
        </w:rPr>
      </w:pPr>
    </w:p>
    <w:p w14:paraId="4978AD12" w14:textId="49B3191E" w:rsidR="00406BA1" w:rsidRDefault="00406BA1" w:rsidP="00C805C2">
      <w:pPr>
        <w:spacing w:line="240" w:lineRule="auto"/>
        <w:rPr>
          <w:szCs w:val="20"/>
        </w:rPr>
      </w:pPr>
    </w:p>
    <w:p w14:paraId="6F76B050" w14:textId="4CAF7285" w:rsidR="006B518F" w:rsidRPr="00C805C2" w:rsidRDefault="006B518F" w:rsidP="00C805C2">
      <w:pPr>
        <w:spacing w:line="240" w:lineRule="auto"/>
        <w:rPr>
          <w:szCs w:val="20"/>
        </w:rPr>
      </w:pPr>
    </w:p>
    <w:sectPr w:rsidR="006B518F"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29A6" w14:textId="77777777" w:rsidR="00C51EFE" w:rsidRDefault="00C51EFE" w:rsidP="00480F66">
      <w:pPr>
        <w:spacing w:after="0" w:line="240" w:lineRule="auto"/>
      </w:pPr>
      <w:r>
        <w:separator/>
      </w:r>
    </w:p>
  </w:endnote>
  <w:endnote w:type="continuationSeparator" w:id="0">
    <w:p w14:paraId="05CE0CA6" w14:textId="77777777" w:rsidR="00C51EFE" w:rsidRDefault="00C51EF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2C22" w14:textId="77777777" w:rsidR="00C51EFE" w:rsidRDefault="00C51EFE" w:rsidP="00480F66">
      <w:pPr>
        <w:spacing w:after="0" w:line="240" w:lineRule="auto"/>
      </w:pPr>
      <w:r>
        <w:separator/>
      </w:r>
    </w:p>
  </w:footnote>
  <w:footnote w:type="continuationSeparator" w:id="0">
    <w:p w14:paraId="320EB313" w14:textId="77777777" w:rsidR="00C51EFE" w:rsidRDefault="00C51EF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E46F7"/>
    <w:multiLevelType w:val="multilevel"/>
    <w:tmpl w:val="44B42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90E9E"/>
    <w:multiLevelType w:val="multilevel"/>
    <w:tmpl w:val="CFD4A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02DA7"/>
    <w:multiLevelType w:val="multilevel"/>
    <w:tmpl w:val="4D647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8F1CDD"/>
    <w:multiLevelType w:val="hybridMultilevel"/>
    <w:tmpl w:val="264695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63ABD"/>
    <w:multiLevelType w:val="multilevel"/>
    <w:tmpl w:val="2DDC9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271F43"/>
    <w:multiLevelType w:val="hybridMultilevel"/>
    <w:tmpl w:val="3646722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0"/>
  </w:num>
  <w:num w:numId="2" w16cid:durableId="272906003">
    <w:abstractNumId w:val="6"/>
  </w:num>
  <w:num w:numId="3" w16cid:durableId="1257903489">
    <w:abstractNumId w:val="4"/>
  </w:num>
  <w:num w:numId="4" w16cid:durableId="2108035108">
    <w:abstractNumId w:val="19"/>
  </w:num>
  <w:num w:numId="5" w16cid:durableId="1579290143">
    <w:abstractNumId w:val="21"/>
  </w:num>
  <w:num w:numId="6" w16cid:durableId="1609969353">
    <w:abstractNumId w:val="18"/>
  </w:num>
  <w:num w:numId="7" w16cid:durableId="169102384">
    <w:abstractNumId w:val="17"/>
  </w:num>
  <w:num w:numId="8" w16cid:durableId="1849326077">
    <w:abstractNumId w:val="9"/>
  </w:num>
  <w:num w:numId="9" w16cid:durableId="706180830">
    <w:abstractNumId w:val="12"/>
  </w:num>
  <w:num w:numId="10" w16cid:durableId="612519124">
    <w:abstractNumId w:val="22"/>
  </w:num>
  <w:num w:numId="11" w16cid:durableId="1834031096">
    <w:abstractNumId w:val="20"/>
  </w:num>
  <w:num w:numId="12" w16cid:durableId="1035542164">
    <w:abstractNumId w:val="7"/>
  </w:num>
  <w:num w:numId="13" w16cid:durableId="2057310269">
    <w:abstractNumId w:val="0"/>
  </w:num>
  <w:num w:numId="14" w16cid:durableId="771976355">
    <w:abstractNumId w:val="2"/>
  </w:num>
  <w:num w:numId="15" w16cid:durableId="494683762">
    <w:abstractNumId w:val="11"/>
  </w:num>
  <w:num w:numId="16" w16cid:durableId="1121535434">
    <w:abstractNumId w:val="8"/>
  </w:num>
  <w:num w:numId="17" w16cid:durableId="1355885166">
    <w:abstractNumId w:val="1"/>
  </w:num>
  <w:num w:numId="18" w16cid:durableId="234556717">
    <w:abstractNumId w:val="16"/>
  </w:num>
  <w:num w:numId="19" w16cid:durableId="1417894532">
    <w:abstractNumId w:val="14"/>
  </w:num>
  <w:num w:numId="20" w16cid:durableId="925579828">
    <w:abstractNumId w:val="15"/>
  </w:num>
  <w:num w:numId="21" w16cid:durableId="1591425596">
    <w:abstractNumId w:val="13"/>
  </w:num>
  <w:num w:numId="22" w16cid:durableId="1248811205">
    <w:abstractNumId w:val="5"/>
  </w:num>
  <w:num w:numId="23" w16cid:durableId="123215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A5743"/>
    <w:rsid w:val="000B7461"/>
    <w:rsid w:val="000C7A8B"/>
    <w:rsid w:val="000E13F9"/>
    <w:rsid w:val="000E504A"/>
    <w:rsid w:val="000F1C6A"/>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420F8"/>
    <w:rsid w:val="00250EF4"/>
    <w:rsid w:val="00262670"/>
    <w:rsid w:val="00274428"/>
    <w:rsid w:val="002755BB"/>
    <w:rsid w:val="0027725D"/>
    <w:rsid w:val="00281ABE"/>
    <w:rsid w:val="00286814"/>
    <w:rsid w:val="00291275"/>
    <w:rsid w:val="00296685"/>
    <w:rsid w:val="002B385A"/>
    <w:rsid w:val="002B39BC"/>
    <w:rsid w:val="002C4A4B"/>
    <w:rsid w:val="002D5E3D"/>
    <w:rsid w:val="002E065B"/>
    <w:rsid w:val="002F268F"/>
    <w:rsid w:val="00301C1D"/>
    <w:rsid w:val="0030555E"/>
    <w:rsid w:val="003210AB"/>
    <w:rsid w:val="00323362"/>
    <w:rsid w:val="003269AD"/>
    <w:rsid w:val="00335259"/>
    <w:rsid w:val="00341FCC"/>
    <w:rsid w:val="00342FAB"/>
    <w:rsid w:val="003521E3"/>
    <w:rsid w:val="00382D09"/>
    <w:rsid w:val="003958CD"/>
    <w:rsid w:val="00397870"/>
    <w:rsid w:val="00397DBE"/>
    <w:rsid w:val="003B37F1"/>
    <w:rsid w:val="003C28ED"/>
    <w:rsid w:val="003C6D62"/>
    <w:rsid w:val="003D0541"/>
    <w:rsid w:val="003D75D2"/>
    <w:rsid w:val="0040361B"/>
    <w:rsid w:val="00406BA1"/>
    <w:rsid w:val="00410889"/>
    <w:rsid w:val="00412703"/>
    <w:rsid w:val="00414587"/>
    <w:rsid w:val="004236AE"/>
    <w:rsid w:val="00424A44"/>
    <w:rsid w:val="00425A77"/>
    <w:rsid w:val="00434028"/>
    <w:rsid w:val="00440BD7"/>
    <w:rsid w:val="00443CC7"/>
    <w:rsid w:val="0044536E"/>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554"/>
    <w:rsid w:val="006A5B2E"/>
    <w:rsid w:val="006B00FC"/>
    <w:rsid w:val="006B518F"/>
    <w:rsid w:val="006B74C2"/>
    <w:rsid w:val="006C5F2C"/>
    <w:rsid w:val="006C6E43"/>
    <w:rsid w:val="006F705F"/>
    <w:rsid w:val="00722E71"/>
    <w:rsid w:val="00727EB9"/>
    <w:rsid w:val="0073279A"/>
    <w:rsid w:val="0073768B"/>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18D5"/>
    <w:rsid w:val="007D5EBC"/>
    <w:rsid w:val="007E12C8"/>
    <w:rsid w:val="007E79B5"/>
    <w:rsid w:val="007F3839"/>
    <w:rsid w:val="007F744B"/>
    <w:rsid w:val="00801DF5"/>
    <w:rsid w:val="00802E66"/>
    <w:rsid w:val="008047D3"/>
    <w:rsid w:val="008106B4"/>
    <w:rsid w:val="00815741"/>
    <w:rsid w:val="00822903"/>
    <w:rsid w:val="00826077"/>
    <w:rsid w:val="008268E2"/>
    <w:rsid w:val="00834F0B"/>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639C7"/>
    <w:rsid w:val="00B77D5E"/>
    <w:rsid w:val="00B84C2A"/>
    <w:rsid w:val="00B91F65"/>
    <w:rsid w:val="00B9237F"/>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51EFE"/>
    <w:rsid w:val="00C642BB"/>
    <w:rsid w:val="00C644E8"/>
    <w:rsid w:val="00C66760"/>
    <w:rsid w:val="00C72135"/>
    <w:rsid w:val="00C73FC3"/>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232"/>
    <w:rsid w:val="00D73DE2"/>
    <w:rsid w:val="00D75CFD"/>
    <w:rsid w:val="00D802C1"/>
    <w:rsid w:val="00D81548"/>
    <w:rsid w:val="00D93AA6"/>
    <w:rsid w:val="00D943A5"/>
    <w:rsid w:val="00D95479"/>
    <w:rsid w:val="00DC3B3B"/>
    <w:rsid w:val="00DC3E6F"/>
    <w:rsid w:val="00DD0A4D"/>
    <w:rsid w:val="00DE6B2E"/>
    <w:rsid w:val="00DE6E55"/>
    <w:rsid w:val="00DF1DA5"/>
    <w:rsid w:val="00DF533A"/>
    <w:rsid w:val="00E03330"/>
    <w:rsid w:val="00E04780"/>
    <w:rsid w:val="00E11F8E"/>
    <w:rsid w:val="00E24760"/>
    <w:rsid w:val="00E359C1"/>
    <w:rsid w:val="00E42708"/>
    <w:rsid w:val="00E44F48"/>
    <w:rsid w:val="00E45053"/>
    <w:rsid w:val="00E47880"/>
    <w:rsid w:val="00E5028F"/>
    <w:rsid w:val="00E53CCA"/>
    <w:rsid w:val="00E63191"/>
    <w:rsid w:val="00E74A09"/>
    <w:rsid w:val="00E8314B"/>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2&amp;utm_source=template-word&amp;utm_medium=content&amp;utm_campaign=Marketing+SWOT+Analysis+Example-word-11892&amp;lpa=Marketing+SWOT+Analysis+Example+word+1189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9</Words>
  <Characters>508</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3-10-06T22:12:00Z</dcterms:created>
  <dcterms:modified xsi:type="dcterms:W3CDTF">2023-11-12T00:22:00Z</dcterms:modified>
</cp:coreProperties>
</file>